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D4D0F" w14:textId="77777777" w:rsidR="009570B7" w:rsidRDefault="000755E6" w:rsidP="0065513E">
      <w:pPr>
        <w:jc w:val="center"/>
        <w:rPr>
          <w:rFonts w:ascii="Times New Roman" w:hAnsi="Times New Roman"/>
          <w:b/>
        </w:rPr>
      </w:pPr>
      <w:bookmarkStart w:id="0" w:name="_GoBack"/>
      <w:bookmarkEnd w:id="0"/>
      <w:r w:rsidRPr="00525B2B">
        <w:rPr>
          <w:rFonts w:ascii="Times New Roman" w:hAnsi="Times New Roman"/>
          <w:b/>
        </w:rPr>
        <w:t>Custer County Library</w:t>
      </w:r>
      <w:r w:rsidR="00525B2B" w:rsidRPr="00525B2B">
        <w:rPr>
          <w:rFonts w:ascii="Times New Roman" w:hAnsi="Times New Roman"/>
          <w:b/>
        </w:rPr>
        <w:t xml:space="preserve"> </w:t>
      </w:r>
      <w:r w:rsidR="0065513E">
        <w:rPr>
          <w:rFonts w:ascii="Times New Roman" w:hAnsi="Times New Roman"/>
          <w:b/>
        </w:rPr>
        <w:t xml:space="preserve">Foundation </w:t>
      </w:r>
    </w:p>
    <w:p w14:paraId="3C62131D" w14:textId="503F2D56" w:rsidR="000755E6" w:rsidRDefault="0065513E" w:rsidP="00595C76">
      <w:pPr>
        <w:jc w:val="center"/>
        <w:rPr>
          <w:rFonts w:ascii="Times New Roman" w:hAnsi="Times New Roman"/>
          <w:b/>
        </w:rPr>
      </w:pPr>
      <w:r>
        <w:rPr>
          <w:rFonts w:ascii="Times New Roman" w:hAnsi="Times New Roman"/>
          <w:b/>
        </w:rPr>
        <w:t xml:space="preserve">Meeting </w:t>
      </w:r>
      <w:r w:rsidR="00525B2B">
        <w:rPr>
          <w:rFonts w:ascii="Times New Roman" w:hAnsi="Times New Roman"/>
          <w:b/>
        </w:rPr>
        <w:t>Minutes</w:t>
      </w:r>
      <w:r w:rsidR="00595C76">
        <w:rPr>
          <w:rFonts w:ascii="Times New Roman" w:hAnsi="Times New Roman"/>
          <w:b/>
        </w:rPr>
        <w:t xml:space="preserve">     </w:t>
      </w:r>
      <w:r w:rsidR="00F843AF">
        <w:rPr>
          <w:rFonts w:ascii="Times New Roman" w:hAnsi="Times New Roman"/>
          <w:b/>
        </w:rPr>
        <w:t>January 27</w:t>
      </w:r>
      <w:r w:rsidR="009B33CB">
        <w:rPr>
          <w:rFonts w:ascii="Times New Roman" w:hAnsi="Times New Roman"/>
          <w:b/>
        </w:rPr>
        <w:t>, 202</w:t>
      </w:r>
      <w:r w:rsidR="00F843AF">
        <w:rPr>
          <w:rFonts w:ascii="Times New Roman" w:hAnsi="Times New Roman"/>
          <w:b/>
        </w:rPr>
        <w:t>2</w:t>
      </w:r>
    </w:p>
    <w:p w14:paraId="22BB1243" w14:textId="067DB5A9" w:rsidR="00F843AF" w:rsidRPr="00525B2B" w:rsidRDefault="00F843AF" w:rsidP="00595C76">
      <w:pPr>
        <w:jc w:val="center"/>
        <w:rPr>
          <w:rFonts w:ascii="Times New Roman" w:hAnsi="Times New Roman"/>
          <w:b/>
        </w:rPr>
      </w:pPr>
      <w:r>
        <w:rPr>
          <w:rFonts w:ascii="Times New Roman" w:hAnsi="Times New Roman"/>
          <w:b/>
        </w:rPr>
        <w:t>Annual Meeting</w:t>
      </w:r>
    </w:p>
    <w:p w14:paraId="19841122" w14:textId="77777777" w:rsidR="00433B76" w:rsidRPr="00C652F1" w:rsidRDefault="00433B76" w:rsidP="00C93CE5">
      <w:pPr>
        <w:rPr>
          <w:rFonts w:cs="Calibri"/>
          <w:sz w:val="22"/>
          <w:szCs w:val="22"/>
        </w:rPr>
      </w:pPr>
    </w:p>
    <w:p w14:paraId="7A9217C5" w14:textId="24F8AD05" w:rsidR="004733FA" w:rsidRPr="00922B9A" w:rsidRDefault="007374B0" w:rsidP="009329F4">
      <w:pPr>
        <w:jc w:val="both"/>
        <w:rPr>
          <w:rFonts w:ascii="Arial" w:hAnsi="Arial" w:cs="Arial"/>
        </w:rPr>
      </w:pPr>
      <w:r w:rsidRPr="00922B9A">
        <w:rPr>
          <w:rFonts w:ascii="Arial" w:hAnsi="Arial" w:cs="Arial"/>
          <w:b/>
          <w:u w:val="single"/>
        </w:rPr>
        <w:t>Call to Order</w:t>
      </w:r>
      <w:r w:rsidR="00A04976" w:rsidRPr="00922B9A">
        <w:rPr>
          <w:rFonts w:ascii="Arial" w:hAnsi="Arial" w:cs="Arial"/>
          <w:b/>
          <w:u w:val="single"/>
        </w:rPr>
        <w:t>:</w:t>
      </w:r>
      <w:r w:rsidR="00A04976" w:rsidRPr="00922B9A">
        <w:rPr>
          <w:rFonts w:ascii="Arial" w:hAnsi="Arial" w:cs="Arial"/>
          <w:b/>
        </w:rPr>
        <w:t xml:space="preserve"> </w:t>
      </w:r>
      <w:r w:rsidR="00A04976" w:rsidRPr="00922B9A">
        <w:rPr>
          <w:rFonts w:ascii="Arial" w:hAnsi="Arial" w:cs="Arial"/>
        </w:rPr>
        <w:t xml:space="preserve">The Custer County Library Foundation (CCLF) Council </w:t>
      </w:r>
      <w:r w:rsidR="007C7F3A" w:rsidRPr="00922B9A">
        <w:rPr>
          <w:rFonts w:ascii="Arial" w:hAnsi="Arial" w:cs="Arial"/>
        </w:rPr>
        <w:t>meeting</w:t>
      </w:r>
      <w:r w:rsidR="00801BB3" w:rsidRPr="00922B9A">
        <w:rPr>
          <w:rFonts w:ascii="Arial" w:hAnsi="Arial" w:cs="Arial"/>
        </w:rPr>
        <w:t xml:space="preserve"> </w:t>
      </w:r>
      <w:r w:rsidR="00A04976" w:rsidRPr="00922B9A">
        <w:rPr>
          <w:rFonts w:ascii="Arial" w:hAnsi="Arial" w:cs="Arial"/>
        </w:rPr>
        <w:t xml:space="preserve">was called to order </w:t>
      </w:r>
      <w:r w:rsidR="003B004B" w:rsidRPr="00922B9A">
        <w:rPr>
          <w:rFonts w:ascii="Arial" w:hAnsi="Arial" w:cs="Arial"/>
        </w:rPr>
        <w:t>Thursday</w:t>
      </w:r>
      <w:r w:rsidR="00B2125E" w:rsidRPr="00922B9A">
        <w:rPr>
          <w:rFonts w:ascii="Arial" w:hAnsi="Arial" w:cs="Arial"/>
        </w:rPr>
        <w:t>,</w:t>
      </w:r>
      <w:r w:rsidR="00A230D4" w:rsidRPr="00922B9A">
        <w:rPr>
          <w:rFonts w:ascii="Arial" w:hAnsi="Arial" w:cs="Arial"/>
        </w:rPr>
        <w:t xml:space="preserve"> </w:t>
      </w:r>
      <w:r w:rsidR="00F843AF">
        <w:rPr>
          <w:rFonts w:ascii="Arial" w:hAnsi="Arial" w:cs="Arial"/>
        </w:rPr>
        <w:t>January</w:t>
      </w:r>
      <w:r w:rsidR="00F21FBF">
        <w:rPr>
          <w:rFonts w:ascii="Arial" w:hAnsi="Arial" w:cs="Arial"/>
        </w:rPr>
        <w:t xml:space="preserve"> 2</w:t>
      </w:r>
      <w:r w:rsidR="00F843AF">
        <w:rPr>
          <w:rFonts w:ascii="Arial" w:hAnsi="Arial" w:cs="Arial"/>
        </w:rPr>
        <w:t>7</w:t>
      </w:r>
      <w:r w:rsidR="007A364A" w:rsidRPr="00922B9A">
        <w:rPr>
          <w:rFonts w:ascii="Arial" w:hAnsi="Arial" w:cs="Arial"/>
        </w:rPr>
        <w:t>,</w:t>
      </w:r>
      <w:r w:rsidR="00696A0E" w:rsidRPr="00922B9A">
        <w:rPr>
          <w:rFonts w:ascii="Arial" w:hAnsi="Arial" w:cs="Arial"/>
        </w:rPr>
        <w:t xml:space="preserve"> </w:t>
      </w:r>
      <w:r w:rsidR="00F233AA" w:rsidRPr="00922B9A">
        <w:rPr>
          <w:rFonts w:ascii="Arial" w:hAnsi="Arial" w:cs="Arial"/>
        </w:rPr>
        <w:t>202</w:t>
      </w:r>
      <w:r w:rsidR="00F843AF">
        <w:rPr>
          <w:rFonts w:ascii="Arial" w:hAnsi="Arial" w:cs="Arial"/>
        </w:rPr>
        <w:t>2</w:t>
      </w:r>
      <w:r w:rsidR="00F233AA" w:rsidRPr="00922B9A">
        <w:rPr>
          <w:rFonts w:ascii="Arial" w:hAnsi="Arial" w:cs="Arial"/>
        </w:rPr>
        <w:t>,</w:t>
      </w:r>
      <w:r w:rsidR="00A04976" w:rsidRPr="00922B9A">
        <w:rPr>
          <w:rFonts w:ascii="Arial" w:hAnsi="Arial" w:cs="Arial"/>
        </w:rPr>
        <w:t xml:space="preserve"> </w:t>
      </w:r>
      <w:r w:rsidR="00A04976" w:rsidRPr="00085717">
        <w:rPr>
          <w:rFonts w:ascii="Arial" w:hAnsi="Arial" w:cs="Arial"/>
        </w:rPr>
        <w:t>at</w:t>
      </w:r>
      <w:r w:rsidR="00AF03F1" w:rsidRPr="00085717">
        <w:rPr>
          <w:rFonts w:ascii="Arial" w:hAnsi="Arial" w:cs="Arial"/>
        </w:rPr>
        <w:t xml:space="preserve"> </w:t>
      </w:r>
      <w:r w:rsidR="00635A5D" w:rsidRPr="00085717">
        <w:rPr>
          <w:rFonts w:ascii="Arial" w:hAnsi="Arial" w:cs="Arial"/>
        </w:rPr>
        <w:t>1:0</w:t>
      </w:r>
      <w:r w:rsidR="004E7CDB" w:rsidRPr="00085717">
        <w:rPr>
          <w:rFonts w:ascii="Arial" w:hAnsi="Arial" w:cs="Arial"/>
        </w:rPr>
        <w:t>0</w:t>
      </w:r>
      <w:r w:rsidR="00E879D4" w:rsidRPr="00922B9A">
        <w:rPr>
          <w:rFonts w:ascii="Arial" w:hAnsi="Arial" w:cs="Arial"/>
        </w:rPr>
        <w:t xml:space="preserve"> P.M</w:t>
      </w:r>
      <w:r w:rsidR="00A04976" w:rsidRPr="00922B9A">
        <w:rPr>
          <w:rFonts w:ascii="Arial" w:hAnsi="Arial" w:cs="Arial"/>
        </w:rPr>
        <w:t xml:space="preserve">. </w:t>
      </w:r>
      <w:r w:rsidR="009B33CB" w:rsidRPr="00922B9A">
        <w:rPr>
          <w:rFonts w:ascii="Arial" w:hAnsi="Arial" w:cs="Arial"/>
        </w:rPr>
        <w:t>by</w:t>
      </w:r>
      <w:r w:rsidR="004D1296" w:rsidRPr="00922B9A">
        <w:rPr>
          <w:rFonts w:ascii="Arial" w:hAnsi="Arial" w:cs="Arial"/>
        </w:rPr>
        <w:t xml:space="preserve"> President </w:t>
      </w:r>
      <w:r w:rsidR="009B33CB" w:rsidRPr="00922B9A">
        <w:rPr>
          <w:rFonts w:ascii="Arial" w:hAnsi="Arial" w:cs="Arial"/>
        </w:rPr>
        <w:t>Rose Kor</w:t>
      </w:r>
      <w:r w:rsidR="002412F7" w:rsidRPr="00922B9A">
        <w:rPr>
          <w:rFonts w:ascii="Arial" w:hAnsi="Arial" w:cs="Arial"/>
        </w:rPr>
        <w:t xml:space="preserve">. </w:t>
      </w:r>
      <w:r w:rsidR="00D321A7" w:rsidRPr="00922B9A">
        <w:rPr>
          <w:rFonts w:ascii="Arial" w:hAnsi="Arial" w:cs="Arial"/>
        </w:rPr>
        <w:t xml:space="preserve">Foundation </w:t>
      </w:r>
      <w:r w:rsidR="00A04976" w:rsidRPr="00922B9A">
        <w:rPr>
          <w:rFonts w:ascii="Arial" w:hAnsi="Arial" w:cs="Arial"/>
        </w:rPr>
        <w:t>Memb</w:t>
      </w:r>
      <w:r w:rsidR="00D321A7" w:rsidRPr="00922B9A">
        <w:rPr>
          <w:rFonts w:ascii="Arial" w:hAnsi="Arial" w:cs="Arial"/>
        </w:rPr>
        <w:t xml:space="preserve">ers </w:t>
      </w:r>
      <w:r w:rsidR="009D1634" w:rsidRPr="00922B9A">
        <w:rPr>
          <w:rFonts w:ascii="Arial" w:hAnsi="Arial" w:cs="Arial"/>
        </w:rPr>
        <w:t xml:space="preserve">also </w:t>
      </w:r>
      <w:r w:rsidR="00D321A7" w:rsidRPr="00922B9A">
        <w:rPr>
          <w:rFonts w:ascii="Arial" w:hAnsi="Arial" w:cs="Arial"/>
        </w:rPr>
        <w:t>in attendance were</w:t>
      </w:r>
      <w:r w:rsidR="004E7A32" w:rsidRPr="00922B9A">
        <w:rPr>
          <w:rFonts w:ascii="Arial" w:hAnsi="Arial" w:cs="Arial"/>
        </w:rPr>
        <w:t xml:space="preserve"> </w:t>
      </w:r>
      <w:r w:rsidR="009B33CB" w:rsidRPr="00922B9A">
        <w:rPr>
          <w:rFonts w:ascii="Arial" w:hAnsi="Arial" w:cs="Arial"/>
        </w:rPr>
        <w:t xml:space="preserve">Katherine Wakefield, Kim </w:t>
      </w:r>
      <w:proofErr w:type="spellStart"/>
      <w:r w:rsidR="009B33CB" w:rsidRPr="00922B9A">
        <w:rPr>
          <w:rFonts w:ascii="Arial" w:hAnsi="Arial" w:cs="Arial"/>
        </w:rPr>
        <w:t>Canete</w:t>
      </w:r>
      <w:proofErr w:type="spellEnd"/>
      <w:r w:rsidR="009B33CB" w:rsidRPr="00922B9A">
        <w:rPr>
          <w:rFonts w:ascii="Arial" w:hAnsi="Arial" w:cs="Arial"/>
        </w:rPr>
        <w:t>,</w:t>
      </w:r>
      <w:r w:rsidR="003233BE" w:rsidRPr="00922B9A">
        <w:rPr>
          <w:rFonts w:ascii="Arial" w:hAnsi="Arial" w:cs="Arial"/>
        </w:rPr>
        <w:t xml:space="preserve"> </w:t>
      </w:r>
      <w:r w:rsidR="00A04976" w:rsidRPr="00922B9A">
        <w:rPr>
          <w:rFonts w:ascii="Arial" w:hAnsi="Arial" w:cs="Arial"/>
        </w:rPr>
        <w:t>Laura</w:t>
      </w:r>
      <w:r w:rsidR="00430485" w:rsidRPr="00922B9A">
        <w:rPr>
          <w:rFonts w:ascii="Arial" w:hAnsi="Arial" w:cs="Arial"/>
        </w:rPr>
        <w:t xml:space="preserve"> Burns</w:t>
      </w:r>
      <w:bookmarkStart w:id="1" w:name="_Hlk2088039"/>
      <w:r w:rsidR="009B33CB" w:rsidRPr="00922B9A">
        <w:rPr>
          <w:rFonts w:ascii="Arial" w:hAnsi="Arial" w:cs="Arial"/>
        </w:rPr>
        <w:t xml:space="preserve">, </w:t>
      </w:r>
      <w:r w:rsidR="00085717">
        <w:rPr>
          <w:rFonts w:ascii="Arial" w:hAnsi="Arial" w:cs="Arial"/>
        </w:rPr>
        <w:t>Katie Wiederholt</w:t>
      </w:r>
      <w:r w:rsidR="00146A8B" w:rsidRPr="00146A8B">
        <w:rPr>
          <w:rFonts w:ascii="Arial" w:hAnsi="Arial" w:cs="Arial"/>
        </w:rPr>
        <w:t>,</w:t>
      </w:r>
      <w:r w:rsidR="00146A8B" w:rsidRPr="00922B9A">
        <w:rPr>
          <w:rFonts w:ascii="Arial" w:hAnsi="Arial" w:cs="Arial"/>
        </w:rPr>
        <w:t xml:space="preserve"> </w:t>
      </w:r>
      <w:r w:rsidR="00A04976" w:rsidRPr="00922B9A">
        <w:rPr>
          <w:rFonts w:ascii="Arial" w:hAnsi="Arial" w:cs="Arial"/>
        </w:rPr>
        <w:t>and Doris Ann Mertz</w:t>
      </w:r>
      <w:bookmarkEnd w:id="1"/>
      <w:r w:rsidR="002D5F17" w:rsidRPr="00922B9A">
        <w:rPr>
          <w:rFonts w:ascii="Arial" w:hAnsi="Arial" w:cs="Arial"/>
        </w:rPr>
        <w:t>.</w:t>
      </w:r>
      <w:r w:rsidR="00085717">
        <w:rPr>
          <w:rFonts w:ascii="Arial" w:hAnsi="Arial" w:cs="Arial"/>
        </w:rPr>
        <w:t xml:space="preserve">  Kris </w:t>
      </w:r>
      <w:proofErr w:type="spellStart"/>
      <w:r w:rsidR="00085717">
        <w:rPr>
          <w:rFonts w:ascii="Arial" w:hAnsi="Arial" w:cs="Arial"/>
        </w:rPr>
        <w:t>Zerbe</w:t>
      </w:r>
      <w:proofErr w:type="spellEnd"/>
      <w:r w:rsidR="00085717">
        <w:rPr>
          <w:rFonts w:ascii="Arial" w:hAnsi="Arial" w:cs="Arial"/>
        </w:rPr>
        <w:t xml:space="preserve"> from Edward Jones was also I attendance.</w:t>
      </w:r>
      <w:r w:rsidR="002D5F17" w:rsidRPr="00922B9A">
        <w:rPr>
          <w:rFonts w:ascii="Arial" w:hAnsi="Arial" w:cs="Arial"/>
        </w:rPr>
        <w:t xml:space="preserve"> </w:t>
      </w:r>
      <w:r w:rsidR="00A80465" w:rsidRPr="00922B9A">
        <w:rPr>
          <w:rFonts w:ascii="Arial" w:hAnsi="Arial" w:cs="Arial"/>
        </w:rPr>
        <w:t>The meeting took place at the Custer County Library.</w:t>
      </w:r>
      <w:r w:rsidR="00F21FBF">
        <w:rPr>
          <w:rFonts w:ascii="Arial" w:hAnsi="Arial" w:cs="Arial"/>
        </w:rPr>
        <w:t xml:space="preserve">  </w:t>
      </w:r>
    </w:p>
    <w:p w14:paraId="51A6D946" w14:textId="77777777" w:rsidR="00801BB3" w:rsidRPr="00922B9A" w:rsidRDefault="00801BB3" w:rsidP="009329F4">
      <w:pPr>
        <w:jc w:val="both"/>
        <w:rPr>
          <w:rFonts w:ascii="Arial" w:hAnsi="Arial" w:cs="Arial"/>
          <w:b/>
          <w:u w:val="single"/>
        </w:rPr>
      </w:pPr>
    </w:p>
    <w:p w14:paraId="08EA4440" w14:textId="1F42DDE1" w:rsidR="00801BB3" w:rsidRPr="00922B9A" w:rsidRDefault="00A04976" w:rsidP="009329F4">
      <w:pPr>
        <w:jc w:val="both"/>
        <w:rPr>
          <w:rFonts w:ascii="Arial" w:hAnsi="Arial" w:cs="Arial"/>
          <w:b/>
          <w:u w:val="single"/>
        </w:rPr>
      </w:pPr>
      <w:r w:rsidRPr="00922B9A">
        <w:rPr>
          <w:rFonts w:ascii="Arial" w:hAnsi="Arial" w:cs="Arial"/>
          <w:b/>
          <w:u w:val="single"/>
        </w:rPr>
        <w:t xml:space="preserve">Agenda Review: </w:t>
      </w:r>
      <w:r w:rsidR="002D5F17" w:rsidRPr="00922B9A">
        <w:rPr>
          <w:rFonts w:ascii="Arial" w:hAnsi="Arial" w:cs="Arial"/>
          <w:b/>
          <w:u w:val="single"/>
        </w:rPr>
        <w:t xml:space="preserve"> </w:t>
      </w:r>
      <w:r w:rsidR="009D1634" w:rsidRPr="00922B9A">
        <w:rPr>
          <w:rFonts w:ascii="Arial" w:hAnsi="Arial" w:cs="Arial"/>
        </w:rPr>
        <w:t xml:space="preserve"> </w:t>
      </w:r>
      <w:r w:rsidR="00162BB7" w:rsidRPr="00922B9A">
        <w:rPr>
          <w:rFonts w:ascii="Arial" w:hAnsi="Arial" w:cs="Arial"/>
        </w:rPr>
        <w:t xml:space="preserve">President </w:t>
      </w:r>
      <w:proofErr w:type="spellStart"/>
      <w:r w:rsidR="00F233AA" w:rsidRPr="00922B9A">
        <w:rPr>
          <w:rFonts w:ascii="Arial" w:hAnsi="Arial" w:cs="Arial"/>
        </w:rPr>
        <w:t>K</w:t>
      </w:r>
      <w:r w:rsidR="00A80465" w:rsidRPr="00922B9A">
        <w:rPr>
          <w:rFonts w:ascii="Arial" w:hAnsi="Arial" w:cs="Arial"/>
        </w:rPr>
        <w:t>o</w:t>
      </w:r>
      <w:r w:rsidR="00F233AA" w:rsidRPr="00922B9A">
        <w:rPr>
          <w:rFonts w:ascii="Arial" w:hAnsi="Arial" w:cs="Arial"/>
        </w:rPr>
        <w:t>r</w:t>
      </w:r>
      <w:proofErr w:type="spellEnd"/>
      <w:r w:rsidR="009D1634" w:rsidRPr="00922B9A">
        <w:rPr>
          <w:rFonts w:ascii="Arial" w:hAnsi="Arial" w:cs="Arial"/>
        </w:rPr>
        <w:t xml:space="preserve"> </w:t>
      </w:r>
      <w:r w:rsidRPr="00922B9A">
        <w:rPr>
          <w:rFonts w:ascii="Arial" w:hAnsi="Arial" w:cs="Arial"/>
        </w:rPr>
        <w:t xml:space="preserve">presented the agenda for the </w:t>
      </w:r>
      <w:r w:rsidR="00E879D4" w:rsidRPr="00922B9A">
        <w:rPr>
          <w:rFonts w:ascii="Arial" w:hAnsi="Arial" w:cs="Arial"/>
        </w:rPr>
        <w:t>meeting.</w:t>
      </w:r>
    </w:p>
    <w:p w14:paraId="1E48FB5B" w14:textId="77777777" w:rsidR="00801BB3" w:rsidRPr="00922B9A" w:rsidRDefault="00801BB3" w:rsidP="009329F4">
      <w:pPr>
        <w:jc w:val="both"/>
        <w:rPr>
          <w:rFonts w:ascii="Arial" w:hAnsi="Arial" w:cs="Arial"/>
          <w:b/>
          <w:u w:val="single"/>
        </w:rPr>
      </w:pPr>
    </w:p>
    <w:p w14:paraId="70DF9D0F" w14:textId="783F3A66" w:rsidR="0082568B" w:rsidRPr="00922B9A" w:rsidRDefault="007374B0" w:rsidP="009329F4">
      <w:pPr>
        <w:jc w:val="both"/>
        <w:rPr>
          <w:rFonts w:ascii="Arial" w:hAnsi="Arial" w:cs="Arial"/>
        </w:rPr>
      </w:pPr>
      <w:r w:rsidRPr="00922B9A">
        <w:rPr>
          <w:rFonts w:ascii="Arial" w:hAnsi="Arial" w:cs="Arial"/>
          <w:b/>
          <w:u w:val="single"/>
        </w:rPr>
        <w:t>Minutes</w:t>
      </w:r>
      <w:r w:rsidR="00A04976" w:rsidRPr="00922B9A">
        <w:rPr>
          <w:rFonts w:ascii="Arial" w:hAnsi="Arial" w:cs="Arial"/>
          <w:b/>
          <w:u w:val="single"/>
        </w:rPr>
        <w:t xml:space="preserve"> of </w:t>
      </w:r>
      <w:r w:rsidR="00F843AF">
        <w:rPr>
          <w:rFonts w:ascii="Arial" w:hAnsi="Arial" w:cs="Arial"/>
          <w:b/>
          <w:u w:val="single"/>
        </w:rPr>
        <w:t>December</w:t>
      </w:r>
      <w:r w:rsidR="00F21FBF">
        <w:rPr>
          <w:rFonts w:ascii="Arial" w:hAnsi="Arial" w:cs="Arial"/>
          <w:b/>
          <w:u w:val="single"/>
        </w:rPr>
        <w:t xml:space="preserve"> </w:t>
      </w:r>
      <w:r w:rsidR="00F843AF">
        <w:rPr>
          <w:rFonts w:ascii="Arial" w:hAnsi="Arial" w:cs="Arial"/>
          <w:b/>
          <w:u w:val="single"/>
        </w:rPr>
        <w:t>2</w:t>
      </w:r>
      <w:r w:rsidR="006A6494" w:rsidRPr="00922B9A">
        <w:rPr>
          <w:rFonts w:ascii="Arial" w:hAnsi="Arial" w:cs="Arial"/>
          <w:b/>
          <w:u w:val="single"/>
        </w:rPr>
        <w:t xml:space="preserve">, </w:t>
      </w:r>
      <w:r w:rsidR="009C229F" w:rsidRPr="00922B9A">
        <w:rPr>
          <w:rFonts w:ascii="Arial" w:hAnsi="Arial" w:cs="Arial"/>
          <w:b/>
          <w:u w:val="single"/>
        </w:rPr>
        <w:t>2021,</w:t>
      </w:r>
      <w:r w:rsidR="007C7F3A" w:rsidRPr="00922B9A">
        <w:rPr>
          <w:rFonts w:ascii="Arial" w:hAnsi="Arial" w:cs="Arial"/>
          <w:b/>
          <w:u w:val="single"/>
        </w:rPr>
        <w:t xml:space="preserve"> </w:t>
      </w:r>
      <w:r w:rsidR="00A04976" w:rsidRPr="00922B9A">
        <w:rPr>
          <w:rFonts w:ascii="Arial" w:hAnsi="Arial" w:cs="Arial"/>
          <w:b/>
          <w:u w:val="single"/>
        </w:rPr>
        <w:t xml:space="preserve">Meeting: </w:t>
      </w:r>
      <w:r w:rsidR="00A04976" w:rsidRPr="00922B9A">
        <w:rPr>
          <w:rFonts w:ascii="Arial" w:hAnsi="Arial" w:cs="Arial"/>
        </w:rPr>
        <w:t>The minutes from the meeting were</w:t>
      </w:r>
      <w:r w:rsidR="00F712A5" w:rsidRPr="00922B9A">
        <w:rPr>
          <w:rFonts w:ascii="Arial" w:hAnsi="Arial" w:cs="Arial"/>
        </w:rPr>
        <w:t xml:space="preserve"> </w:t>
      </w:r>
      <w:r w:rsidR="00A04976" w:rsidRPr="00922B9A">
        <w:rPr>
          <w:rFonts w:ascii="Arial" w:hAnsi="Arial" w:cs="Arial"/>
        </w:rPr>
        <w:t>review</w:t>
      </w:r>
      <w:r w:rsidR="009B39B3">
        <w:rPr>
          <w:rFonts w:ascii="Arial" w:hAnsi="Arial" w:cs="Arial"/>
        </w:rPr>
        <w:t>ed</w:t>
      </w:r>
      <w:r w:rsidR="00F21FBF">
        <w:rPr>
          <w:rFonts w:ascii="Arial" w:hAnsi="Arial" w:cs="Arial"/>
        </w:rPr>
        <w:t xml:space="preserve"> </w:t>
      </w:r>
      <w:r w:rsidR="00C37433">
        <w:rPr>
          <w:rFonts w:ascii="Arial" w:hAnsi="Arial" w:cs="Arial"/>
        </w:rPr>
        <w:t xml:space="preserve">and </w:t>
      </w:r>
      <w:r w:rsidR="00146A8B">
        <w:rPr>
          <w:rFonts w:ascii="Arial" w:hAnsi="Arial" w:cs="Arial"/>
        </w:rPr>
        <w:t>accepted</w:t>
      </w:r>
      <w:r w:rsidR="0002156D" w:rsidRPr="00922B9A">
        <w:rPr>
          <w:rFonts w:ascii="Arial" w:hAnsi="Arial" w:cs="Arial"/>
        </w:rPr>
        <w:t>.</w:t>
      </w:r>
    </w:p>
    <w:p w14:paraId="4D9941D5" w14:textId="77777777" w:rsidR="00801BB3" w:rsidRPr="00922B9A" w:rsidRDefault="00801BB3" w:rsidP="009329F4">
      <w:pPr>
        <w:pStyle w:val="ListParagraph"/>
        <w:ind w:left="0"/>
        <w:jc w:val="both"/>
        <w:rPr>
          <w:rFonts w:ascii="Arial" w:hAnsi="Arial" w:cs="Arial"/>
          <w:b/>
          <w:u w:val="single"/>
        </w:rPr>
      </w:pPr>
    </w:p>
    <w:p w14:paraId="0B7F6C1D" w14:textId="77777777" w:rsidR="00F850C2" w:rsidRPr="00922B9A" w:rsidRDefault="00900981" w:rsidP="009329F4">
      <w:pPr>
        <w:pStyle w:val="ListParagraph"/>
        <w:ind w:left="0"/>
        <w:jc w:val="both"/>
        <w:rPr>
          <w:rFonts w:ascii="Arial" w:hAnsi="Arial" w:cs="Arial"/>
          <w:b/>
          <w:u w:val="single"/>
        </w:rPr>
      </w:pPr>
      <w:r w:rsidRPr="00922B9A">
        <w:rPr>
          <w:rFonts w:ascii="Arial" w:hAnsi="Arial" w:cs="Arial"/>
          <w:b/>
          <w:u w:val="single"/>
        </w:rPr>
        <w:t>Treasurer's Report</w:t>
      </w:r>
      <w:r w:rsidR="00F850C2" w:rsidRPr="00922B9A">
        <w:rPr>
          <w:rFonts w:ascii="Arial" w:hAnsi="Arial" w:cs="Arial"/>
          <w:b/>
          <w:u w:val="single"/>
        </w:rPr>
        <w:t>:</w:t>
      </w:r>
    </w:p>
    <w:p w14:paraId="184007CC" w14:textId="3A4A6D88" w:rsidR="00B700D7" w:rsidRDefault="00860F4C" w:rsidP="009329F4">
      <w:pPr>
        <w:pStyle w:val="ListParagraph"/>
        <w:numPr>
          <w:ilvl w:val="0"/>
          <w:numId w:val="2"/>
        </w:numPr>
        <w:jc w:val="both"/>
        <w:rPr>
          <w:rFonts w:ascii="Arial" w:hAnsi="Arial" w:cs="Arial"/>
        </w:rPr>
      </w:pPr>
      <w:r w:rsidRPr="00922B9A">
        <w:rPr>
          <w:rFonts w:ascii="Arial" w:hAnsi="Arial" w:cs="Arial"/>
          <w:b/>
        </w:rPr>
        <w:t>Checking</w:t>
      </w:r>
      <w:r w:rsidR="002B3568" w:rsidRPr="00922B9A">
        <w:rPr>
          <w:rFonts w:ascii="Arial" w:hAnsi="Arial" w:cs="Arial"/>
          <w:b/>
        </w:rPr>
        <w:t xml:space="preserve"> Account</w:t>
      </w:r>
      <w:r w:rsidR="00F15D71" w:rsidRPr="00922B9A">
        <w:rPr>
          <w:rFonts w:ascii="Arial" w:hAnsi="Arial" w:cs="Arial"/>
          <w:b/>
        </w:rPr>
        <w:t>:</w:t>
      </w:r>
      <w:r w:rsidR="00467F39" w:rsidRPr="00922B9A">
        <w:rPr>
          <w:rFonts w:ascii="Arial" w:hAnsi="Arial" w:cs="Arial"/>
        </w:rPr>
        <w:t xml:space="preserve"> </w:t>
      </w:r>
      <w:r w:rsidR="00F850C2" w:rsidRPr="00922B9A">
        <w:rPr>
          <w:rFonts w:ascii="Arial" w:hAnsi="Arial" w:cs="Arial"/>
        </w:rPr>
        <w:t>Current balance</w:t>
      </w:r>
      <w:r w:rsidR="00DB46C9" w:rsidRPr="00922B9A">
        <w:rPr>
          <w:rFonts w:ascii="Arial" w:hAnsi="Arial" w:cs="Arial"/>
        </w:rPr>
        <w:t xml:space="preserve"> of the checking account</w:t>
      </w:r>
      <w:r w:rsidR="00F850C2" w:rsidRPr="00922B9A">
        <w:rPr>
          <w:rFonts w:ascii="Arial" w:hAnsi="Arial" w:cs="Arial"/>
        </w:rPr>
        <w:t xml:space="preserve"> is </w:t>
      </w:r>
      <w:r w:rsidR="003265ED" w:rsidRPr="00922B9A">
        <w:rPr>
          <w:rFonts w:ascii="Arial" w:hAnsi="Arial" w:cs="Arial"/>
        </w:rPr>
        <w:t>$</w:t>
      </w:r>
      <w:r w:rsidR="00F843AF">
        <w:rPr>
          <w:rFonts w:ascii="Arial" w:hAnsi="Arial" w:cs="Arial"/>
        </w:rPr>
        <w:t>13,</w:t>
      </w:r>
      <w:r w:rsidR="00014DB2">
        <w:rPr>
          <w:rFonts w:ascii="Arial" w:hAnsi="Arial" w:cs="Arial"/>
        </w:rPr>
        <w:t>195</w:t>
      </w:r>
      <w:r w:rsidR="00CC2FDE">
        <w:rPr>
          <w:rFonts w:ascii="Arial" w:hAnsi="Arial" w:cs="Arial"/>
        </w:rPr>
        <w:t>.</w:t>
      </w:r>
      <w:r w:rsidR="00CC2FDE" w:rsidRPr="00CC2FDE">
        <w:rPr>
          <w:rFonts w:ascii="Arial" w:hAnsi="Arial" w:cs="Arial"/>
        </w:rPr>
        <w:t xml:space="preserve"> </w:t>
      </w:r>
      <w:r w:rsidR="00CC2FDE" w:rsidRPr="00922B9A">
        <w:rPr>
          <w:rFonts w:ascii="Arial" w:hAnsi="Arial" w:cs="Arial"/>
        </w:rPr>
        <w:t xml:space="preserve">Of the cash balance, $500 is designated for </w:t>
      </w:r>
      <w:r w:rsidR="00CC2FDE" w:rsidRPr="00922B9A">
        <w:rPr>
          <w:rFonts w:ascii="Arial" w:hAnsi="Arial" w:cs="Arial"/>
          <w:bCs/>
        </w:rPr>
        <w:t>2nd grade book</w:t>
      </w:r>
      <w:r w:rsidR="00B700D7">
        <w:rPr>
          <w:rFonts w:ascii="Arial" w:hAnsi="Arial" w:cs="Arial"/>
          <w:bCs/>
        </w:rPr>
        <w:t xml:space="preserve">s. </w:t>
      </w:r>
      <w:r w:rsidR="00085717">
        <w:rPr>
          <w:rFonts w:ascii="Arial" w:hAnsi="Arial" w:cs="Arial"/>
          <w:bCs/>
        </w:rPr>
        <w:t>At this meeting we decided to write a check to the library for the $500.  Doris Anne has started purchasing and will utilize this amount for the designated purpose.</w:t>
      </w:r>
      <w:r w:rsidR="004E7CDB" w:rsidRPr="00922B9A">
        <w:rPr>
          <w:rFonts w:ascii="Arial" w:hAnsi="Arial" w:cs="Arial"/>
        </w:rPr>
        <w:t xml:space="preserve"> </w:t>
      </w:r>
    </w:p>
    <w:p w14:paraId="6FEE57A0" w14:textId="01F4E5C2" w:rsidR="00B700D7" w:rsidRPr="00B700D7" w:rsidRDefault="004E7CDB" w:rsidP="001D2229">
      <w:pPr>
        <w:pStyle w:val="ListParagraph"/>
        <w:numPr>
          <w:ilvl w:val="0"/>
          <w:numId w:val="2"/>
        </w:numPr>
        <w:jc w:val="both"/>
        <w:rPr>
          <w:rFonts w:ascii="Arial" w:hAnsi="Arial" w:cs="Arial"/>
          <w:bCs/>
        </w:rPr>
      </w:pPr>
      <w:r w:rsidRPr="00B700D7">
        <w:rPr>
          <w:rFonts w:ascii="Arial" w:hAnsi="Arial" w:cs="Arial"/>
        </w:rPr>
        <w:t>Since the last meeting the</w:t>
      </w:r>
      <w:r w:rsidR="007C7F3A" w:rsidRPr="00B700D7">
        <w:rPr>
          <w:rFonts w:ascii="Arial" w:hAnsi="Arial" w:cs="Arial"/>
        </w:rPr>
        <w:t xml:space="preserve">re </w:t>
      </w:r>
      <w:r w:rsidR="00C37433" w:rsidRPr="00B700D7">
        <w:rPr>
          <w:rFonts w:ascii="Arial" w:hAnsi="Arial" w:cs="Arial"/>
        </w:rPr>
        <w:t xml:space="preserve">was </w:t>
      </w:r>
      <w:r w:rsidR="00B670DD" w:rsidRPr="00B700D7">
        <w:rPr>
          <w:rFonts w:ascii="Arial" w:hAnsi="Arial" w:cs="Arial"/>
        </w:rPr>
        <w:t>o</w:t>
      </w:r>
      <w:r w:rsidR="00C37433" w:rsidRPr="00B700D7">
        <w:rPr>
          <w:rFonts w:ascii="Arial" w:hAnsi="Arial" w:cs="Arial"/>
        </w:rPr>
        <w:t xml:space="preserve">ne </w:t>
      </w:r>
      <w:r w:rsidR="007C7F3A" w:rsidRPr="00B700D7">
        <w:rPr>
          <w:rFonts w:ascii="Arial" w:hAnsi="Arial" w:cs="Arial"/>
        </w:rPr>
        <w:t>check written</w:t>
      </w:r>
      <w:r w:rsidR="00195AC2" w:rsidRPr="00B700D7">
        <w:rPr>
          <w:rFonts w:ascii="Arial" w:hAnsi="Arial" w:cs="Arial"/>
        </w:rPr>
        <w:t>.</w:t>
      </w:r>
      <w:r w:rsidR="00B700D7">
        <w:rPr>
          <w:rFonts w:ascii="Arial" w:hAnsi="Arial" w:cs="Arial"/>
        </w:rPr>
        <w:t xml:space="preserve"> </w:t>
      </w:r>
      <w:r w:rsidR="00896F9D" w:rsidRPr="00B700D7">
        <w:rPr>
          <w:rFonts w:ascii="Arial" w:hAnsi="Arial" w:cs="Arial"/>
          <w:bCs/>
        </w:rPr>
        <w:t>Check #</w:t>
      </w:r>
      <w:r w:rsidR="007F5D9F" w:rsidRPr="00B700D7">
        <w:rPr>
          <w:rFonts w:ascii="Arial" w:hAnsi="Arial" w:cs="Arial"/>
          <w:bCs/>
        </w:rPr>
        <w:t>11</w:t>
      </w:r>
      <w:r w:rsidR="00C37433" w:rsidRPr="00B700D7">
        <w:rPr>
          <w:rFonts w:ascii="Arial" w:hAnsi="Arial" w:cs="Arial"/>
          <w:bCs/>
        </w:rPr>
        <w:t>4</w:t>
      </w:r>
      <w:r w:rsidR="00896F9D" w:rsidRPr="00B700D7">
        <w:rPr>
          <w:rFonts w:ascii="Arial" w:hAnsi="Arial" w:cs="Arial"/>
          <w:bCs/>
        </w:rPr>
        <w:t>1</w:t>
      </w:r>
      <w:r w:rsidR="007F5D9F" w:rsidRPr="00B700D7">
        <w:rPr>
          <w:rFonts w:ascii="Arial" w:hAnsi="Arial" w:cs="Arial"/>
          <w:bCs/>
        </w:rPr>
        <w:t xml:space="preserve"> </w:t>
      </w:r>
      <w:r w:rsidR="00896F9D" w:rsidRPr="00B700D7">
        <w:rPr>
          <w:rFonts w:ascii="Arial" w:hAnsi="Arial" w:cs="Arial"/>
          <w:bCs/>
        </w:rPr>
        <w:t>W&amp;E Baum for rocks, leaves &amp; engraving</w:t>
      </w:r>
      <w:r w:rsidR="00B670DD" w:rsidRPr="00B700D7">
        <w:rPr>
          <w:rFonts w:ascii="Arial" w:hAnsi="Arial" w:cs="Arial"/>
          <w:bCs/>
        </w:rPr>
        <w:t xml:space="preserve"> $</w:t>
      </w:r>
      <w:r w:rsidR="00896F9D" w:rsidRPr="00B700D7">
        <w:rPr>
          <w:rFonts w:ascii="Arial" w:hAnsi="Arial" w:cs="Arial"/>
          <w:bCs/>
        </w:rPr>
        <w:t>275</w:t>
      </w:r>
      <w:r w:rsidR="00B670DD" w:rsidRPr="00B700D7">
        <w:rPr>
          <w:rFonts w:ascii="Arial" w:hAnsi="Arial" w:cs="Arial"/>
          <w:bCs/>
        </w:rPr>
        <w:t>.</w:t>
      </w:r>
    </w:p>
    <w:p w14:paraId="5AE20896" w14:textId="30FCCC49" w:rsidR="00B700D7" w:rsidRDefault="007F5D9F" w:rsidP="00B700D7">
      <w:pPr>
        <w:pStyle w:val="ListParagraph"/>
        <w:numPr>
          <w:ilvl w:val="0"/>
          <w:numId w:val="2"/>
        </w:numPr>
        <w:jc w:val="both"/>
        <w:rPr>
          <w:rFonts w:ascii="Arial" w:hAnsi="Arial" w:cs="Arial"/>
        </w:rPr>
      </w:pPr>
      <w:r w:rsidRPr="00B700D7">
        <w:rPr>
          <w:rFonts w:ascii="Arial" w:hAnsi="Arial" w:cs="Arial"/>
        </w:rPr>
        <w:t xml:space="preserve"> </w:t>
      </w:r>
      <w:r w:rsidR="00061F5B" w:rsidRPr="00B700D7">
        <w:rPr>
          <w:rFonts w:ascii="Arial" w:hAnsi="Arial" w:cs="Arial"/>
        </w:rPr>
        <w:t>Total deposits for 2021 are $</w:t>
      </w:r>
      <w:r w:rsidR="00B700D7">
        <w:rPr>
          <w:rFonts w:ascii="Arial" w:hAnsi="Arial" w:cs="Arial"/>
        </w:rPr>
        <w:t>9,962</w:t>
      </w:r>
      <w:r w:rsidR="00061F5B" w:rsidRPr="00B700D7">
        <w:rPr>
          <w:rFonts w:ascii="Arial" w:hAnsi="Arial" w:cs="Arial"/>
        </w:rPr>
        <w:t>.</w:t>
      </w:r>
      <w:r w:rsidR="009B33CB" w:rsidRPr="00B700D7">
        <w:rPr>
          <w:rFonts w:ascii="Arial" w:hAnsi="Arial" w:cs="Arial"/>
        </w:rPr>
        <w:t xml:space="preserve"> </w:t>
      </w:r>
      <w:r w:rsidR="00527733" w:rsidRPr="00B700D7">
        <w:rPr>
          <w:rFonts w:ascii="Arial" w:hAnsi="Arial" w:cs="Arial"/>
        </w:rPr>
        <w:t xml:space="preserve">Total expenses for the </w:t>
      </w:r>
      <w:r w:rsidR="00085717">
        <w:rPr>
          <w:rFonts w:ascii="Arial" w:hAnsi="Arial" w:cs="Arial"/>
        </w:rPr>
        <w:t xml:space="preserve">2021 </w:t>
      </w:r>
      <w:r w:rsidR="00527733" w:rsidRPr="00B700D7">
        <w:rPr>
          <w:rFonts w:ascii="Arial" w:hAnsi="Arial" w:cs="Arial"/>
        </w:rPr>
        <w:t xml:space="preserve">year </w:t>
      </w:r>
      <w:r w:rsidR="00010E03">
        <w:rPr>
          <w:rFonts w:ascii="Arial" w:hAnsi="Arial" w:cs="Arial"/>
        </w:rPr>
        <w:t>were</w:t>
      </w:r>
      <w:r w:rsidR="00527733" w:rsidRPr="00B700D7">
        <w:rPr>
          <w:rFonts w:ascii="Arial" w:hAnsi="Arial" w:cs="Arial"/>
        </w:rPr>
        <w:t xml:space="preserve"> $</w:t>
      </w:r>
      <w:r w:rsidR="00B700D7">
        <w:rPr>
          <w:rFonts w:ascii="Arial" w:hAnsi="Arial" w:cs="Arial"/>
        </w:rPr>
        <w:t>1,224</w:t>
      </w:r>
      <w:r w:rsidR="00052F79" w:rsidRPr="00B700D7">
        <w:rPr>
          <w:rFonts w:ascii="Arial" w:hAnsi="Arial" w:cs="Arial"/>
        </w:rPr>
        <w:t>.</w:t>
      </w:r>
    </w:p>
    <w:p w14:paraId="628F9E0D" w14:textId="77777777" w:rsidR="008753AD" w:rsidRPr="00AF7889" w:rsidRDefault="008753AD" w:rsidP="008753AD">
      <w:pPr>
        <w:pStyle w:val="ListParagraph"/>
        <w:numPr>
          <w:ilvl w:val="0"/>
          <w:numId w:val="2"/>
        </w:numPr>
        <w:jc w:val="both"/>
        <w:rPr>
          <w:rFonts w:ascii="Arial" w:hAnsi="Arial" w:cs="Arial"/>
          <w:bCs/>
          <w:iCs/>
          <w:u w:val="single"/>
        </w:rPr>
      </w:pPr>
      <w:r w:rsidRPr="00576DD0">
        <w:rPr>
          <w:rFonts w:ascii="Arial" w:hAnsi="Arial" w:cs="Arial"/>
          <w:bCs/>
        </w:rPr>
        <w:t xml:space="preserve">A 2021 Financial Report summarized the activity of the year was provided. </w:t>
      </w:r>
    </w:p>
    <w:p w14:paraId="6D35D5A6" w14:textId="5FC83930" w:rsidR="008753AD" w:rsidRDefault="00917FA6" w:rsidP="00B700D7">
      <w:pPr>
        <w:pStyle w:val="ListParagraph"/>
        <w:numPr>
          <w:ilvl w:val="0"/>
          <w:numId w:val="2"/>
        </w:numPr>
        <w:jc w:val="both"/>
        <w:rPr>
          <w:rFonts w:ascii="Arial" w:hAnsi="Arial" w:cs="Arial"/>
        </w:rPr>
      </w:pPr>
      <w:r>
        <w:rPr>
          <w:rFonts w:ascii="Arial" w:hAnsi="Arial" w:cs="Arial"/>
        </w:rPr>
        <w:t>The members recommend</w:t>
      </w:r>
      <w:r w:rsidR="007B12E9">
        <w:rPr>
          <w:rFonts w:ascii="Arial" w:hAnsi="Arial" w:cs="Arial"/>
        </w:rPr>
        <w:t>ed</w:t>
      </w:r>
      <w:r>
        <w:rPr>
          <w:rFonts w:ascii="Arial" w:hAnsi="Arial" w:cs="Arial"/>
        </w:rPr>
        <w:t xml:space="preserve"> writing a check to Edward Jones for the amount greater than $4,000 to be kept in checking. This will be done in February after meeting with Kris about other investment changes as noted further down in the minutes.</w:t>
      </w:r>
    </w:p>
    <w:p w14:paraId="5BE74175" w14:textId="34B466F4" w:rsidR="00474AC7" w:rsidRPr="00B700D7" w:rsidRDefault="00B700D7" w:rsidP="00B700D7">
      <w:pPr>
        <w:pStyle w:val="ListParagraph"/>
        <w:numPr>
          <w:ilvl w:val="0"/>
          <w:numId w:val="2"/>
        </w:numPr>
        <w:jc w:val="both"/>
        <w:rPr>
          <w:rFonts w:ascii="Arial" w:hAnsi="Arial" w:cs="Arial"/>
        </w:rPr>
      </w:pPr>
      <w:r>
        <w:rPr>
          <w:rFonts w:ascii="Arial" w:hAnsi="Arial" w:cs="Arial"/>
        </w:rPr>
        <w:t>Contributions received since our last report December 2nd</w:t>
      </w:r>
      <w:r w:rsidR="0079408B" w:rsidRPr="00B700D7">
        <w:rPr>
          <w:rFonts w:ascii="Arial" w:hAnsi="Arial" w:cs="Arial"/>
        </w:rPr>
        <w:t xml:space="preserve"> are the following:</w:t>
      </w:r>
    </w:p>
    <w:p w14:paraId="1B814B1C" w14:textId="195DA893" w:rsidR="00D75298" w:rsidRPr="00D75298" w:rsidRDefault="00243549" w:rsidP="00243549">
      <w:pPr>
        <w:pStyle w:val="ListParagraph"/>
        <w:numPr>
          <w:ilvl w:val="0"/>
          <w:numId w:val="6"/>
        </w:numPr>
        <w:jc w:val="both"/>
        <w:rPr>
          <w:rFonts w:ascii="Arial" w:hAnsi="Arial" w:cs="Arial"/>
          <w:b/>
          <w:iCs/>
          <w:u w:val="single"/>
        </w:rPr>
      </w:pPr>
      <w:r>
        <w:rPr>
          <w:rFonts w:ascii="Arial" w:hAnsi="Arial" w:cs="Arial"/>
        </w:rPr>
        <w:t>Membership</w:t>
      </w:r>
      <w:r w:rsidR="00D75298">
        <w:rPr>
          <w:rFonts w:ascii="Arial" w:hAnsi="Arial" w:cs="Arial"/>
        </w:rPr>
        <w:t>s at $5 each</w:t>
      </w:r>
    </w:p>
    <w:p w14:paraId="6B58A7B8" w14:textId="4D35CDAF" w:rsidR="008874FD" w:rsidRPr="00BA3D8E" w:rsidRDefault="00D75298" w:rsidP="00BA3D8E">
      <w:pPr>
        <w:pStyle w:val="ListParagraph"/>
        <w:numPr>
          <w:ilvl w:val="1"/>
          <w:numId w:val="6"/>
        </w:numPr>
        <w:jc w:val="both"/>
        <w:rPr>
          <w:rFonts w:ascii="Arial" w:hAnsi="Arial" w:cs="Arial"/>
          <w:b/>
          <w:iCs/>
          <w:u w:val="single"/>
        </w:rPr>
      </w:pPr>
      <w:r>
        <w:rPr>
          <w:rFonts w:ascii="Arial" w:hAnsi="Arial" w:cs="Arial"/>
        </w:rPr>
        <w:t xml:space="preserve">Wood Family, Diane Dennis, Melinda Weber, Susan Andersen &amp; Jim </w:t>
      </w:r>
      <w:proofErr w:type="spellStart"/>
      <w:r>
        <w:rPr>
          <w:rFonts w:ascii="Arial" w:hAnsi="Arial" w:cs="Arial"/>
        </w:rPr>
        <w:t>Laverick</w:t>
      </w:r>
      <w:proofErr w:type="spellEnd"/>
      <w:r w:rsidR="00052F79" w:rsidRPr="00922B9A">
        <w:rPr>
          <w:rFonts w:ascii="Arial" w:hAnsi="Arial" w:cs="Arial"/>
        </w:rPr>
        <w:t xml:space="preserve"> </w:t>
      </w:r>
    </w:p>
    <w:p w14:paraId="4EE0F998" w14:textId="1D5C3024" w:rsidR="008874FD" w:rsidRPr="00146A8B" w:rsidRDefault="00146A8B" w:rsidP="005F5888">
      <w:pPr>
        <w:pStyle w:val="ListParagraph"/>
        <w:numPr>
          <w:ilvl w:val="0"/>
          <w:numId w:val="6"/>
        </w:numPr>
        <w:jc w:val="both"/>
        <w:rPr>
          <w:rFonts w:ascii="Arial" w:hAnsi="Arial" w:cs="Arial"/>
          <w:b/>
          <w:iCs/>
          <w:u w:val="single"/>
        </w:rPr>
      </w:pPr>
      <w:r>
        <w:rPr>
          <w:rFonts w:ascii="Arial" w:hAnsi="Arial" w:cs="Arial"/>
        </w:rPr>
        <w:t>Donations</w:t>
      </w:r>
    </w:p>
    <w:p w14:paraId="032857EE" w14:textId="4DF5E4AE" w:rsidR="0079408B" w:rsidRPr="0079408B" w:rsidRDefault="00BA3D8E" w:rsidP="00146A8B">
      <w:pPr>
        <w:pStyle w:val="ListParagraph"/>
        <w:numPr>
          <w:ilvl w:val="1"/>
          <w:numId w:val="6"/>
        </w:numPr>
        <w:jc w:val="both"/>
        <w:rPr>
          <w:rFonts w:ascii="Arial" w:hAnsi="Arial" w:cs="Arial"/>
          <w:b/>
          <w:iCs/>
          <w:u w:val="single"/>
        </w:rPr>
      </w:pPr>
      <w:r>
        <w:rPr>
          <w:rFonts w:ascii="Arial" w:hAnsi="Arial" w:cs="Arial"/>
        </w:rPr>
        <w:t>Tennyson Family $500</w:t>
      </w:r>
    </w:p>
    <w:p w14:paraId="599BC8AB" w14:textId="03F64622" w:rsidR="0079408B" w:rsidRPr="00014DB2" w:rsidRDefault="00BA3D8E" w:rsidP="00146A8B">
      <w:pPr>
        <w:pStyle w:val="ListParagraph"/>
        <w:numPr>
          <w:ilvl w:val="1"/>
          <w:numId w:val="6"/>
        </w:numPr>
        <w:jc w:val="both"/>
        <w:rPr>
          <w:rFonts w:ascii="Arial" w:hAnsi="Arial" w:cs="Arial"/>
          <w:b/>
          <w:iCs/>
          <w:u w:val="single"/>
        </w:rPr>
      </w:pPr>
      <w:r>
        <w:rPr>
          <w:rFonts w:ascii="Arial" w:hAnsi="Arial" w:cs="Arial"/>
        </w:rPr>
        <w:t>Gail &amp; Allen Trask $30</w:t>
      </w:r>
    </w:p>
    <w:p w14:paraId="19ED3436" w14:textId="432F0417" w:rsidR="00014DB2" w:rsidRPr="00010E03" w:rsidRDefault="00014DB2" w:rsidP="00146A8B">
      <w:pPr>
        <w:pStyle w:val="ListParagraph"/>
        <w:numPr>
          <w:ilvl w:val="1"/>
          <w:numId w:val="6"/>
        </w:numPr>
        <w:jc w:val="both"/>
        <w:rPr>
          <w:rFonts w:ascii="Arial" w:hAnsi="Arial" w:cs="Arial"/>
          <w:b/>
          <w:iCs/>
          <w:u w:val="single"/>
        </w:rPr>
      </w:pPr>
      <w:r>
        <w:rPr>
          <w:rFonts w:ascii="Arial" w:hAnsi="Arial" w:cs="Arial"/>
        </w:rPr>
        <w:t>Kristy Ward $50</w:t>
      </w:r>
    </w:p>
    <w:p w14:paraId="7DBCC61C" w14:textId="61EE9D48" w:rsidR="00010E03" w:rsidRPr="00010E03" w:rsidRDefault="00010E03" w:rsidP="00010E03">
      <w:pPr>
        <w:pStyle w:val="ListParagraph"/>
        <w:numPr>
          <w:ilvl w:val="1"/>
          <w:numId w:val="6"/>
        </w:numPr>
        <w:jc w:val="both"/>
        <w:rPr>
          <w:rFonts w:ascii="Arial" w:hAnsi="Arial" w:cs="Arial"/>
        </w:rPr>
      </w:pPr>
      <w:r w:rsidRPr="00922B9A">
        <w:rPr>
          <w:rFonts w:ascii="Arial" w:hAnsi="Arial" w:cs="Arial"/>
        </w:rPr>
        <w:t xml:space="preserve">PayPal </w:t>
      </w:r>
      <w:r>
        <w:rPr>
          <w:rFonts w:ascii="Arial" w:hAnsi="Arial" w:cs="Arial"/>
        </w:rPr>
        <w:t>Kristy Ward</w:t>
      </w:r>
      <w:r w:rsidRPr="00922B9A">
        <w:rPr>
          <w:rFonts w:ascii="Arial" w:hAnsi="Arial" w:cs="Arial"/>
        </w:rPr>
        <w:t xml:space="preserve"> $</w:t>
      </w:r>
      <w:r>
        <w:rPr>
          <w:rFonts w:ascii="Arial" w:hAnsi="Arial" w:cs="Arial"/>
        </w:rPr>
        <w:t>50</w:t>
      </w:r>
    </w:p>
    <w:p w14:paraId="632CCA8C" w14:textId="44DA305F" w:rsidR="00D56064" w:rsidRDefault="00D56064" w:rsidP="00D56064">
      <w:pPr>
        <w:pStyle w:val="ListParagraph"/>
        <w:numPr>
          <w:ilvl w:val="0"/>
          <w:numId w:val="6"/>
        </w:numPr>
        <w:jc w:val="both"/>
        <w:rPr>
          <w:rFonts w:ascii="Arial" w:hAnsi="Arial" w:cs="Arial"/>
          <w:bCs/>
          <w:iCs/>
          <w:u w:val="single"/>
        </w:rPr>
      </w:pPr>
      <w:r w:rsidRPr="00A43226">
        <w:rPr>
          <w:rFonts w:ascii="Arial" w:hAnsi="Arial" w:cs="Arial"/>
          <w:bCs/>
          <w:iCs/>
          <w:u w:val="single"/>
        </w:rPr>
        <w:t>Donations attributed to the newsletter totaling $</w:t>
      </w:r>
      <w:r w:rsidR="00562853">
        <w:rPr>
          <w:rFonts w:ascii="Arial" w:hAnsi="Arial" w:cs="Arial"/>
          <w:bCs/>
          <w:iCs/>
          <w:u w:val="single"/>
        </w:rPr>
        <w:t>3,1</w:t>
      </w:r>
      <w:r w:rsidR="00CE4639">
        <w:rPr>
          <w:rFonts w:ascii="Arial" w:hAnsi="Arial" w:cs="Arial"/>
          <w:bCs/>
          <w:iCs/>
          <w:u w:val="single"/>
        </w:rPr>
        <w:t>5</w:t>
      </w:r>
      <w:r w:rsidR="00562853">
        <w:rPr>
          <w:rFonts w:ascii="Arial" w:hAnsi="Arial" w:cs="Arial"/>
          <w:bCs/>
          <w:iCs/>
          <w:u w:val="single"/>
        </w:rPr>
        <w:t>0</w:t>
      </w:r>
      <w:r w:rsidRPr="00A43226">
        <w:rPr>
          <w:rFonts w:ascii="Arial" w:hAnsi="Arial" w:cs="Arial"/>
          <w:bCs/>
          <w:iCs/>
          <w:u w:val="single"/>
        </w:rPr>
        <w:t xml:space="preserve"> as follows:</w:t>
      </w:r>
    </w:p>
    <w:p w14:paraId="076AD57B" w14:textId="6E42D1F6" w:rsidR="00562853" w:rsidRPr="00A43226" w:rsidRDefault="00562853" w:rsidP="00562853">
      <w:pPr>
        <w:pStyle w:val="ListParagraph"/>
        <w:numPr>
          <w:ilvl w:val="1"/>
          <w:numId w:val="6"/>
        </w:numPr>
        <w:jc w:val="both"/>
        <w:rPr>
          <w:rFonts w:ascii="Arial" w:hAnsi="Arial" w:cs="Arial"/>
          <w:bCs/>
          <w:iCs/>
          <w:u w:val="single"/>
        </w:rPr>
      </w:pPr>
      <w:r>
        <w:rPr>
          <w:rFonts w:ascii="Arial" w:hAnsi="Arial" w:cs="Arial"/>
          <w:bCs/>
          <w:iCs/>
          <w:u w:val="single"/>
        </w:rPr>
        <w:t>Deposited to bank in December 2021</w:t>
      </w:r>
    </w:p>
    <w:p w14:paraId="48529F29" w14:textId="2B6D8890" w:rsidR="0079408B" w:rsidRPr="0079408B" w:rsidRDefault="00BA3D8E" w:rsidP="00562853">
      <w:pPr>
        <w:pStyle w:val="ListParagraph"/>
        <w:numPr>
          <w:ilvl w:val="2"/>
          <w:numId w:val="6"/>
        </w:numPr>
        <w:jc w:val="both"/>
        <w:rPr>
          <w:rFonts w:ascii="Arial" w:hAnsi="Arial" w:cs="Arial"/>
          <w:b/>
          <w:iCs/>
          <w:u w:val="single"/>
        </w:rPr>
      </w:pPr>
      <w:r>
        <w:rPr>
          <w:rFonts w:ascii="Arial" w:hAnsi="Arial" w:cs="Arial"/>
        </w:rPr>
        <w:t>Wood Family</w:t>
      </w:r>
      <w:r w:rsidR="00010E03">
        <w:rPr>
          <w:rFonts w:ascii="Arial" w:hAnsi="Arial" w:cs="Arial"/>
        </w:rPr>
        <w:tab/>
      </w:r>
      <w:r w:rsidR="00010E03">
        <w:rPr>
          <w:rFonts w:ascii="Arial" w:hAnsi="Arial" w:cs="Arial"/>
        </w:rPr>
        <w:tab/>
      </w:r>
      <w:r>
        <w:rPr>
          <w:rFonts w:ascii="Arial" w:hAnsi="Arial" w:cs="Arial"/>
        </w:rPr>
        <w:t xml:space="preserve"> $100</w:t>
      </w:r>
    </w:p>
    <w:p w14:paraId="5E435E86" w14:textId="430AB5CB" w:rsidR="00D56064" w:rsidRPr="00D56064" w:rsidRDefault="00BF54BE" w:rsidP="00562853">
      <w:pPr>
        <w:pStyle w:val="ListParagraph"/>
        <w:numPr>
          <w:ilvl w:val="2"/>
          <w:numId w:val="6"/>
        </w:numPr>
        <w:jc w:val="both"/>
        <w:rPr>
          <w:rFonts w:ascii="Arial" w:hAnsi="Arial" w:cs="Arial"/>
          <w:b/>
          <w:iCs/>
          <w:u w:val="single"/>
        </w:rPr>
      </w:pPr>
      <w:r>
        <w:rPr>
          <w:rFonts w:ascii="Arial" w:hAnsi="Arial" w:cs="Arial"/>
        </w:rPr>
        <w:t xml:space="preserve">Diane </w:t>
      </w:r>
      <w:r w:rsidR="00010E03">
        <w:rPr>
          <w:rFonts w:ascii="Arial" w:hAnsi="Arial" w:cs="Arial"/>
        </w:rPr>
        <w:t xml:space="preserve">Dennis </w:t>
      </w:r>
      <w:r w:rsidR="00010E03">
        <w:rPr>
          <w:rFonts w:ascii="Arial" w:hAnsi="Arial" w:cs="Arial"/>
        </w:rPr>
        <w:tab/>
        <w:t xml:space="preserve"> </w:t>
      </w:r>
      <w:r>
        <w:rPr>
          <w:rFonts w:ascii="Arial" w:hAnsi="Arial" w:cs="Arial"/>
        </w:rPr>
        <w:t>$500</w:t>
      </w:r>
    </w:p>
    <w:p w14:paraId="0E897661" w14:textId="3A665174" w:rsidR="0079408B" w:rsidRPr="00BF54BE" w:rsidRDefault="00BF54BE" w:rsidP="00562853">
      <w:pPr>
        <w:pStyle w:val="ListParagraph"/>
        <w:numPr>
          <w:ilvl w:val="2"/>
          <w:numId w:val="6"/>
        </w:numPr>
        <w:jc w:val="both"/>
        <w:rPr>
          <w:rFonts w:ascii="Arial" w:hAnsi="Arial" w:cs="Arial"/>
          <w:b/>
          <w:iCs/>
          <w:u w:val="single"/>
        </w:rPr>
      </w:pPr>
      <w:r>
        <w:rPr>
          <w:rFonts w:ascii="Arial" w:hAnsi="Arial" w:cs="Arial"/>
        </w:rPr>
        <w:t xml:space="preserve">Melinda </w:t>
      </w:r>
      <w:r w:rsidR="00010E03">
        <w:rPr>
          <w:rFonts w:ascii="Arial" w:hAnsi="Arial" w:cs="Arial"/>
        </w:rPr>
        <w:t xml:space="preserve">Weber </w:t>
      </w:r>
      <w:r w:rsidR="00010E03">
        <w:rPr>
          <w:rFonts w:ascii="Arial" w:hAnsi="Arial" w:cs="Arial"/>
        </w:rPr>
        <w:tab/>
        <w:t xml:space="preserve"> </w:t>
      </w:r>
      <w:r>
        <w:rPr>
          <w:rFonts w:ascii="Arial" w:hAnsi="Arial" w:cs="Arial"/>
        </w:rPr>
        <w:t>$500</w:t>
      </w:r>
    </w:p>
    <w:p w14:paraId="71CADD70" w14:textId="548B13D8" w:rsidR="00BF54BE" w:rsidRPr="00BF54BE" w:rsidRDefault="00BF54BE" w:rsidP="00562853">
      <w:pPr>
        <w:pStyle w:val="ListParagraph"/>
        <w:numPr>
          <w:ilvl w:val="2"/>
          <w:numId w:val="6"/>
        </w:numPr>
        <w:jc w:val="both"/>
        <w:rPr>
          <w:rFonts w:ascii="Arial" w:hAnsi="Arial" w:cs="Arial"/>
          <w:b/>
          <w:iCs/>
          <w:u w:val="single"/>
        </w:rPr>
      </w:pPr>
      <w:r>
        <w:rPr>
          <w:rFonts w:ascii="Arial" w:hAnsi="Arial" w:cs="Arial"/>
        </w:rPr>
        <w:t>Beverly Morgan</w:t>
      </w:r>
      <w:r w:rsidR="00010E03">
        <w:rPr>
          <w:rFonts w:ascii="Arial" w:hAnsi="Arial" w:cs="Arial"/>
        </w:rPr>
        <w:tab/>
      </w:r>
      <w:r>
        <w:rPr>
          <w:rFonts w:ascii="Arial" w:hAnsi="Arial" w:cs="Arial"/>
        </w:rPr>
        <w:t xml:space="preserve"> $100</w:t>
      </w:r>
    </w:p>
    <w:p w14:paraId="1B718F8A" w14:textId="445F299E" w:rsidR="00BF54BE" w:rsidRPr="00BF54BE" w:rsidRDefault="00BF54BE" w:rsidP="00562853">
      <w:pPr>
        <w:pStyle w:val="ListParagraph"/>
        <w:numPr>
          <w:ilvl w:val="2"/>
          <w:numId w:val="6"/>
        </w:numPr>
        <w:jc w:val="both"/>
        <w:rPr>
          <w:rFonts w:ascii="Arial" w:hAnsi="Arial" w:cs="Arial"/>
          <w:b/>
          <w:iCs/>
          <w:u w:val="single"/>
        </w:rPr>
      </w:pPr>
      <w:r>
        <w:rPr>
          <w:rFonts w:ascii="Arial" w:hAnsi="Arial" w:cs="Arial"/>
        </w:rPr>
        <w:t xml:space="preserve">Paul &amp; Lana Wright </w:t>
      </w:r>
      <w:r w:rsidR="00010E03">
        <w:rPr>
          <w:rFonts w:ascii="Arial" w:hAnsi="Arial" w:cs="Arial"/>
        </w:rPr>
        <w:tab/>
        <w:t xml:space="preserve"> </w:t>
      </w:r>
      <w:r>
        <w:rPr>
          <w:rFonts w:ascii="Arial" w:hAnsi="Arial" w:cs="Arial"/>
        </w:rPr>
        <w:t>$200</w:t>
      </w:r>
    </w:p>
    <w:p w14:paraId="160892E2" w14:textId="31A06661" w:rsidR="00BF54BE" w:rsidRPr="00BF54BE" w:rsidRDefault="00BF54BE" w:rsidP="00562853">
      <w:pPr>
        <w:pStyle w:val="ListParagraph"/>
        <w:numPr>
          <w:ilvl w:val="2"/>
          <w:numId w:val="6"/>
        </w:numPr>
        <w:jc w:val="both"/>
        <w:rPr>
          <w:rFonts w:ascii="Arial" w:hAnsi="Arial" w:cs="Arial"/>
          <w:bCs/>
          <w:iCs/>
        </w:rPr>
      </w:pPr>
      <w:r w:rsidRPr="00BF54BE">
        <w:rPr>
          <w:rFonts w:ascii="Arial" w:hAnsi="Arial" w:cs="Arial"/>
          <w:bCs/>
          <w:iCs/>
        </w:rPr>
        <w:t xml:space="preserve">Susan Anderson </w:t>
      </w:r>
      <w:r w:rsidR="00010E03">
        <w:rPr>
          <w:rFonts w:ascii="Arial" w:hAnsi="Arial" w:cs="Arial"/>
          <w:bCs/>
          <w:iCs/>
        </w:rPr>
        <w:tab/>
        <w:t xml:space="preserve"> </w:t>
      </w:r>
      <w:r w:rsidRPr="00BF54BE">
        <w:rPr>
          <w:rFonts w:ascii="Arial" w:hAnsi="Arial" w:cs="Arial"/>
          <w:bCs/>
          <w:iCs/>
        </w:rPr>
        <w:t>$100</w:t>
      </w:r>
    </w:p>
    <w:p w14:paraId="0DA3BAEF" w14:textId="7184726C" w:rsidR="00BF54BE" w:rsidRDefault="00BF54BE" w:rsidP="00562853">
      <w:pPr>
        <w:pStyle w:val="ListParagraph"/>
        <w:numPr>
          <w:ilvl w:val="2"/>
          <w:numId w:val="6"/>
        </w:numPr>
        <w:jc w:val="both"/>
        <w:rPr>
          <w:rFonts w:ascii="Arial" w:hAnsi="Arial" w:cs="Arial"/>
          <w:bCs/>
          <w:iCs/>
        </w:rPr>
      </w:pPr>
      <w:r>
        <w:rPr>
          <w:rFonts w:ascii="Arial" w:hAnsi="Arial" w:cs="Arial"/>
          <w:bCs/>
          <w:iCs/>
        </w:rPr>
        <w:t xml:space="preserve">Glenda </w:t>
      </w:r>
      <w:proofErr w:type="spellStart"/>
      <w:r>
        <w:rPr>
          <w:rFonts w:ascii="Arial" w:hAnsi="Arial" w:cs="Arial"/>
          <w:bCs/>
          <w:iCs/>
        </w:rPr>
        <w:t>Jenniges</w:t>
      </w:r>
      <w:proofErr w:type="spellEnd"/>
      <w:r>
        <w:rPr>
          <w:rFonts w:ascii="Arial" w:hAnsi="Arial" w:cs="Arial"/>
          <w:bCs/>
          <w:iCs/>
        </w:rPr>
        <w:t xml:space="preserve"> </w:t>
      </w:r>
      <w:r w:rsidR="00010E03">
        <w:rPr>
          <w:rFonts w:ascii="Arial" w:hAnsi="Arial" w:cs="Arial"/>
          <w:bCs/>
          <w:iCs/>
        </w:rPr>
        <w:tab/>
        <w:t xml:space="preserve"> </w:t>
      </w:r>
      <w:r>
        <w:rPr>
          <w:rFonts w:ascii="Arial" w:hAnsi="Arial" w:cs="Arial"/>
          <w:bCs/>
          <w:iCs/>
        </w:rPr>
        <w:t>$100</w:t>
      </w:r>
    </w:p>
    <w:p w14:paraId="21003465" w14:textId="01269B9D" w:rsidR="00BF54BE" w:rsidRDefault="00BF54BE" w:rsidP="00562853">
      <w:pPr>
        <w:pStyle w:val="ListParagraph"/>
        <w:numPr>
          <w:ilvl w:val="2"/>
          <w:numId w:val="6"/>
        </w:numPr>
        <w:jc w:val="both"/>
        <w:rPr>
          <w:rFonts w:ascii="Arial" w:hAnsi="Arial" w:cs="Arial"/>
          <w:bCs/>
          <w:iCs/>
        </w:rPr>
      </w:pPr>
      <w:r>
        <w:rPr>
          <w:rFonts w:ascii="Arial" w:hAnsi="Arial" w:cs="Arial"/>
          <w:bCs/>
          <w:iCs/>
        </w:rPr>
        <w:t xml:space="preserve">Sue Gartner </w:t>
      </w:r>
      <w:r w:rsidR="00010E03">
        <w:rPr>
          <w:rFonts w:ascii="Arial" w:hAnsi="Arial" w:cs="Arial"/>
          <w:bCs/>
          <w:iCs/>
        </w:rPr>
        <w:tab/>
      </w:r>
      <w:r w:rsidR="00010E03">
        <w:rPr>
          <w:rFonts w:ascii="Arial" w:hAnsi="Arial" w:cs="Arial"/>
          <w:bCs/>
          <w:iCs/>
        </w:rPr>
        <w:tab/>
        <w:t xml:space="preserve"> </w:t>
      </w:r>
      <w:r>
        <w:rPr>
          <w:rFonts w:ascii="Arial" w:hAnsi="Arial" w:cs="Arial"/>
          <w:bCs/>
          <w:iCs/>
        </w:rPr>
        <w:t>$200</w:t>
      </w:r>
    </w:p>
    <w:p w14:paraId="012CE3E0" w14:textId="412C8B9C" w:rsidR="00BF54BE" w:rsidRDefault="00BF54BE" w:rsidP="00562853">
      <w:pPr>
        <w:pStyle w:val="ListParagraph"/>
        <w:numPr>
          <w:ilvl w:val="2"/>
          <w:numId w:val="6"/>
        </w:numPr>
        <w:jc w:val="both"/>
        <w:rPr>
          <w:rFonts w:ascii="Arial" w:hAnsi="Arial" w:cs="Arial"/>
          <w:bCs/>
          <w:iCs/>
        </w:rPr>
      </w:pPr>
      <w:r>
        <w:rPr>
          <w:rFonts w:ascii="Arial" w:hAnsi="Arial" w:cs="Arial"/>
          <w:bCs/>
          <w:iCs/>
        </w:rPr>
        <w:t>John Carson $</w:t>
      </w:r>
      <w:r w:rsidR="00010E03">
        <w:rPr>
          <w:rFonts w:ascii="Arial" w:hAnsi="Arial" w:cs="Arial"/>
          <w:bCs/>
          <w:iCs/>
        </w:rPr>
        <w:tab/>
        <w:t xml:space="preserve"> $</w:t>
      </w:r>
      <w:r>
        <w:rPr>
          <w:rFonts w:ascii="Arial" w:hAnsi="Arial" w:cs="Arial"/>
          <w:bCs/>
          <w:iCs/>
        </w:rPr>
        <w:t>100</w:t>
      </w:r>
    </w:p>
    <w:p w14:paraId="7CB597AE" w14:textId="64F4B4A4" w:rsidR="00562853" w:rsidRDefault="00D56064" w:rsidP="00562853">
      <w:pPr>
        <w:pStyle w:val="ListParagraph"/>
        <w:numPr>
          <w:ilvl w:val="2"/>
          <w:numId w:val="6"/>
        </w:numPr>
        <w:jc w:val="both"/>
        <w:rPr>
          <w:rFonts w:ascii="Arial" w:hAnsi="Arial" w:cs="Arial"/>
          <w:bCs/>
          <w:iCs/>
        </w:rPr>
      </w:pPr>
      <w:r>
        <w:rPr>
          <w:rFonts w:ascii="Arial" w:hAnsi="Arial" w:cs="Arial"/>
          <w:bCs/>
          <w:iCs/>
        </w:rPr>
        <w:t xml:space="preserve">Deanna </w:t>
      </w:r>
      <w:proofErr w:type="spellStart"/>
      <w:r>
        <w:rPr>
          <w:rFonts w:ascii="Arial" w:hAnsi="Arial" w:cs="Arial"/>
          <w:bCs/>
          <w:iCs/>
        </w:rPr>
        <w:t>Reyher</w:t>
      </w:r>
      <w:proofErr w:type="spellEnd"/>
      <w:r>
        <w:rPr>
          <w:rFonts w:ascii="Arial" w:hAnsi="Arial" w:cs="Arial"/>
          <w:bCs/>
          <w:iCs/>
        </w:rPr>
        <w:t xml:space="preserve"> </w:t>
      </w:r>
      <w:r w:rsidR="00010E03">
        <w:rPr>
          <w:rFonts w:ascii="Arial" w:hAnsi="Arial" w:cs="Arial"/>
          <w:bCs/>
          <w:iCs/>
        </w:rPr>
        <w:tab/>
        <w:t xml:space="preserve"> </w:t>
      </w:r>
      <w:r>
        <w:rPr>
          <w:rFonts w:ascii="Arial" w:hAnsi="Arial" w:cs="Arial"/>
          <w:bCs/>
          <w:iCs/>
        </w:rPr>
        <w:t>$100</w:t>
      </w:r>
    </w:p>
    <w:p w14:paraId="394F8F19" w14:textId="26DDC96D" w:rsidR="00562853" w:rsidRPr="00562853" w:rsidRDefault="00562853" w:rsidP="00562853">
      <w:pPr>
        <w:pStyle w:val="ListParagraph"/>
        <w:numPr>
          <w:ilvl w:val="1"/>
          <w:numId w:val="6"/>
        </w:numPr>
        <w:jc w:val="both"/>
        <w:rPr>
          <w:rFonts w:ascii="Arial" w:hAnsi="Arial" w:cs="Arial"/>
          <w:bCs/>
          <w:iCs/>
        </w:rPr>
      </w:pPr>
      <w:r>
        <w:rPr>
          <w:rFonts w:ascii="Arial" w:hAnsi="Arial" w:cs="Arial"/>
          <w:bCs/>
          <w:iCs/>
        </w:rPr>
        <w:t>Deposited to the bank in January 2022</w:t>
      </w:r>
    </w:p>
    <w:p w14:paraId="06863836" w14:textId="0E653241" w:rsidR="00562853" w:rsidRPr="00562853" w:rsidRDefault="00562853" w:rsidP="00562853">
      <w:pPr>
        <w:pStyle w:val="ListParagraph"/>
        <w:numPr>
          <w:ilvl w:val="2"/>
          <w:numId w:val="6"/>
        </w:numPr>
        <w:jc w:val="both"/>
        <w:rPr>
          <w:rFonts w:ascii="Arial" w:hAnsi="Arial" w:cs="Arial"/>
          <w:bCs/>
          <w:iCs/>
        </w:rPr>
      </w:pPr>
      <w:r w:rsidRPr="00562853">
        <w:rPr>
          <w:rFonts w:ascii="Arial" w:hAnsi="Arial" w:cs="Arial"/>
          <w:bCs/>
          <w:iCs/>
        </w:rPr>
        <w:t xml:space="preserve">Fred &amp; Mary </w:t>
      </w:r>
      <w:proofErr w:type="spellStart"/>
      <w:r w:rsidRPr="00562853">
        <w:rPr>
          <w:rFonts w:ascii="Arial" w:hAnsi="Arial" w:cs="Arial"/>
          <w:bCs/>
          <w:iCs/>
        </w:rPr>
        <w:t>Rittberger</w:t>
      </w:r>
      <w:proofErr w:type="spellEnd"/>
      <w:r w:rsidRPr="00562853">
        <w:rPr>
          <w:rFonts w:ascii="Arial" w:hAnsi="Arial" w:cs="Arial"/>
          <w:bCs/>
          <w:iCs/>
        </w:rPr>
        <w:t xml:space="preserve"> $500</w:t>
      </w:r>
    </w:p>
    <w:p w14:paraId="494216FE" w14:textId="70CFD80E" w:rsidR="00562853" w:rsidRPr="00562853" w:rsidRDefault="00562853" w:rsidP="00562853">
      <w:pPr>
        <w:pStyle w:val="ListParagraph"/>
        <w:numPr>
          <w:ilvl w:val="2"/>
          <w:numId w:val="6"/>
        </w:numPr>
        <w:jc w:val="both"/>
        <w:rPr>
          <w:rFonts w:ascii="Arial" w:hAnsi="Arial" w:cs="Arial"/>
          <w:bCs/>
          <w:iCs/>
        </w:rPr>
      </w:pPr>
      <w:r w:rsidRPr="00562853">
        <w:rPr>
          <w:rFonts w:ascii="Arial" w:hAnsi="Arial" w:cs="Arial"/>
          <w:bCs/>
          <w:iCs/>
        </w:rPr>
        <w:lastRenderedPageBreak/>
        <w:t xml:space="preserve">Arbutus Winter </w:t>
      </w:r>
      <w:r w:rsidR="00010E03">
        <w:rPr>
          <w:rFonts w:ascii="Arial" w:hAnsi="Arial" w:cs="Arial"/>
          <w:bCs/>
          <w:iCs/>
        </w:rPr>
        <w:tab/>
        <w:t xml:space="preserve">     </w:t>
      </w:r>
      <w:r w:rsidRPr="00562853">
        <w:rPr>
          <w:rFonts w:ascii="Arial" w:hAnsi="Arial" w:cs="Arial"/>
          <w:bCs/>
          <w:iCs/>
        </w:rPr>
        <w:t>$500</w:t>
      </w:r>
    </w:p>
    <w:p w14:paraId="5CD3B5EE" w14:textId="0D46BCFA" w:rsidR="00562853" w:rsidRDefault="00562853" w:rsidP="00562853">
      <w:pPr>
        <w:pStyle w:val="ListParagraph"/>
        <w:numPr>
          <w:ilvl w:val="2"/>
          <w:numId w:val="6"/>
        </w:numPr>
        <w:jc w:val="both"/>
        <w:rPr>
          <w:rFonts w:ascii="Arial" w:hAnsi="Arial" w:cs="Arial"/>
          <w:bCs/>
          <w:iCs/>
        </w:rPr>
      </w:pPr>
      <w:r w:rsidRPr="00562853">
        <w:rPr>
          <w:rFonts w:ascii="Arial" w:hAnsi="Arial" w:cs="Arial"/>
          <w:bCs/>
          <w:iCs/>
        </w:rPr>
        <w:t xml:space="preserve">Jim &amp; Mary </w:t>
      </w:r>
      <w:proofErr w:type="spellStart"/>
      <w:r w:rsidRPr="00562853">
        <w:rPr>
          <w:rFonts w:ascii="Arial" w:hAnsi="Arial" w:cs="Arial"/>
          <w:bCs/>
          <w:iCs/>
        </w:rPr>
        <w:t>Ogren</w:t>
      </w:r>
      <w:proofErr w:type="spellEnd"/>
      <w:r w:rsidR="00010E03">
        <w:rPr>
          <w:rFonts w:ascii="Arial" w:hAnsi="Arial" w:cs="Arial"/>
          <w:bCs/>
          <w:iCs/>
        </w:rPr>
        <w:tab/>
        <w:t xml:space="preserve">    </w:t>
      </w:r>
      <w:r w:rsidRPr="00562853">
        <w:rPr>
          <w:rFonts w:ascii="Arial" w:hAnsi="Arial" w:cs="Arial"/>
          <w:bCs/>
          <w:iCs/>
        </w:rPr>
        <w:t xml:space="preserve"> $</w:t>
      </w:r>
      <w:r>
        <w:rPr>
          <w:rFonts w:ascii="Arial" w:hAnsi="Arial" w:cs="Arial"/>
          <w:bCs/>
          <w:iCs/>
        </w:rPr>
        <w:t>100</w:t>
      </w:r>
    </w:p>
    <w:p w14:paraId="5F8D4CD4" w14:textId="6DCC8222" w:rsidR="00562853" w:rsidRPr="0040027B" w:rsidRDefault="00562853" w:rsidP="00562853">
      <w:pPr>
        <w:pStyle w:val="ListParagraph"/>
        <w:numPr>
          <w:ilvl w:val="2"/>
          <w:numId w:val="6"/>
        </w:numPr>
        <w:jc w:val="both"/>
        <w:rPr>
          <w:rFonts w:ascii="Arial" w:hAnsi="Arial" w:cs="Arial"/>
          <w:bCs/>
          <w:iCs/>
        </w:rPr>
      </w:pPr>
      <w:r w:rsidRPr="0040027B">
        <w:rPr>
          <w:rFonts w:ascii="Arial" w:hAnsi="Arial" w:cs="Arial"/>
          <w:bCs/>
          <w:iCs/>
        </w:rPr>
        <w:t xml:space="preserve">Deb and </w:t>
      </w:r>
      <w:r w:rsidR="00014DB2" w:rsidRPr="0040027B">
        <w:rPr>
          <w:rFonts w:ascii="Arial" w:hAnsi="Arial" w:cs="Arial"/>
          <w:bCs/>
          <w:iCs/>
        </w:rPr>
        <w:t>Dennis Crowley</w:t>
      </w:r>
      <w:r w:rsidRPr="0040027B">
        <w:rPr>
          <w:rFonts w:ascii="Arial" w:hAnsi="Arial" w:cs="Arial"/>
          <w:bCs/>
          <w:iCs/>
        </w:rPr>
        <w:t>$50</w:t>
      </w:r>
    </w:p>
    <w:p w14:paraId="5D3B91F1" w14:textId="77777777" w:rsidR="00AF7889" w:rsidRPr="00576DD0" w:rsidRDefault="00AF7889" w:rsidP="00AF7889">
      <w:pPr>
        <w:pStyle w:val="ListParagraph"/>
        <w:jc w:val="both"/>
        <w:rPr>
          <w:rFonts w:ascii="Arial" w:hAnsi="Arial" w:cs="Arial"/>
          <w:bCs/>
          <w:iCs/>
          <w:u w:val="single"/>
        </w:rPr>
      </w:pPr>
    </w:p>
    <w:p w14:paraId="68DC341A" w14:textId="515AAF41" w:rsidR="003673F0" w:rsidRPr="00AF7889" w:rsidRDefault="00103625" w:rsidP="009C229F">
      <w:pPr>
        <w:pStyle w:val="ListParagraph"/>
        <w:numPr>
          <w:ilvl w:val="0"/>
          <w:numId w:val="2"/>
        </w:numPr>
        <w:jc w:val="both"/>
        <w:rPr>
          <w:rFonts w:ascii="Arial" w:hAnsi="Arial" w:cs="Arial"/>
          <w:b/>
          <w:iCs/>
          <w:u w:val="single"/>
        </w:rPr>
      </w:pPr>
      <w:r w:rsidRPr="0040027B">
        <w:rPr>
          <w:rFonts w:ascii="Arial" w:hAnsi="Arial" w:cs="Arial"/>
          <w:b/>
        </w:rPr>
        <w:t>Edward Jones Investments</w:t>
      </w:r>
      <w:r w:rsidR="0047728C" w:rsidRPr="0040027B">
        <w:rPr>
          <w:rFonts w:ascii="Arial" w:hAnsi="Arial" w:cs="Arial"/>
          <w:b/>
          <w:iCs/>
        </w:rPr>
        <w:t xml:space="preserve">:  </w:t>
      </w:r>
      <w:r w:rsidR="009E17B8" w:rsidRPr="0040027B">
        <w:rPr>
          <w:rFonts w:ascii="Arial" w:hAnsi="Arial" w:cs="Arial"/>
          <w:iCs/>
        </w:rPr>
        <w:t>T</w:t>
      </w:r>
      <w:r w:rsidR="00214329" w:rsidRPr="0040027B">
        <w:rPr>
          <w:rFonts w:ascii="Arial" w:hAnsi="Arial" w:cs="Arial"/>
          <w:iCs/>
        </w:rPr>
        <w:t xml:space="preserve">he </w:t>
      </w:r>
      <w:r w:rsidR="00D23F4F" w:rsidRPr="0040027B">
        <w:rPr>
          <w:rFonts w:ascii="Arial" w:hAnsi="Arial" w:cs="Arial"/>
          <w:iCs/>
        </w:rPr>
        <w:t xml:space="preserve">ending balance </w:t>
      </w:r>
      <w:r w:rsidR="00595398" w:rsidRPr="0040027B">
        <w:rPr>
          <w:rFonts w:ascii="Arial" w:hAnsi="Arial" w:cs="Arial"/>
          <w:iCs/>
        </w:rPr>
        <w:t xml:space="preserve">for </w:t>
      </w:r>
      <w:r w:rsidR="0009342E" w:rsidRPr="0040027B">
        <w:rPr>
          <w:rFonts w:ascii="Arial" w:hAnsi="Arial" w:cs="Arial"/>
          <w:iCs/>
        </w:rPr>
        <w:t xml:space="preserve">the statement </w:t>
      </w:r>
      <w:r w:rsidR="00AD06D1" w:rsidRPr="0040027B">
        <w:rPr>
          <w:rFonts w:ascii="Arial" w:hAnsi="Arial" w:cs="Arial"/>
          <w:iCs/>
        </w:rPr>
        <w:t>on</w:t>
      </w:r>
      <w:r w:rsidR="0009342E" w:rsidRPr="0040027B">
        <w:rPr>
          <w:rFonts w:ascii="Arial" w:hAnsi="Arial" w:cs="Arial"/>
          <w:iCs/>
        </w:rPr>
        <w:t xml:space="preserve"> </w:t>
      </w:r>
      <w:r w:rsidR="00014DB2" w:rsidRPr="0040027B">
        <w:rPr>
          <w:rFonts w:ascii="Arial" w:hAnsi="Arial" w:cs="Arial"/>
          <w:iCs/>
        </w:rPr>
        <w:t>December 31</w:t>
      </w:r>
      <w:r w:rsidR="00A45223" w:rsidRPr="0040027B">
        <w:rPr>
          <w:rFonts w:ascii="Arial" w:hAnsi="Arial" w:cs="Arial"/>
          <w:iCs/>
        </w:rPr>
        <w:t xml:space="preserve">, </w:t>
      </w:r>
      <w:r w:rsidR="00623067" w:rsidRPr="0040027B">
        <w:rPr>
          <w:rFonts w:ascii="Arial" w:hAnsi="Arial" w:cs="Arial"/>
          <w:iCs/>
        </w:rPr>
        <w:t>202</w:t>
      </w:r>
      <w:r w:rsidR="00576DD0">
        <w:rPr>
          <w:rFonts w:ascii="Arial" w:hAnsi="Arial" w:cs="Arial"/>
          <w:iCs/>
        </w:rPr>
        <w:t>1</w:t>
      </w:r>
      <w:r w:rsidR="00623067" w:rsidRPr="0040027B">
        <w:rPr>
          <w:rFonts w:ascii="Arial" w:hAnsi="Arial" w:cs="Arial"/>
          <w:iCs/>
        </w:rPr>
        <w:t>,</w:t>
      </w:r>
      <w:r w:rsidR="00A45223" w:rsidRPr="0040027B">
        <w:rPr>
          <w:rFonts w:ascii="Arial" w:hAnsi="Arial" w:cs="Arial"/>
          <w:iCs/>
        </w:rPr>
        <w:t xml:space="preserve"> </w:t>
      </w:r>
      <w:r w:rsidR="0079408B" w:rsidRPr="0040027B">
        <w:rPr>
          <w:rFonts w:ascii="Arial" w:hAnsi="Arial" w:cs="Arial"/>
          <w:iCs/>
        </w:rPr>
        <w:t>was</w:t>
      </w:r>
      <w:r w:rsidR="00A45223" w:rsidRPr="0040027B">
        <w:rPr>
          <w:rFonts w:ascii="Arial" w:hAnsi="Arial" w:cs="Arial"/>
          <w:iCs/>
        </w:rPr>
        <w:t xml:space="preserve"> $</w:t>
      </w:r>
      <w:r w:rsidR="00014DB2" w:rsidRPr="0040027B">
        <w:rPr>
          <w:rFonts w:ascii="Arial" w:hAnsi="Arial" w:cs="Arial"/>
          <w:iCs/>
        </w:rPr>
        <w:t>317,873</w:t>
      </w:r>
      <w:r w:rsidR="00A45223" w:rsidRPr="0040027B">
        <w:rPr>
          <w:rFonts w:ascii="Arial" w:hAnsi="Arial" w:cs="Arial"/>
          <w:iCs/>
        </w:rPr>
        <w:t xml:space="preserve">. </w:t>
      </w:r>
      <w:r w:rsidR="00365F20" w:rsidRPr="0040027B">
        <w:rPr>
          <w:rFonts w:ascii="Arial" w:hAnsi="Arial" w:cs="Arial"/>
          <w:iCs/>
        </w:rPr>
        <w:t xml:space="preserve">Change in value </w:t>
      </w:r>
      <w:r w:rsidR="00E879D4" w:rsidRPr="0040027B">
        <w:rPr>
          <w:rFonts w:ascii="Arial" w:hAnsi="Arial" w:cs="Arial"/>
          <w:iCs/>
        </w:rPr>
        <w:t xml:space="preserve">for the </w:t>
      </w:r>
      <w:r w:rsidR="00365F20" w:rsidRPr="0040027B">
        <w:rPr>
          <w:rFonts w:ascii="Arial" w:hAnsi="Arial" w:cs="Arial"/>
          <w:iCs/>
        </w:rPr>
        <w:t>year to date is</w:t>
      </w:r>
      <w:r w:rsidR="00E12D33" w:rsidRPr="0040027B">
        <w:rPr>
          <w:rFonts w:ascii="Arial" w:hAnsi="Arial" w:cs="Arial"/>
          <w:iCs/>
        </w:rPr>
        <w:t xml:space="preserve"> a</w:t>
      </w:r>
      <w:r w:rsidR="00C56389" w:rsidRPr="0040027B">
        <w:rPr>
          <w:rFonts w:ascii="Arial" w:hAnsi="Arial" w:cs="Arial"/>
          <w:iCs/>
        </w:rPr>
        <w:t>n</w:t>
      </w:r>
      <w:r w:rsidR="00E12D33" w:rsidRPr="0040027B">
        <w:rPr>
          <w:rFonts w:ascii="Arial" w:hAnsi="Arial" w:cs="Arial"/>
          <w:iCs/>
        </w:rPr>
        <w:t xml:space="preserve"> </w:t>
      </w:r>
      <w:r w:rsidR="00C56389" w:rsidRPr="0040027B">
        <w:rPr>
          <w:rFonts w:ascii="Arial" w:hAnsi="Arial" w:cs="Arial"/>
          <w:iCs/>
        </w:rPr>
        <w:t>in</w:t>
      </w:r>
      <w:r w:rsidR="00E12D33" w:rsidRPr="0040027B">
        <w:rPr>
          <w:rFonts w:ascii="Arial" w:hAnsi="Arial" w:cs="Arial"/>
          <w:iCs/>
        </w:rPr>
        <w:t xml:space="preserve">crease of </w:t>
      </w:r>
      <w:r w:rsidR="00365F20" w:rsidRPr="0040027B">
        <w:rPr>
          <w:rFonts w:ascii="Arial" w:hAnsi="Arial" w:cs="Arial"/>
          <w:iCs/>
        </w:rPr>
        <w:t>$</w:t>
      </w:r>
      <w:r w:rsidR="00014DB2" w:rsidRPr="0040027B">
        <w:rPr>
          <w:rFonts w:ascii="Arial" w:hAnsi="Arial" w:cs="Arial"/>
          <w:iCs/>
        </w:rPr>
        <w:t>24,756.</w:t>
      </w:r>
      <w:r w:rsidR="00A45223" w:rsidRPr="0040027B">
        <w:rPr>
          <w:rFonts w:ascii="Arial" w:hAnsi="Arial" w:cs="Arial"/>
          <w:iCs/>
        </w:rPr>
        <w:t xml:space="preserve"> </w:t>
      </w:r>
    </w:p>
    <w:p w14:paraId="31DB6D89" w14:textId="77777777" w:rsidR="00AF7889" w:rsidRPr="00AF7889" w:rsidRDefault="00AF7889" w:rsidP="00AF7889">
      <w:pPr>
        <w:pStyle w:val="ListParagraph"/>
        <w:rPr>
          <w:rFonts w:ascii="Arial" w:hAnsi="Arial" w:cs="Arial"/>
          <w:b/>
          <w:iCs/>
          <w:u w:val="single"/>
        </w:rPr>
      </w:pPr>
    </w:p>
    <w:p w14:paraId="1F022F40" w14:textId="77777777" w:rsidR="00AF7889" w:rsidRPr="0040027B" w:rsidRDefault="00AF7889" w:rsidP="00AF7889">
      <w:pPr>
        <w:pStyle w:val="ListParagraph"/>
        <w:jc w:val="both"/>
        <w:rPr>
          <w:rFonts w:ascii="Arial" w:hAnsi="Arial" w:cs="Arial"/>
          <w:b/>
          <w:iCs/>
          <w:u w:val="single"/>
        </w:rPr>
      </w:pPr>
    </w:p>
    <w:p w14:paraId="26F1829C" w14:textId="7556A66B" w:rsidR="00576DD0" w:rsidRDefault="00576DD0" w:rsidP="00576DD0">
      <w:pPr>
        <w:pStyle w:val="ListParagraph"/>
        <w:numPr>
          <w:ilvl w:val="0"/>
          <w:numId w:val="2"/>
        </w:numPr>
        <w:jc w:val="both"/>
        <w:rPr>
          <w:rFonts w:ascii="Arial" w:hAnsi="Arial" w:cs="Arial"/>
        </w:rPr>
      </w:pPr>
      <w:r w:rsidRPr="00AD06D1">
        <w:rPr>
          <w:rFonts w:ascii="Arial" w:hAnsi="Arial" w:cs="Arial"/>
        </w:rPr>
        <w:t>The Treasurer’s report was accepted as presented.</w:t>
      </w:r>
    </w:p>
    <w:p w14:paraId="183B532E" w14:textId="696C33F9" w:rsidR="00501088" w:rsidRDefault="00501088" w:rsidP="00501088">
      <w:pPr>
        <w:jc w:val="both"/>
        <w:rPr>
          <w:rFonts w:ascii="Arial" w:hAnsi="Arial" w:cs="Arial"/>
        </w:rPr>
      </w:pPr>
    </w:p>
    <w:p w14:paraId="55668A17" w14:textId="77777777" w:rsidR="0068242F" w:rsidRPr="0068242F" w:rsidRDefault="0068242F" w:rsidP="0068242F">
      <w:pPr>
        <w:jc w:val="both"/>
        <w:rPr>
          <w:rFonts w:ascii="Arial" w:hAnsi="Arial" w:cs="Arial"/>
        </w:rPr>
      </w:pPr>
    </w:p>
    <w:p w14:paraId="240B3299" w14:textId="398AA946" w:rsidR="00576DD0" w:rsidRDefault="00014DB2" w:rsidP="009C229F">
      <w:pPr>
        <w:pStyle w:val="ListParagraph"/>
        <w:numPr>
          <w:ilvl w:val="0"/>
          <w:numId w:val="2"/>
        </w:numPr>
        <w:jc w:val="both"/>
        <w:rPr>
          <w:rFonts w:ascii="Arial" w:hAnsi="Arial" w:cs="Arial"/>
          <w:bCs/>
          <w:iCs/>
        </w:rPr>
      </w:pPr>
      <w:r>
        <w:rPr>
          <w:rFonts w:ascii="Arial" w:hAnsi="Arial" w:cs="Arial"/>
          <w:bCs/>
          <w:iCs/>
        </w:rPr>
        <w:t xml:space="preserve">Kris </w:t>
      </w:r>
      <w:proofErr w:type="spellStart"/>
      <w:r>
        <w:rPr>
          <w:rFonts w:ascii="Arial" w:hAnsi="Arial" w:cs="Arial"/>
          <w:bCs/>
          <w:iCs/>
        </w:rPr>
        <w:t>Zerbe</w:t>
      </w:r>
      <w:proofErr w:type="spellEnd"/>
      <w:r w:rsidR="00576DD0">
        <w:rPr>
          <w:rFonts w:ascii="Arial" w:hAnsi="Arial" w:cs="Arial"/>
          <w:bCs/>
          <w:iCs/>
        </w:rPr>
        <w:t xml:space="preserve"> presented information as of January 25, 2022.  Investment values have decreased in the time since the 2021-year end account statements.</w:t>
      </w:r>
    </w:p>
    <w:p w14:paraId="178CA39F" w14:textId="4A6C4D10" w:rsidR="00501088" w:rsidRDefault="00501088" w:rsidP="00501088">
      <w:pPr>
        <w:pStyle w:val="ListParagraph"/>
        <w:numPr>
          <w:ilvl w:val="2"/>
          <w:numId w:val="2"/>
        </w:numPr>
        <w:jc w:val="both"/>
        <w:rPr>
          <w:rFonts w:ascii="Arial" w:hAnsi="Arial" w:cs="Arial"/>
          <w:bCs/>
          <w:iCs/>
        </w:rPr>
      </w:pPr>
      <w:r>
        <w:rPr>
          <w:rFonts w:ascii="Arial" w:hAnsi="Arial" w:cs="Arial"/>
          <w:bCs/>
          <w:iCs/>
        </w:rPr>
        <w:t>Combined balance of $306,173</w:t>
      </w:r>
    </w:p>
    <w:p w14:paraId="37D54B89" w14:textId="20491986" w:rsidR="00501088" w:rsidRDefault="00501088" w:rsidP="00501088">
      <w:pPr>
        <w:pStyle w:val="ListParagraph"/>
        <w:numPr>
          <w:ilvl w:val="2"/>
          <w:numId w:val="2"/>
        </w:numPr>
        <w:jc w:val="both"/>
        <w:rPr>
          <w:rFonts w:ascii="Arial" w:hAnsi="Arial" w:cs="Arial"/>
          <w:bCs/>
          <w:iCs/>
        </w:rPr>
      </w:pPr>
      <w:r>
        <w:rPr>
          <w:rFonts w:ascii="Arial" w:hAnsi="Arial" w:cs="Arial"/>
          <w:bCs/>
          <w:iCs/>
        </w:rPr>
        <w:t>The Diversification of Investments chart shows that the investments are meeting the suggested range for inc</w:t>
      </w:r>
      <w:r w:rsidR="00722F4D">
        <w:rPr>
          <w:rFonts w:ascii="Arial" w:hAnsi="Arial" w:cs="Arial"/>
          <w:bCs/>
          <w:iCs/>
        </w:rPr>
        <w:t>o</w:t>
      </w:r>
      <w:r>
        <w:rPr>
          <w:rFonts w:ascii="Arial" w:hAnsi="Arial" w:cs="Arial"/>
          <w:bCs/>
          <w:iCs/>
        </w:rPr>
        <w:t>me and growth</w:t>
      </w:r>
      <w:r w:rsidR="00214C8F">
        <w:rPr>
          <w:rFonts w:ascii="Arial" w:hAnsi="Arial" w:cs="Arial"/>
          <w:bCs/>
          <w:iCs/>
        </w:rPr>
        <w:t>.</w:t>
      </w:r>
    </w:p>
    <w:p w14:paraId="12DB5A79" w14:textId="76D665F8" w:rsidR="00214C8F" w:rsidRDefault="00214C8F" w:rsidP="00501088">
      <w:pPr>
        <w:pStyle w:val="ListParagraph"/>
        <w:numPr>
          <w:ilvl w:val="2"/>
          <w:numId w:val="2"/>
        </w:numPr>
        <w:jc w:val="both"/>
        <w:rPr>
          <w:rFonts w:ascii="Arial" w:hAnsi="Arial" w:cs="Arial"/>
          <w:bCs/>
          <w:iCs/>
        </w:rPr>
      </w:pPr>
      <w:r>
        <w:rPr>
          <w:rFonts w:ascii="Arial" w:hAnsi="Arial" w:cs="Arial"/>
          <w:bCs/>
          <w:iCs/>
        </w:rPr>
        <w:t>Since December 2010 the return is $146,086 with the annualized return at 5.6%</w:t>
      </w:r>
    </w:p>
    <w:p w14:paraId="1A12D441" w14:textId="2186880D" w:rsidR="00214C8F" w:rsidRDefault="00214C8F" w:rsidP="00501088">
      <w:pPr>
        <w:pStyle w:val="ListParagraph"/>
        <w:numPr>
          <w:ilvl w:val="2"/>
          <w:numId w:val="2"/>
        </w:numPr>
        <w:jc w:val="both"/>
        <w:rPr>
          <w:rFonts w:ascii="Arial" w:hAnsi="Arial" w:cs="Arial"/>
          <w:bCs/>
          <w:iCs/>
        </w:rPr>
      </w:pPr>
      <w:r>
        <w:rPr>
          <w:rFonts w:ascii="Arial" w:hAnsi="Arial" w:cs="Arial"/>
          <w:bCs/>
          <w:iCs/>
        </w:rPr>
        <w:t xml:space="preserve">Total fees for 2021 are $2,319. </w:t>
      </w:r>
    </w:p>
    <w:p w14:paraId="411E2713" w14:textId="5A5F0718" w:rsidR="00214C8F" w:rsidRDefault="00214C8F" w:rsidP="00501088">
      <w:pPr>
        <w:pStyle w:val="ListParagraph"/>
        <w:numPr>
          <w:ilvl w:val="2"/>
          <w:numId w:val="2"/>
        </w:numPr>
        <w:jc w:val="both"/>
        <w:rPr>
          <w:rFonts w:ascii="Arial" w:hAnsi="Arial" w:cs="Arial"/>
          <w:bCs/>
          <w:iCs/>
        </w:rPr>
      </w:pPr>
      <w:r>
        <w:rPr>
          <w:rFonts w:ascii="Arial" w:hAnsi="Arial" w:cs="Arial"/>
          <w:bCs/>
          <w:iCs/>
        </w:rPr>
        <w:t xml:space="preserve">Kris suggested that we may want to move the funds out of the </w:t>
      </w:r>
      <w:r w:rsidR="00F80F43">
        <w:rPr>
          <w:rFonts w:ascii="Arial" w:hAnsi="Arial" w:cs="Arial"/>
          <w:bCs/>
          <w:iCs/>
        </w:rPr>
        <w:t>Corporate Select accounts (cash and Franklin Mutual investments) and into the Guided Solutions.  This will require selling the Franklin Mutual and then reinvesting in investments to be recommended by Kris.  This was discussed by the board members who then asked for a formal proposal to be discussed in the February meeting.</w:t>
      </w:r>
    </w:p>
    <w:p w14:paraId="4E3DA8C2" w14:textId="77777777" w:rsidR="00501088" w:rsidRPr="00501088" w:rsidRDefault="00501088" w:rsidP="00501088">
      <w:pPr>
        <w:ind w:left="360"/>
        <w:jc w:val="both"/>
        <w:rPr>
          <w:rFonts w:ascii="Arial" w:hAnsi="Arial" w:cs="Arial"/>
          <w:bCs/>
          <w:iCs/>
        </w:rPr>
      </w:pPr>
    </w:p>
    <w:p w14:paraId="7C844A62" w14:textId="77777777" w:rsidR="00EE6237" w:rsidRPr="00EE6237" w:rsidRDefault="00EE6237" w:rsidP="00EE6237">
      <w:pPr>
        <w:ind w:left="360"/>
        <w:jc w:val="both"/>
        <w:rPr>
          <w:rFonts w:ascii="Arial" w:hAnsi="Arial" w:cs="Arial"/>
          <w:bCs/>
          <w:iCs/>
        </w:rPr>
      </w:pPr>
    </w:p>
    <w:p w14:paraId="6A56EA20" w14:textId="77777777" w:rsidR="0040027B" w:rsidRPr="00922B9A" w:rsidRDefault="0040027B" w:rsidP="009329F4">
      <w:pPr>
        <w:pStyle w:val="ListParagraph"/>
        <w:ind w:left="0"/>
        <w:jc w:val="both"/>
        <w:rPr>
          <w:rFonts w:ascii="Arial" w:hAnsi="Arial" w:cs="Arial"/>
          <w:b/>
          <w:iCs/>
          <w:u w:val="single"/>
        </w:rPr>
      </w:pPr>
    </w:p>
    <w:p w14:paraId="430D729B" w14:textId="77777777" w:rsidR="00272EA7" w:rsidRPr="00922B9A" w:rsidRDefault="00103625" w:rsidP="009329F4">
      <w:pPr>
        <w:pStyle w:val="ListParagraph"/>
        <w:ind w:left="0"/>
        <w:jc w:val="both"/>
        <w:rPr>
          <w:rFonts w:ascii="Arial" w:hAnsi="Arial" w:cs="Arial"/>
        </w:rPr>
      </w:pPr>
      <w:r w:rsidRPr="00922B9A">
        <w:rPr>
          <w:rFonts w:ascii="Arial" w:hAnsi="Arial" w:cs="Arial"/>
          <w:b/>
          <w:iCs/>
          <w:u w:val="single"/>
        </w:rPr>
        <w:t xml:space="preserve">Library Board </w:t>
      </w:r>
      <w:r w:rsidR="00CB31E9" w:rsidRPr="00922B9A">
        <w:rPr>
          <w:rFonts w:ascii="Arial" w:hAnsi="Arial" w:cs="Arial"/>
          <w:b/>
          <w:iCs/>
          <w:u w:val="single"/>
        </w:rPr>
        <w:t xml:space="preserve">and Librarian </w:t>
      </w:r>
      <w:r w:rsidRPr="00922B9A">
        <w:rPr>
          <w:rFonts w:ascii="Arial" w:hAnsi="Arial" w:cs="Arial"/>
          <w:b/>
          <w:iCs/>
          <w:u w:val="single"/>
        </w:rPr>
        <w:t>Report</w:t>
      </w:r>
      <w:r w:rsidR="00C93CE5" w:rsidRPr="00922B9A">
        <w:rPr>
          <w:rFonts w:ascii="Arial" w:hAnsi="Arial" w:cs="Arial"/>
          <w:b/>
          <w:iCs/>
          <w:u w:val="single"/>
        </w:rPr>
        <w:t>:</w:t>
      </w:r>
      <w:r w:rsidR="00C93CE5" w:rsidRPr="00922B9A">
        <w:rPr>
          <w:rFonts w:ascii="Arial" w:hAnsi="Arial" w:cs="Arial"/>
        </w:rPr>
        <w:t xml:space="preserve"> </w:t>
      </w:r>
    </w:p>
    <w:p w14:paraId="757EEB36" w14:textId="77777777" w:rsidR="00272EA7" w:rsidRPr="00922B9A" w:rsidRDefault="00272EA7" w:rsidP="009329F4">
      <w:pPr>
        <w:pStyle w:val="ListParagraph"/>
        <w:ind w:left="0"/>
        <w:jc w:val="both"/>
        <w:rPr>
          <w:rFonts w:ascii="Arial" w:hAnsi="Arial" w:cs="Arial"/>
        </w:rPr>
      </w:pPr>
    </w:p>
    <w:p w14:paraId="56F53500" w14:textId="4ECF02A6" w:rsidR="0040027B" w:rsidRPr="006B5855" w:rsidRDefault="0035691A" w:rsidP="002A3AB8">
      <w:pPr>
        <w:pStyle w:val="ListParagraph"/>
        <w:numPr>
          <w:ilvl w:val="0"/>
          <w:numId w:val="2"/>
        </w:numPr>
        <w:jc w:val="both"/>
        <w:rPr>
          <w:rFonts w:ascii="Arial" w:hAnsi="Arial" w:cs="Arial"/>
        </w:rPr>
      </w:pPr>
      <w:r w:rsidRPr="006B5855">
        <w:rPr>
          <w:rFonts w:ascii="Arial" w:hAnsi="Arial" w:cs="Arial"/>
        </w:rPr>
        <w:t>The Strategic Plan</w:t>
      </w:r>
      <w:r w:rsidR="006B5855" w:rsidRPr="006B5855">
        <w:rPr>
          <w:rFonts w:ascii="Arial" w:hAnsi="Arial" w:cs="Arial"/>
        </w:rPr>
        <w:t xml:space="preserve"> was adopted.</w:t>
      </w:r>
    </w:p>
    <w:p w14:paraId="311A1741" w14:textId="77777777" w:rsidR="0040027B" w:rsidRPr="0040027B" w:rsidRDefault="0040027B" w:rsidP="0040027B">
      <w:pPr>
        <w:jc w:val="both"/>
        <w:rPr>
          <w:rFonts w:ascii="Arial" w:hAnsi="Arial" w:cs="Arial"/>
        </w:rPr>
      </w:pPr>
    </w:p>
    <w:p w14:paraId="576C8D4F" w14:textId="7C3E81D5" w:rsidR="0040027B" w:rsidRPr="0082746A" w:rsidRDefault="006B5855" w:rsidP="00324410">
      <w:pPr>
        <w:pStyle w:val="ListParagraph"/>
        <w:numPr>
          <w:ilvl w:val="0"/>
          <w:numId w:val="2"/>
        </w:numPr>
        <w:jc w:val="both"/>
        <w:rPr>
          <w:rFonts w:ascii="Arial" w:hAnsi="Arial" w:cs="Arial"/>
        </w:rPr>
      </w:pPr>
      <w:r w:rsidRPr="0082746A">
        <w:rPr>
          <w:rFonts w:ascii="Arial" w:hAnsi="Arial" w:cs="Arial"/>
        </w:rPr>
        <w:t xml:space="preserve">Current Library Board trustees </w:t>
      </w:r>
      <w:r w:rsidR="0082746A" w:rsidRPr="0082746A">
        <w:rPr>
          <w:rFonts w:ascii="Arial" w:hAnsi="Arial" w:cs="Arial"/>
        </w:rPr>
        <w:t xml:space="preserve">are Renee Starr, Dave Sutton, Cheryl </w:t>
      </w:r>
      <w:r w:rsidR="00403FF9" w:rsidRPr="0082746A">
        <w:rPr>
          <w:rFonts w:ascii="Arial" w:hAnsi="Arial" w:cs="Arial"/>
        </w:rPr>
        <w:t>Dillon,</w:t>
      </w:r>
      <w:r w:rsidR="0082746A" w:rsidRPr="0082746A">
        <w:rPr>
          <w:rFonts w:ascii="Arial" w:hAnsi="Arial" w:cs="Arial"/>
        </w:rPr>
        <w:t xml:space="preserve"> Katie Wiederholt and Marcy </w:t>
      </w:r>
      <w:proofErr w:type="spellStart"/>
      <w:r w:rsidR="0082746A" w:rsidRPr="0082746A">
        <w:rPr>
          <w:rFonts w:ascii="Arial" w:hAnsi="Arial" w:cs="Arial"/>
        </w:rPr>
        <w:t>Swanda</w:t>
      </w:r>
      <w:proofErr w:type="spellEnd"/>
      <w:r w:rsidR="0082746A" w:rsidRPr="0082746A">
        <w:rPr>
          <w:rFonts w:ascii="Arial" w:hAnsi="Arial" w:cs="Arial"/>
        </w:rPr>
        <w:t xml:space="preserve">. </w:t>
      </w:r>
      <w:r w:rsidR="00403FF9">
        <w:rPr>
          <w:rFonts w:ascii="Arial" w:hAnsi="Arial" w:cs="Arial"/>
        </w:rPr>
        <w:t xml:space="preserve"> </w:t>
      </w:r>
      <w:r w:rsidR="0082746A" w:rsidRPr="0082746A">
        <w:rPr>
          <w:rFonts w:ascii="Arial" w:hAnsi="Arial" w:cs="Arial"/>
        </w:rPr>
        <w:t>Katie Wiederholt will be the liaison to the Custer County Library Foundation.</w:t>
      </w:r>
    </w:p>
    <w:p w14:paraId="1AA3CCC1" w14:textId="77777777" w:rsidR="0040027B" w:rsidRPr="0040027B" w:rsidRDefault="0040027B" w:rsidP="0040027B">
      <w:pPr>
        <w:jc w:val="both"/>
        <w:rPr>
          <w:rFonts w:ascii="Arial" w:hAnsi="Arial" w:cs="Arial"/>
        </w:rPr>
      </w:pPr>
    </w:p>
    <w:p w14:paraId="4EECBD94" w14:textId="2EED2E67" w:rsidR="0040027B" w:rsidRPr="00392144" w:rsidRDefault="0082746A" w:rsidP="00E65076">
      <w:pPr>
        <w:pStyle w:val="ListParagraph"/>
        <w:numPr>
          <w:ilvl w:val="0"/>
          <w:numId w:val="2"/>
        </w:numPr>
        <w:jc w:val="both"/>
        <w:rPr>
          <w:rFonts w:ascii="Arial" w:hAnsi="Arial" w:cs="Arial"/>
        </w:rPr>
      </w:pPr>
      <w:r w:rsidRPr="00392144">
        <w:rPr>
          <w:rFonts w:ascii="Arial" w:hAnsi="Arial" w:cs="Arial"/>
        </w:rPr>
        <w:t>The Black Hills Consortium met on January 18</w:t>
      </w:r>
      <w:r w:rsidR="00392144" w:rsidRPr="00392144">
        <w:rPr>
          <w:rFonts w:ascii="Arial" w:hAnsi="Arial" w:cs="Arial"/>
        </w:rPr>
        <w:t>,</w:t>
      </w:r>
      <w:r w:rsidRPr="00392144">
        <w:rPr>
          <w:rFonts w:ascii="Arial" w:hAnsi="Arial" w:cs="Arial"/>
        </w:rPr>
        <w:t xml:space="preserve"> 2022. Hill City is a new member to the Consortium.  Among other topics, they discussed </w:t>
      </w:r>
      <w:r w:rsidR="009F2D19" w:rsidRPr="00392144">
        <w:rPr>
          <w:rFonts w:ascii="Arial" w:hAnsi="Arial" w:cs="Arial"/>
        </w:rPr>
        <w:t xml:space="preserve">policies for </w:t>
      </w:r>
      <w:proofErr w:type="spellStart"/>
      <w:r w:rsidR="009F2D19" w:rsidRPr="00392144">
        <w:rPr>
          <w:rFonts w:ascii="Arial" w:hAnsi="Arial" w:cs="Arial"/>
        </w:rPr>
        <w:t>OverDrive</w:t>
      </w:r>
      <w:proofErr w:type="spellEnd"/>
      <w:r w:rsidR="009F2D19" w:rsidRPr="00392144">
        <w:rPr>
          <w:rFonts w:ascii="Arial" w:hAnsi="Arial" w:cs="Arial"/>
        </w:rPr>
        <w:t xml:space="preserve"> and patrons with “mail stop” addresses. </w:t>
      </w:r>
      <w:r w:rsidR="00392144" w:rsidRPr="00392144">
        <w:rPr>
          <w:rFonts w:ascii="Arial" w:hAnsi="Arial" w:cs="Arial"/>
        </w:rPr>
        <w:t>The use</w:t>
      </w:r>
      <w:r w:rsidR="009F2D19" w:rsidRPr="00392144">
        <w:rPr>
          <w:rFonts w:ascii="Arial" w:hAnsi="Arial" w:cs="Arial"/>
        </w:rPr>
        <w:t xml:space="preserve"> of </w:t>
      </w:r>
      <w:proofErr w:type="spellStart"/>
      <w:r w:rsidR="009F2D19" w:rsidRPr="00392144">
        <w:rPr>
          <w:rFonts w:ascii="Arial" w:hAnsi="Arial" w:cs="Arial"/>
        </w:rPr>
        <w:t>OverDrive</w:t>
      </w:r>
      <w:proofErr w:type="spellEnd"/>
      <w:r w:rsidR="009F2D19" w:rsidRPr="00392144">
        <w:rPr>
          <w:rFonts w:ascii="Arial" w:hAnsi="Arial" w:cs="Arial"/>
        </w:rPr>
        <w:t xml:space="preserve"> by those traveling but no longer living </w:t>
      </w:r>
      <w:r w:rsidR="00392144" w:rsidRPr="00392144">
        <w:rPr>
          <w:rFonts w:ascii="Arial" w:hAnsi="Arial" w:cs="Arial"/>
        </w:rPr>
        <w:t>in the vicinity of</w:t>
      </w:r>
      <w:r w:rsidR="009F2D19" w:rsidRPr="00392144">
        <w:rPr>
          <w:rFonts w:ascii="Arial" w:hAnsi="Arial" w:cs="Arial"/>
        </w:rPr>
        <w:t xml:space="preserve"> the library may compromise the contract with </w:t>
      </w:r>
      <w:proofErr w:type="spellStart"/>
      <w:r w:rsidR="009F2D19" w:rsidRPr="00392144">
        <w:rPr>
          <w:rFonts w:ascii="Arial" w:hAnsi="Arial" w:cs="Arial"/>
        </w:rPr>
        <w:t>OverDrive</w:t>
      </w:r>
      <w:proofErr w:type="spellEnd"/>
      <w:r w:rsidR="009F2D19" w:rsidRPr="00392144">
        <w:rPr>
          <w:rFonts w:ascii="Arial" w:hAnsi="Arial" w:cs="Arial"/>
        </w:rPr>
        <w:t>.</w:t>
      </w:r>
      <w:r w:rsidR="00392144" w:rsidRPr="00392144">
        <w:rPr>
          <w:rFonts w:ascii="Arial" w:hAnsi="Arial" w:cs="Arial"/>
        </w:rPr>
        <w:t xml:space="preserve"> A new policy will be that residents will only have access to </w:t>
      </w:r>
      <w:proofErr w:type="spellStart"/>
      <w:r w:rsidR="00392144" w:rsidRPr="00392144">
        <w:rPr>
          <w:rFonts w:ascii="Arial" w:hAnsi="Arial" w:cs="Arial"/>
        </w:rPr>
        <w:t>OverDrive</w:t>
      </w:r>
      <w:proofErr w:type="spellEnd"/>
      <w:r w:rsidR="00392144" w:rsidRPr="00392144">
        <w:rPr>
          <w:rFonts w:ascii="Arial" w:hAnsi="Arial" w:cs="Arial"/>
        </w:rPr>
        <w:t xml:space="preserve"> during the months they work or reside in the library area.</w:t>
      </w:r>
    </w:p>
    <w:p w14:paraId="6FBAD4AA" w14:textId="77777777" w:rsidR="0040027B" w:rsidRPr="0040027B" w:rsidRDefault="0040027B" w:rsidP="0040027B">
      <w:pPr>
        <w:jc w:val="both"/>
        <w:rPr>
          <w:rFonts w:ascii="Arial" w:hAnsi="Arial" w:cs="Arial"/>
        </w:rPr>
      </w:pPr>
    </w:p>
    <w:p w14:paraId="0D388BED" w14:textId="12DA3AFB" w:rsidR="0040027B" w:rsidRDefault="00392144" w:rsidP="0035691A">
      <w:pPr>
        <w:pStyle w:val="ListParagraph"/>
        <w:numPr>
          <w:ilvl w:val="0"/>
          <w:numId w:val="2"/>
        </w:numPr>
        <w:jc w:val="both"/>
        <w:rPr>
          <w:rFonts w:ascii="Arial" w:hAnsi="Arial" w:cs="Arial"/>
        </w:rPr>
      </w:pPr>
      <w:proofErr w:type="spellStart"/>
      <w:r>
        <w:rPr>
          <w:rFonts w:ascii="Arial" w:hAnsi="Arial" w:cs="Arial"/>
        </w:rPr>
        <w:t>OverDrive</w:t>
      </w:r>
      <w:proofErr w:type="spellEnd"/>
      <w:r>
        <w:rPr>
          <w:rFonts w:ascii="Arial" w:hAnsi="Arial" w:cs="Arial"/>
        </w:rPr>
        <w:t xml:space="preserve"> is being changed to Libby which provides the same or similar service.</w:t>
      </w:r>
    </w:p>
    <w:p w14:paraId="611F4B3E" w14:textId="77777777" w:rsidR="00392144" w:rsidRPr="00392144" w:rsidRDefault="00392144" w:rsidP="00392144">
      <w:pPr>
        <w:pStyle w:val="ListParagraph"/>
        <w:rPr>
          <w:rFonts w:ascii="Arial" w:hAnsi="Arial" w:cs="Arial"/>
        </w:rPr>
      </w:pPr>
    </w:p>
    <w:p w14:paraId="1DC9C88B" w14:textId="0ED8A532" w:rsidR="00392144" w:rsidRDefault="00392144" w:rsidP="0035691A">
      <w:pPr>
        <w:pStyle w:val="ListParagraph"/>
        <w:numPr>
          <w:ilvl w:val="0"/>
          <w:numId w:val="2"/>
        </w:numPr>
        <w:jc w:val="both"/>
        <w:rPr>
          <w:rFonts w:ascii="Arial" w:hAnsi="Arial" w:cs="Arial"/>
        </w:rPr>
      </w:pPr>
      <w:r>
        <w:rPr>
          <w:rFonts w:ascii="Arial" w:hAnsi="Arial" w:cs="Arial"/>
        </w:rPr>
        <w:t xml:space="preserve">The library </w:t>
      </w:r>
      <w:r w:rsidR="00D3325C">
        <w:rPr>
          <w:rFonts w:ascii="Arial" w:hAnsi="Arial" w:cs="Arial"/>
        </w:rPr>
        <w:t>is hosting a Library Technician from</w:t>
      </w:r>
      <w:r>
        <w:rPr>
          <w:rFonts w:ascii="Arial" w:hAnsi="Arial" w:cs="Arial"/>
        </w:rPr>
        <w:t xml:space="preserve"> Western Dakota </w:t>
      </w:r>
      <w:r w:rsidR="00D3325C">
        <w:rPr>
          <w:rFonts w:ascii="Arial" w:hAnsi="Arial" w:cs="Arial"/>
        </w:rPr>
        <w:t>Technology.  Her name is Devyn Conaway. She will be participating as an intern until May 6</w:t>
      </w:r>
      <w:r w:rsidR="00D3325C" w:rsidRPr="00D3325C">
        <w:rPr>
          <w:rFonts w:ascii="Arial" w:hAnsi="Arial" w:cs="Arial"/>
          <w:vertAlign w:val="superscript"/>
        </w:rPr>
        <w:t>th</w:t>
      </w:r>
      <w:r w:rsidR="00D3325C">
        <w:rPr>
          <w:rFonts w:ascii="Arial" w:hAnsi="Arial" w:cs="Arial"/>
        </w:rPr>
        <w:t>.</w:t>
      </w:r>
    </w:p>
    <w:p w14:paraId="2507E6A0" w14:textId="77777777" w:rsidR="00AF4D34" w:rsidRPr="00AF4D34" w:rsidRDefault="00AF4D34" w:rsidP="00AF4D34">
      <w:pPr>
        <w:pStyle w:val="ListParagraph"/>
        <w:rPr>
          <w:rFonts w:ascii="Arial" w:hAnsi="Arial" w:cs="Arial"/>
        </w:rPr>
      </w:pPr>
    </w:p>
    <w:p w14:paraId="28461E5F" w14:textId="542DF94B" w:rsidR="00AF4D34" w:rsidRDefault="00AF4D34" w:rsidP="0035691A">
      <w:pPr>
        <w:pStyle w:val="ListParagraph"/>
        <w:numPr>
          <w:ilvl w:val="0"/>
          <w:numId w:val="2"/>
        </w:numPr>
        <w:jc w:val="both"/>
        <w:rPr>
          <w:rFonts w:ascii="Arial" w:hAnsi="Arial" w:cs="Arial"/>
        </w:rPr>
      </w:pPr>
      <w:r>
        <w:rPr>
          <w:rFonts w:ascii="Arial" w:hAnsi="Arial" w:cs="Arial"/>
        </w:rPr>
        <w:t>Michelle Fischer from Black Hills Electric Coop</w:t>
      </w:r>
      <w:r w:rsidR="001B53B5">
        <w:rPr>
          <w:rFonts w:ascii="Arial" w:hAnsi="Arial" w:cs="Arial"/>
        </w:rPr>
        <w:t xml:space="preserve"> (BHEC)</w:t>
      </w:r>
      <w:r>
        <w:rPr>
          <w:rFonts w:ascii="Arial" w:hAnsi="Arial" w:cs="Arial"/>
        </w:rPr>
        <w:t xml:space="preserve"> is </w:t>
      </w:r>
      <w:r w:rsidR="001B53B5">
        <w:rPr>
          <w:rFonts w:ascii="Arial" w:hAnsi="Arial" w:cs="Arial"/>
        </w:rPr>
        <w:t>writing</w:t>
      </w:r>
      <w:r>
        <w:rPr>
          <w:rFonts w:ascii="Arial" w:hAnsi="Arial" w:cs="Arial"/>
        </w:rPr>
        <w:t xml:space="preserve"> an article to be published in their </w:t>
      </w:r>
      <w:r w:rsidR="001B53B5">
        <w:rPr>
          <w:rFonts w:ascii="Arial" w:hAnsi="Arial" w:cs="Arial"/>
        </w:rPr>
        <w:t xml:space="preserve">monthly newsletter.  The article will discuss the resources and services </w:t>
      </w:r>
      <w:r w:rsidR="001B53B5">
        <w:rPr>
          <w:rFonts w:ascii="Arial" w:hAnsi="Arial" w:cs="Arial"/>
        </w:rPr>
        <w:lastRenderedPageBreak/>
        <w:t xml:space="preserve">offered by both branches of the library and will emphasize that all county residents may get a free library card at either/both libraries. The primary focus of the article will be on the Hermosa Branch Library because Hermosa is one of the community’s in BHEC’s service area, while Custer is not. </w:t>
      </w:r>
    </w:p>
    <w:p w14:paraId="0E30204B" w14:textId="77777777" w:rsidR="00AA38C6" w:rsidRPr="00AA38C6" w:rsidRDefault="00AA38C6" w:rsidP="00AA38C6">
      <w:pPr>
        <w:pStyle w:val="ListParagraph"/>
        <w:rPr>
          <w:rFonts w:ascii="Arial" w:hAnsi="Arial" w:cs="Arial"/>
        </w:rPr>
      </w:pPr>
    </w:p>
    <w:p w14:paraId="2D20A34C" w14:textId="473956A6" w:rsidR="0035691A" w:rsidRPr="005501FB" w:rsidRDefault="002F1D07" w:rsidP="003C3916">
      <w:pPr>
        <w:pStyle w:val="ListParagraph"/>
        <w:numPr>
          <w:ilvl w:val="0"/>
          <w:numId w:val="2"/>
        </w:numPr>
        <w:jc w:val="both"/>
        <w:rPr>
          <w:rFonts w:ascii="Arial" w:hAnsi="Arial" w:cs="Arial"/>
        </w:rPr>
      </w:pPr>
      <w:r w:rsidRPr="005501FB">
        <w:rPr>
          <w:rFonts w:ascii="Arial" w:hAnsi="Arial" w:cs="Arial"/>
        </w:rPr>
        <w:t xml:space="preserve">The Spice Club and Book chats are ongoing and popular. Kid’s Play for </w:t>
      </w:r>
      <w:r w:rsidR="005501FB" w:rsidRPr="005501FB">
        <w:rPr>
          <w:rFonts w:ascii="Arial" w:hAnsi="Arial" w:cs="Arial"/>
        </w:rPr>
        <w:t>preschoolers</w:t>
      </w:r>
      <w:r w:rsidRPr="005501FB">
        <w:rPr>
          <w:rFonts w:ascii="Arial" w:hAnsi="Arial" w:cs="Arial"/>
        </w:rPr>
        <w:t xml:space="preserve"> has had several play sessions.</w:t>
      </w:r>
    </w:p>
    <w:p w14:paraId="2D3E1E2A" w14:textId="77777777" w:rsidR="00A62977" w:rsidRPr="005501FB" w:rsidRDefault="00A62977" w:rsidP="00A62977">
      <w:pPr>
        <w:pStyle w:val="ListParagraph"/>
        <w:rPr>
          <w:rFonts w:ascii="Arial" w:hAnsi="Arial" w:cs="Arial"/>
        </w:rPr>
      </w:pPr>
    </w:p>
    <w:p w14:paraId="4574CF36" w14:textId="5E103E49" w:rsidR="00A62977" w:rsidRPr="005501FB" w:rsidRDefault="00A62977" w:rsidP="003C3916">
      <w:pPr>
        <w:pStyle w:val="ListParagraph"/>
        <w:numPr>
          <w:ilvl w:val="0"/>
          <w:numId w:val="2"/>
        </w:numPr>
        <w:jc w:val="both"/>
        <w:rPr>
          <w:rFonts w:ascii="Arial" w:hAnsi="Arial" w:cs="Arial"/>
        </w:rPr>
      </w:pPr>
      <w:r w:rsidRPr="005501FB">
        <w:rPr>
          <w:rFonts w:ascii="Arial" w:hAnsi="Arial" w:cs="Arial"/>
        </w:rPr>
        <w:t xml:space="preserve">The </w:t>
      </w:r>
      <w:r w:rsidR="005501FB" w:rsidRPr="005501FB">
        <w:rPr>
          <w:rFonts w:ascii="Arial" w:hAnsi="Arial" w:cs="Arial"/>
        </w:rPr>
        <w:t>library</w:t>
      </w:r>
      <w:r w:rsidRPr="005501FB">
        <w:rPr>
          <w:rFonts w:ascii="Arial" w:hAnsi="Arial" w:cs="Arial"/>
        </w:rPr>
        <w:t xml:space="preserve"> won seco</w:t>
      </w:r>
      <w:r w:rsidR="00286FD0">
        <w:rPr>
          <w:rFonts w:ascii="Arial" w:hAnsi="Arial" w:cs="Arial"/>
        </w:rPr>
        <w:t>nd place in the Festival of Tree</w:t>
      </w:r>
      <w:r w:rsidRPr="005501FB">
        <w:rPr>
          <w:rFonts w:ascii="Arial" w:hAnsi="Arial" w:cs="Arial"/>
        </w:rPr>
        <w:t xml:space="preserve">s in Custer State Park. </w:t>
      </w:r>
    </w:p>
    <w:p w14:paraId="46A0EF05" w14:textId="77777777" w:rsidR="0040027B" w:rsidRPr="00922B9A" w:rsidRDefault="0040027B" w:rsidP="009329F4">
      <w:pPr>
        <w:pStyle w:val="ListParagraph"/>
        <w:ind w:left="0"/>
        <w:jc w:val="both"/>
        <w:rPr>
          <w:rFonts w:ascii="Arial" w:hAnsi="Arial" w:cs="Arial"/>
        </w:rPr>
      </w:pPr>
    </w:p>
    <w:p w14:paraId="31A5EB1B" w14:textId="142A4091" w:rsidR="00B3763A" w:rsidRDefault="003B6F94" w:rsidP="009329F4">
      <w:pPr>
        <w:pStyle w:val="ListParagraph"/>
        <w:ind w:left="0"/>
        <w:jc w:val="both"/>
        <w:rPr>
          <w:rFonts w:ascii="Arial" w:hAnsi="Arial" w:cs="Arial"/>
          <w:b/>
          <w:u w:val="single"/>
        </w:rPr>
      </w:pPr>
      <w:r w:rsidRPr="00922B9A">
        <w:rPr>
          <w:rFonts w:ascii="Arial" w:hAnsi="Arial" w:cs="Arial"/>
          <w:b/>
          <w:u w:val="single"/>
        </w:rPr>
        <w:t>Unfinished Business</w:t>
      </w:r>
      <w:bookmarkStart w:id="2" w:name="_Hlk531858877"/>
      <w:r w:rsidR="00956488" w:rsidRPr="00922B9A">
        <w:rPr>
          <w:rFonts w:ascii="Arial" w:hAnsi="Arial" w:cs="Arial"/>
          <w:b/>
          <w:u w:val="single"/>
        </w:rPr>
        <w:t xml:space="preserve">  </w:t>
      </w:r>
    </w:p>
    <w:p w14:paraId="33FBAA1B" w14:textId="012C784C" w:rsidR="006E4BEC" w:rsidRDefault="006E4BEC" w:rsidP="009329F4">
      <w:pPr>
        <w:pStyle w:val="ListParagraph"/>
        <w:ind w:left="0"/>
        <w:jc w:val="both"/>
        <w:rPr>
          <w:rFonts w:ascii="Arial" w:hAnsi="Arial" w:cs="Arial"/>
          <w:b/>
          <w:u w:val="single"/>
        </w:rPr>
      </w:pPr>
    </w:p>
    <w:p w14:paraId="1CD0B4D8" w14:textId="3F30DD63" w:rsidR="009C448F" w:rsidRDefault="009C448F" w:rsidP="00B051E3">
      <w:pPr>
        <w:pStyle w:val="ListParagraph"/>
        <w:numPr>
          <w:ilvl w:val="0"/>
          <w:numId w:val="2"/>
        </w:numPr>
        <w:jc w:val="both"/>
        <w:rPr>
          <w:rFonts w:ascii="Arial" w:hAnsi="Arial" w:cs="Arial"/>
          <w:bCs/>
        </w:rPr>
      </w:pPr>
      <w:r>
        <w:rPr>
          <w:rFonts w:ascii="Arial" w:hAnsi="Arial" w:cs="Arial"/>
          <w:bCs/>
        </w:rPr>
        <w:t>Planning for 2022 activities</w:t>
      </w:r>
      <w:r w:rsidR="00F26D4D">
        <w:rPr>
          <w:rFonts w:ascii="Arial" w:hAnsi="Arial" w:cs="Arial"/>
          <w:bCs/>
        </w:rPr>
        <w:t xml:space="preserve"> – President </w:t>
      </w:r>
      <w:proofErr w:type="spellStart"/>
      <w:r w:rsidR="00F26D4D">
        <w:rPr>
          <w:rFonts w:ascii="Arial" w:hAnsi="Arial" w:cs="Arial"/>
          <w:bCs/>
        </w:rPr>
        <w:t>Kor</w:t>
      </w:r>
      <w:proofErr w:type="spellEnd"/>
      <w:r w:rsidR="00F26D4D">
        <w:rPr>
          <w:rFonts w:ascii="Arial" w:hAnsi="Arial" w:cs="Arial"/>
          <w:bCs/>
        </w:rPr>
        <w:t xml:space="preserve"> reviewed and presented </w:t>
      </w:r>
      <w:r w:rsidR="00E30B72">
        <w:rPr>
          <w:rFonts w:ascii="Arial" w:hAnsi="Arial" w:cs="Arial"/>
          <w:bCs/>
        </w:rPr>
        <w:t>her analysis of the 2021 Action Plan. Members discussed accomplishments and on-going goals.  Rose will update these reports for the 2022 Action Plan.</w:t>
      </w:r>
      <w:r w:rsidR="004F7611">
        <w:rPr>
          <w:rFonts w:ascii="Arial" w:hAnsi="Arial" w:cs="Arial"/>
          <w:bCs/>
        </w:rPr>
        <w:t xml:space="preserve"> Updated copies will be filed with these minutes.</w:t>
      </w:r>
    </w:p>
    <w:p w14:paraId="7D75AC6A" w14:textId="77777777" w:rsidR="009C448F" w:rsidRPr="009C448F" w:rsidRDefault="009C448F" w:rsidP="009C448F">
      <w:pPr>
        <w:jc w:val="both"/>
        <w:rPr>
          <w:rFonts w:ascii="Arial" w:hAnsi="Arial" w:cs="Arial"/>
          <w:bCs/>
        </w:rPr>
      </w:pPr>
    </w:p>
    <w:p w14:paraId="2816F679" w14:textId="20097BD4" w:rsidR="009C448F" w:rsidRPr="00C9373C" w:rsidRDefault="00403FF9" w:rsidP="004715D5">
      <w:pPr>
        <w:pStyle w:val="ListParagraph"/>
        <w:numPr>
          <w:ilvl w:val="0"/>
          <w:numId w:val="2"/>
        </w:numPr>
        <w:jc w:val="both"/>
        <w:rPr>
          <w:rFonts w:ascii="Arial" w:hAnsi="Arial" w:cs="Arial"/>
          <w:bCs/>
        </w:rPr>
      </w:pPr>
      <w:r w:rsidRPr="00C9373C">
        <w:rPr>
          <w:rFonts w:ascii="Arial" w:hAnsi="Arial" w:cs="Arial"/>
          <w:bCs/>
        </w:rPr>
        <w:t>Two future Foundation meetings have been scheduled.  These are listed at the end of the minutes.</w:t>
      </w:r>
    </w:p>
    <w:p w14:paraId="430FA4DB" w14:textId="4A343236" w:rsidR="009C448F" w:rsidRDefault="009C448F" w:rsidP="009C448F">
      <w:pPr>
        <w:jc w:val="both"/>
        <w:rPr>
          <w:rFonts w:ascii="Arial" w:hAnsi="Arial" w:cs="Arial"/>
          <w:bCs/>
        </w:rPr>
      </w:pPr>
    </w:p>
    <w:p w14:paraId="05628462" w14:textId="77777777" w:rsidR="00C9373C" w:rsidRDefault="00A047DE" w:rsidP="00162670">
      <w:pPr>
        <w:pStyle w:val="ListParagraph"/>
        <w:ind w:left="0"/>
        <w:jc w:val="both"/>
        <w:rPr>
          <w:rFonts w:ascii="Arial" w:hAnsi="Arial" w:cs="Arial"/>
        </w:rPr>
      </w:pPr>
      <w:r w:rsidRPr="00922B9A">
        <w:rPr>
          <w:rFonts w:ascii="Arial" w:hAnsi="Arial" w:cs="Arial"/>
          <w:b/>
          <w:bCs/>
          <w:u w:val="single"/>
        </w:rPr>
        <w:t>New Business</w:t>
      </w:r>
      <w:r w:rsidR="00227A45">
        <w:rPr>
          <w:rFonts w:ascii="Arial" w:hAnsi="Arial" w:cs="Arial"/>
          <w:b/>
          <w:bCs/>
          <w:u w:val="single"/>
        </w:rPr>
        <w:t xml:space="preserve"> </w:t>
      </w:r>
      <w:r w:rsidR="00227A45" w:rsidRPr="00227A45">
        <w:rPr>
          <w:rFonts w:ascii="Arial" w:hAnsi="Arial" w:cs="Arial"/>
        </w:rPr>
        <w:t xml:space="preserve">– </w:t>
      </w:r>
    </w:p>
    <w:p w14:paraId="04124D5D" w14:textId="1FF24FB6" w:rsidR="00C9373C" w:rsidRDefault="00C9373C" w:rsidP="008F266B">
      <w:pPr>
        <w:pStyle w:val="ListParagraph"/>
        <w:numPr>
          <w:ilvl w:val="0"/>
          <w:numId w:val="2"/>
        </w:numPr>
        <w:ind w:left="0"/>
        <w:jc w:val="both"/>
        <w:rPr>
          <w:rFonts w:ascii="Arial" w:hAnsi="Arial" w:cs="Arial"/>
        </w:rPr>
      </w:pPr>
      <w:r w:rsidRPr="00C9373C">
        <w:rPr>
          <w:rFonts w:ascii="Arial" w:hAnsi="Arial" w:cs="Arial"/>
        </w:rPr>
        <w:t>Election of Officers</w:t>
      </w:r>
      <w:r>
        <w:rPr>
          <w:rFonts w:ascii="Arial" w:hAnsi="Arial" w:cs="Arial"/>
        </w:rPr>
        <w:t xml:space="preserve">: </w:t>
      </w:r>
      <w:r w:rsidRPr="00C9373C">
        <w:rPr>
          <w:rFonts w:ascii="Arial" w:hAnsi="Arial" w:cs="Arial"/>
        </w:rPr>
        <w:t xml:space="preserve"> A motion was made by Katherine to keep the officers the same as 2021. The motion was seconded by Kim and the motion carried.</w:t>
      </w:r>
      <w:r w:rsidR="001B53B5">
        <w:rPr>
          <w:rFonts w:ascii="Arial" w:hAnsi="Arial" w:cs="Arial"/>
        </w:rPr>
        <w:t xml:space="preserve">  Officers are President Rose Mary </w:t>
      </w:r>
      <w:proofErr w:type="spellStart"/>
      <w:r w:rsidR="001B53B5">
        <w:rPr>
          <w:rFonts w:ascii="Arial" w:hAnsi="Arial" w:cs="Arial"/>
        </w:rPr>
        <w:t>Kor</w:t>
      </w:r>
      <w:proofErr w:type="spellEnd"/>
      <w:r w:rsidR="001B53B5">
        <w:rPr>
          <w:rFonts w:ascii="Arial" w:hAnsi="Arial" w:cs="Arial"/>
        </w:rPr>
        <w:t xml:space="preserve">, Vice-President Kim </w:t>
      </w:r>
      <w:proofErr w:type="spellStart"/>
      <w:r w:rsidR="001B53B5">
        <w:rPr>
          <w:rFonts w:ascii="Arial" w:hAnsi="Arial" w:cs="Arial"/>
        </w:rPr>
        <w:t>Canete</w:t>
      </w:r>
      <w:proofErr w:type="spellEnd"/>
      <w:r w:rsidR="001B53B5">
        <w:rPr>
          <w:rFonts w:ascii="Arial" w:hAnsi="Arial" w:cs="Arial"/>
        </w:rPr>
        <w:t xml:space="preserve">, and Secretary/Treasurer Katherine Wakefield. </w:t>
      </w:r>
    </w:p>
    <w:p w14:paraId="104486FB" w14:textId="77777777" w:rsidR="00C9373C" w:rsidRDefault="00C9373C" w:rsidP="00C9373C">
      <w:pPr>
        <w:pStyle w:val="ListParagraph"/>
        <w:ind w:left="0"/>
        <w:jc w:val="both"/>
        <w:rPr>
          <w:rFonts w:ascii="Arial" w:hAnsi="Arial" w:cs="Arial"/>
        </w:rPr>
      </w:pPr>
    </w:p>
    <w:p w14:paraId="19C6D539" w14:textId="3123B84E" w:rsidR="009C448F" w:rsidRPr="00A26D14" w:rsidRDefault="009C448F" w:rsidP="003E3238">
      <w:pPr>
        <w:pStyle w:val="ListParagraph"/>
        <w:numPr>
          <w:ilvl w:val="0"/>
          <w:numId w:val="2"/>
        </w:numPr>
        <w:ind w:left="0"/>
        <w:jc w:val="both"/>
        <w:rPr>
          <w:rFonts w:ascii="Arial" w:hAnsi="Arial" w:cs="Arial"/>
        </w:rPr>
      </w:pPr>
      <w:r w:rsidRPr="00A26D14">
        <w:rPr>
          <w:rFonts w:ascii="Arial" w:hAnsi="Arial" w:cs="Arial"/>
        </w:rPr>
        <w:t>Trade show participation</w:t>
      </w:r>
      <w:r w:rsidR="00230631" w:rsidRPr="00A26D14">
        <w:rPr>
          <w:rFonts w:ascii="Arial" w:hAnsi="Arial" w:cs="Arial"/>
        </w:rPr>
        <w:t xml:space="preserve"> on February 26</w:t>
      </w:r>
      <w:r w:rsidR="00C9373C" w:rsidRPr="00A26D14">
        <w:rPr>
          <w:rFonts w:ascii="Arial" w:hAnsi="Arial" w:cs="Arial"/>
        </w:rPr>
        <w:t xml:space="preserve">: </w:t>
      </w:r>
      <w:r w:rsidR="00230631" w:rsidRPr="00A26D14">
        <w:rPr>
          <w:rFonts w:ascii="Arial" w:hAnsi="Arial" w:cs="Arial"/>
        </w:rPr>
        <w:t xml:space="preserve">  Due to lack of availability of library staff and board members for this commitment, we elected not to participate this year.</w:t>
      </w:r>
    </w:p>
    <w:p w14:paraId="1073F0AD" w14:textId="77777777" w:rsidR="009C448F" w:rsidRPr="00922B9A" w:rsidRDefault="009C448F" w:rsidP="00162670">
      <w:pPr>
        <w:pStyle w:val="ListParagraph"/>
        <w:ind w:left="0"/>
        <w:jc w:val="both"/>
        <w:rPr>
          <w:rFonts w:ascii="Arial" w:hAnsi="Arial" w:cs="Arial"/>
          <w:b/>
          <w:bCs/>
          <w:u w:val="single"/>
        </w:rPr>
      </w:pPr>
    </w:p>
    <w:p w14:paraId="2E909404" w14:textId="77777777" w:rsidR="006E4BEC" w:rsidRPr="00922B9A" w:rsidRDefault="006E4BEC" w:rsidP="009329F4">
      <w:pPr>
        <w:pStyle w:val="ListParagraph"/>
        <w:ind w:left="0"/>
        <w:jc w:val="both"/>
        <w:rPr>
          <w:rFonts w:ascii="Arial" w:hAnsi="Arial" w:cs="Arial"/>
          <w:b/>
          <w:bCs/>
          <w:u w:val="single"/>
        </w:rPr>
      </w:pPr>
    </w:p>
    <w:bookmarkEnd w:id="2"/>
    <w:p w14:paraId="55972718" w14:textId="38A5D2AC" w:rsidR="009A423D" w:rsidRDefault="005021C6" w:rsidP="009329F4">
      <w:pPr>
        <w:jc w:val="both"/>
        <w:rPr>
          <w:rFonts w:ascii="Arial" w:hAnsi="Arial" w:cs="Arial"/>
        </w:rPr>
      </w:pPr>
      <w:r w:rsidRPr="00A26D14">
        <w:rPr>
          <w:rFonts w:ascii="Arial" w:hAnsi="Arial" w:cs="Arial"/>
          <w:b/>
          <w:bCs/>
        </w:rPr>
        <w:t>Next</w:t>
      </w:r>
      <w:r w:rsidR="00606CC6" w:rsidRPr="00A26D14">
        <w:rPr>
          <w:rFonts w:ascii="Arial" w:hAnsi="Arial" w:cs="Arial"/>
          <w:b/>
          <w:bCs/>
        </w:rPr>
        <w:t xml:space="preserve"> Business</w:t>
      </w:r>
      <w:r w:rsidRPr="00A26D14">
        <w:rPr>
          <w:rFonts w:ascii="Arial" w:hAnsi="Arial" w:cs="Arial"/>
          <w:b/>
          <w:bCs/>
        </w:rPr>
        <w:t xml:space="preserve"> </w:t>
      </w:r>
      <w:r w:rsidR="006106B3" w:rsidRPr="00A26D14">
        <w:rPr>
          <w:rFonts w:ascii="Arial" w:hAnsi="Arial" w:cs="Arial"/>
          <w:b/>
          <w:bCs/>
        </w:rPr>
        <w:t>Meeting</w:t>
      </w:r>
      <w:r w:rsidR="005B0397" w:rsidRPr="00A26D14">
        <w:rPr>
          <w:rFonts w:ascii="Arial" w:hAnsi="Arial" w:cs="Arial"/>
        </w:rPr>
        <w:t xml:space="preserve"> will be</w:t>
      </w:r>
      <w:r w:rsidR="00227A45" w:rsidRPr="00A26D14">
        <w:rPr>
          <w:rFonts w:ascii="Arial" w:hAnsi="Arial" w:cs="Arial"/>
        </w:rPr>
        <w:t xml:space="preserve"> </w:t>
      </w:r>
      <w:r w:rsidR="00873300" w:rsidRPr="00A26D14">
        <w:rPr>
          <w:rFonts w:ascii="Arial" w:hAnsi="Arial" w:cs="Arial"/>
        </w:rPr>
        <w:t xml:space="preserve">on Thursday, </w:t>
      </w:r>
      <w:r w:rsidR="00A26D14" w:rsidRPr="00A26D14">
        <w:rPr>
          <w:rFonts w:ascii="Arial" w:hAnsi="Arial" w:cs="Arial"/>
        </w:rPr>
        <w:t>February 24th</w:t>
      </w:r>
      <w:r w:rsidR="00227A45" w:rsidRPr="00A26D14">
        <w:rPr>
          <w:rFonts w:ascii="Arial" w:hAnsi="Arial" w:cs="Arial"/>
        </w:rPr>
        <w:t xml:space="preserve">, </w:t>
      </w:r>
      <w:r w:rsidR="00A26D14" w:rsidRPr="00A26D14">
        <w:rPr>
          <w:rFonts w:ascii="Arial" w:hAnsi="Arial" w:cs="Arial"/>
        </w:rPr>
        <w:t>2022,</w:t>
      </w:r>
      <w:r w:rsidR="001F4EC9" w:rsidRPr="00A26D14">
        <w:rPr>
          <w:rFonts w:ascii="Arial" w:hAnsi="Arial" w:cs="Arial"/>
        </w:rPr>
        <w:t xml:space="preserve"> </w:t>
      </w:r>
      <w:r w:rsidR="00635A5D" w:rsidRPr="00A26D14">
        <w:rPr>
          <w:rFonts w:ascii="Arial" w:hAnsi="Arial" w:cs="Arial"/>
        </w:rPr>
        <w:t>at 1:00</w:t>
      </w:r>
      <w:r w:rsidR="00D270F3" w:rsidRPr="00A26D14">
        <w:rPr>
          <w:rFonts w:ascii="Arial" w:hAnsi="Arial" w:cs="Arial"/>
        </w:rPr>
        <w:t xml:space="preserve"> </w:t>
      </w:r>
      <w:r w:rsidR="002305EB" w:rsidRPr="00A26D14">
        <w:rPr>
          <w:rFonts w:ascii="Arial" w:hAnsi="Arial" w:cs="Arial"/>
        </w:rPr>
        <w:t>P.M.</w:t>
      </w:r>
      <w:r w:rsidR="00EB5CD7" w:rsidRPr="00D270F3">
        <w:rPr>
          <w:rFonts w:ascii="Arial" w:hAnsi="Arial" w:cs="Arial"/>
        </w:rPr>
        <w:t xml:space="preserve"> </w:t>
      </w:r>
      <w:r w:rsidR="00A26D14">
        <w:rPr>
          <w:rFonts w:ascii="Arial" w:hAnsi="Arial" w:cs="Arial"/>
        </w:rPr>
        <w:t>at the Custer County Library.</w:t>
      </w:r>
    </w:p>
    <w:p w14:paraId="04BD0D94" w14:textId="63BE9E5C" w:rsidR="00A26D14" w:rsidRDefault="00A26D14" w:rsidP="009329F4">
      <w:pPr>
        <w:jc w:val="both"/>
        <w:rPr>
          <w:rFonts w:ascii="Arial" w:hAnsi="Arial" w:cs="Arial"/>
        </w:rPr>
      </w:pPr>
    </w:p>
    <w:p w14:paraId="22CE2716" w14:textId="3479E18C" w:rsidR="00A26D14" w:rsidRPr="00D270F3" w:rsidRDefault="00A26D14" w:rsidP="009329F4">
      <w:pPr>
        <w:jc w:val="both"/>
        <w:rPr>
          <w:rFonts w:ascii="Arial" w:hAnsi="Arial" w:cs="Arial"/>
        </w:rPr>
      </w:pPr>
      <w:r w:rsidRPr="00A26D14">
        <w:rPr>
          <w:rFonts w:ascii="Arial" w:hAnsi="Arial" w:cs="Arial"/>
          <w:b/>
          <w:bCs/>
        </w:rPr>
        <w:t>An Other Scheduled Meeting</w:t>
      </w:r>
      <w:r>
        <w:rPr>
          <w:rFonts w:ascii="Arial" w:hAnsi="Arial" w:cs="Arial"/>
        </w:rPr>
        <w:t xml:space="preserve"> will be on Thursday, May 26, 2022, at 1:00 P.M. at the Hermosa Library.  </w:t>
      </w:r>
    </w:p>
    <w:p w14:paraId="13F9AE0F" w14:textId="77777777" w:rsidR="00216E50" w:rsidRPr="00922B9A" w:rsidRDefault="00216E50" w:rsidP="009329F4">
      <w:pPr>
        <w:jc w:val="both"/>
        <w:rPr>
          <w:rFonts w:ascii="Arial" w:hAnsi="Arial" w:cs="Arial"/>
        </w:rPr>
      </w:pPr>
    </w:p>
    <w:p w14:paraId="46D9391A" w14:textId="40D4A357" w:rsidR="00AA0857" w:rsidRPr="00922B9A" w:rsidRDefault="00A04976" w:rsidP="009329F4">
      <w:pPr>
        <w:jc w:val="both"/>
        <w:rPr>
          <w:rFonts w:ascii="Arial" w:hAnsi="Arial" w:cs="Arial"/>
        </w:rPr>
      </w:pPr>
      <w:r w:rsidRPr="00922B9A">
        <w:rPr>
          <w:rFonts w:ascii="Arial" w:hAnsi="Arial" w:cs="Arial"/>
        </w:rPr>
        <w:t xml:space="preserve">The meeting was adjourned </w:t>
      </w:r>
      <w:r w:rsidRPr="00A26D14">
        <w:rPr>
          <w:rFonts w:ascii="Arial" w:hAnsi="Arial" w:cs="Arial"/>
        </w:rPr>
        <w:t>at</w:t>
      </w:r>
      <w:r w:rsidR="00EB5CD7" w:rsidRPr="00A26D14">
        <w:rPr>
          <w:rFonts w:ascii="Arial" w:hAnsi="Arial" w:cs="Arial"/>
        </w:rPr>
        <w:t xml:space="preserve"> </w:t>
      </w:r>
      <w:r w:rsidR="00A26D14" w:rsidRPr="00A26D14">
        <w:rPr>
          <w:rFonts w:ascii="Arial" w:hAnsi="Arial" w:cs="Arial"/>
        </w:rPr>
        <w:t xml:space="preserve">2:32 </w:t>
      </w:r>
      <w:r w:rsidR="00893183" w:rsidRPr="00A26D14">
        <w:rPr>
          <w:rFonts w:ascii="Arial" w:hAnsi="Arial" w:cs="Arial"/>
        </w:rPr>
        <w:t>P.M.</w:t>
      </w:r>
    </w:p>
    <w:p w14:paraId="16707809" w14:textId="494A3401" w:rsidR="00F233AA" w:rsidRDefault="00F233AA" w:rsidP="009329F4">
      <w:pPr>
        <w:jc w:val="both"/>
        <w:rPr>
          <w:rFonts w:ascii="Arial" w:hAnsi="Arial" w:cs="Arial"/>
        </w:rPr>
      </w:pPr>
    </w:p>
    <w:p w14:paraId="3EB9E327" w14:textId="38F8C20E" w:rsidR="00A06AC9" w:rsidRDefault="00A06AC9" w:rsidP="009329F4">
      <w:pPr>
        <w:jc w:val="both"/>
        <w:rPr>
          <w:rFonts w:ascii="Arial" w:hAnsi="Arial" w:cs="Arial"/>
        </w:rPr>
      </w:pPr>
    </w:p>
    <w:p w14:paraId="73B99FB9" w14:textId="77777777" w:rsidR="008730CC" w:rsidRPr="00922B9A" w:rsidRDefault="00811B72" w:rsidP="009329F4">
      <w:pPr>
        <w:jc w:val="both"/>
        <w:rPr>
          <w:rFonts w:ascii="Arial" w:hAnsi="Arial" w:cs="Arial"/>
        </w:rPr>
      </w:pPr>
      <w:r w:rsidRPr="00922B9A">
        <w:rPr>
          <w:rFonts w:ascii="Arial" w:hAnsi="Arial" w:cs="Arial"/>
        </w:rPr>
        <w:t>Katherine Wakefield</w:t>
      </w:r>
    </w:p>
    <w:p w14:paraId="33316DB9" w14:textId="17DD54B9" w:rsidR="00DF00E4" w:rsidRDefault="005B1D7B" w:rsidP="009329F4">
      <w:pPr>
        <w:jc w:val="both"/>
        <w:rPr>
          <w:rFonts w:ascii="Arial" w:hAnsi="Arial" w:cs="Arial"/>
        </w:rPr>
      </w:pPr>
      <w:r w:rsidRPr="00922B9A">
        <w:rPr>
          <w:rFonts w:ascii="Arial" w:hAnsi="Arial" w:cs="Arial"/>
        </w:rPr>
        <w:t>Secretary/Treasurer</w:t>
      </w:r>
    </w:p>
    <w:p w14:paraId="2107F4E2" w14:textId="77777777" w:rsidR="00A06AC9" w:rsidRPr="00922B9A" w:rsidRDefault="00A06AC9" w:rsidP="009329F4">
      <w:pPr>
        <w:jc w:val="both"/>
        <w:rPr>
          <w:rFonts w:ascii="Arial" w:hAnsi="Arial" w:cs="Arial"/>
        </w:rPr>
      </w:pPr>
    </w:p>
    <w:p w14:paraId="1858E09B" w14:textId="77777777" w:rsidR="00F0764E" w:rsidRDefault="00DF00E4">
      <w:pPr>
        <w:rPr>
          <w:rFonts w:ascii="Arial" w:hAnsi="Arial" w:cs="Arial"/>
          <w:i/>
          <w:iCs/>
        </w:rPr>
      </w:pPr>
      <w:r w:rsidRPr="002A4E6B">
        <w:rPr>
          <w:rFonts w:ascii="Arial" w:hAnsi="Arial" w:cs="Arial"/>
          <w:i/>
          <w:iCs/>
        </w:rPr>
        <w:t xml:space="preserve">Attachments: </w:t>
      </w:r>
      <w:r w:rsidR="002B05D8" w:rsidRPr="002A4E6B">
        <w:rPr>
          <w:rFonts w:ascii="Arial" w:hAnsi="Arial" w:cs="Arial"/>
          <w:i/>
          <w:iCs/>
        </w:rPr>
        <w:t>Agenda</w:t>
      </w:r>
      <w:r w:rsidR="002B05D8" w:rsidRPr="009066C6">
        <w:rPr>
          <w:rFonts w:ascii="Arial" w:hAnsi="Arial" w:cs="Arial"/>
          <w:i/>
          <w:iCs/>
        </w:rPr>
        <w:t xml:space="preserve">, </w:t>
      </w:r>
    </w:p>
    <w:p w14:paraId="44271F02" w14:textId="02E7F970" w:rsidR="00F0764E" w:rsidRDefault="00811B72">
      <w:pPr>
        <w:rPr>
          <w:rFonts w:ascii="Arial" w:hAnsi="Arial" w:cs="Arial"/>
          <w:i/>
          <w:iCs/>
        </w:rPr>
      </w:pPr>
      <w:r w:rsidRPr="009066C6">
        <w:rPr>
          <w:rFonts w:ascii="Arial" w:hAnsi="Arial" w:cs="Arial"/>
          <w:i/>
          <w:iCs/>
        </w:rPr>
        <w:t xml:space="preserve">Checking Account and Investment </w:t>
      </w:r>
      <w:r w:rsidR="00A55E33" w:rsidRPr="009066C6">
        <w:rPr>
          <w:rFonts w:ascii="Arial" w:hAnsi="Arial" w:cs="Arial"/>
          <w:i/>
          <w:iCs/>
        </w:rPr>
        <w:t xml:space="preserve">Spreadsheets, </w:t>
      </w:r>
    </w:p>
    <w:p w14:paraId="3A6283AC" w14:textId="310323A1" w:rsidR="00F0764E" w:rsidRDefault="009066C6">
      <w:pPr>
        <w:rPr>
          <w:rFonts w:ascii="Arial" w:hAnsi="Arial" w:cs="Arial"/>
          <w:i/>
          <w:iCs/>
        </w:rPr>
      </w:pPr>
      <w:r w:rsidRPr="009066C6">
        <w:rPr>
          <w:rFonts w:ascii="Arial" w:hAnsi="Arial" w:cs="Arial"/>
          <w:i/>
          <w:iCs/>
        </w:rPr>
        <w:t>The 2021 Financial Report</w:t>
      </w:r>
      <w:r w:rsidR="00F0764E">
        <w:rPr>
          <w:rFonts w:ascii="Arial" w:hAnsi="Arial" w:cs="Arial"/>
          <w:i/>
          <w:iCs/>
        </w:rPr>
        <w:t>,</w:t>
      </w:r>
    </w:p>
    <w:p w14:paraId="70CBD4F9" w14:textId="77777777" w:rsidR="004F7611" w:rsidRDefault="00F0764E">
      <w:pPr>
        <w:rPr>
          <w:rFonts w:ascii="Arial" w:hAnsi="Arial" w:cs="Arial"/>
          <w:i/>
          <w:iCs/>
        </w:rPr>
      </w:pPr>
      <w:r>
        <w:rPr>
          <w:rFonts w:ascii="Arial" w:hAnsi="Arial" w:cs="Arial"/>
          <w:i/>
          <w:iCs/>
        </w:rPr>
        <w:t xml:space="preserve">South Dakota Community Foundation statement for the period ending December 31, 2021, </w:t>
      </w:r>
      <w:r w:rsidRPr="009066C6">
        <w:rPr>
          <w:rFonts w:ascii="Arial" w:hAnsi="Arial" w:cs="Arial"/>
          <w:i/>
          <w:iCs/>
        </w:rPr>
        <w:t>minutes</w:t>
      </w:r>
      <w:r w:rsidR="002A4E6B" w:rsidRPr="009066C6">
        <w:rPr>
          <w:rFonts w:ascii="Arial" w:hAnsi="Arial" w:cs="Arial"/>
          <w:i/>
          <w:iCs/>
        </w:rPr>
        <w:t xml:space="preserve"> from the CCLB for the following dates: </w:t>
      </w:r>
      <w:r w:rsidR="009066C6" w:rsidRPr="009066C6">
        <w:rPr>
          <w:rFonts w:ascii="Arial" w:hAnsi="Arial" w:cs="Arial"/>
          <w:i/>
          <w:iCs/>
        </w:rPr>
        <w:t>December 15, 2021 and January 19, 2022</w:t>
      </w:r>
      <w:r>
        <w:rPr>
          <w:rFonts w:ascii="Arial" w:hAnsi="Arial" w:cs="Arial"/>
          <w:i/>
          <w:iCs/>
        </w:rPr>
        <w:t>, pertinent pages from the Edward Jones presentation</w:t>
      </w:r>
      <w:r w:rsidR="004F7611">
        <w:rPr>
          <w:rFonts w:ascii="Arial" w:hAnsi="Arial" w:cs="Arial"/>
          <w:i/>
          <w:iCs/>
        </w:rPr>
        <w:t>, and</w:t>
      </w:r>
    </w:p>
    <w:p w14:paraId="4FACEF41" w14:textId="522C5526" w:rsidR="00F0764E" w:rsidRPr="002A4E6B" w:rsidRDefault="004F7611">
      <w:pPr>
        <w:rPr>
          <w:rFonts w:ascii="Arial" w:hAnsi="Arial" w:cs="Arial"/>
          <w:i/>
          <w:iCs/>
        </w:rPr>
      </w:pPr>
      <w:r>
        <w:rPr>
          <w:rFonts w:ascii="Arial" w:hAnsi="Arial" w:cs="Arial"/>
          <w:i/>
          <w:iCs/>
        </w:rPr>
        <w:t xml:space="preserve">2022 Activity Plan. </w:t>
      </w:r>
    </w:p>
    <w:sectPr w:rsidR="00F0764E" w:rsidRPr="002A4E6B"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31F6"/>
    <w:multiLevelType w:val="hybridMultilevel"/>
    <w:tmpl w:val="735AB96E"/>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rPr>
        <w:rFonts w:ascii="Symbol" w:hAnsi="Symbol"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1290A"/>
    <w:multiLevelType w:val="hybridMultilevel"/>
    <w:tmpl w:val="4208A408"/>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25B89"/>
    <w:multiLevelType w:val="hybridMultilevel"/>
    <w:tmpl w:val="E5AA46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5A327B5"/>
    <w:multiLevelType w:val="hybridMultilevel"/>
    <w:tmpl w:val="12E8C978"/>
    <w:lvl w:ilvl="0" w:tplc="04090009">
      <w:start w:val="1"/>
      <w:numFmt w:val="bullet"/>
      <w:lvlText w:val=""/>
      <w:lvlJc w:val="left"/>
      <w:pPr>
        <w:ind w:left="36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180"/>
      </w:pPr>
      <w:rPr>
        <w:rFonts w:ascii="Symbol" w:hAnsi="Symbol"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9" w15:restartNumberingAfterBreak="0">
    <w:nsid w:val="26873E67"/>
    <w:multiLevelType w:val="hybridMultilevel"/>
    <w:tmpl w:val="36EA362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C13713"/>
    <w:multiLevelType w:val="hybridMultilevel"/>
    <w:tmpl w:val="33DE24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27EA7"/>
    <w:multiLevelType w:val="hybridMultilevel"/>
    <w:tmpl w:val="DA80FC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6505490"/>
    <w:multiLevelType w:val="hybridMultilevel"/>
    <w:tmpl w:val="B9C8D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E5AFB"/>
    <w:multiLevelType w:val="hybridMultilevel"/>
    <w:tmpl w:val="0E7C1D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D35993"/>
    <w:multiLevelType w:val="hybridMultilevel"/>
    <w:tmpl w:val="38E865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F3A2236"/>
    <w:multiLevelType w:val="hybridMultilevel"/>
    <w:tmpl w:val="75629414"/>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num>
  <w:num w:numId="2">
    <w:abstractNumId w:val="3"/>
  </w:num>
  <w:num w:numId="3">
    <w:abstractNumId w:val="6"/>
  </w:num>
  <w:num w:numId="4">
    <w:abstractNumId w:val="1"/>
  </w:num>
  <w:num w:numId="5">
    <w:abstractNumId w:val="14"/>
  </w:num>
  <w:num w:numId="6">
    <w:abstractNumId w:val="9"/>
  </w:num>
  <w:num w:numId="7">
    <w:abstractNumId w:val="4"/>
  </w:num>
  <w:num w:numId="8">
    <w:abstractNumId w:val="0"/>
  </w:num>
  <w:num w:numId="9">
    <w:abstractNumId w:val="0"/>
  </w:num>
  <w:num w:numId="10">
    <w:abstractNumId w:val="11"/>
  </w:num>
  <w:num w:numId="11">
    <w:abstractNumId w:val="10"/>
  </w:num>
  <w:num w:numId="12">
    <w:abstractNumId w:val="13"/>
  </w:num>
  <w:num w:numId="13">
    <w:abstractNumId w:val="16"/>
  </w:num>
  <w:num w:numId="14">
    <w:abstractNumId w:val="16"/>
  </w:num>
  <w:num w:numId="15">
    <w:abstractNumId w:val="15"/>
  </w:num>
  <w:num w:numId="16">
    <w:abstractNumId w:val="7"/>
  </w:num>
  <w:num w:numId="17">
    <w:abstractNumId w:val="5"/>
  </w:num>
  <w:num w:numId="18">
    <w:abstractNumId w:val="8"/>
  </w:num>
  <w:num w:numId="19">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Y1MTQzMzI2NTNU0lEKTi0uzszPAykwrgUA+5l9dSwAAAA="/>
  </w:docVars>
  <w:rsids>
    <w:rsidRoot w:val="000755E6"/>
    <w:rsid w:val="00004CE2"/>
    <w:rsid w:val="00010E03"/>
    <w:rsid w:val="00010F8E"/>
    <w:rsid w:val="000118B6"/>
    <w:rsid w:val="00013453"/>
    <w:rsid w:val="00014DB2"/>
    <w:rsid w:val="0002156D"/>
    <w:rsid w:val="0002190B"/>
    <w:rsid w:val="000313DC"/>
    <w:rsid w:val="00031FF7"/>
    <w:rsid w:val="00040A0C"/>
    <w:rsid w:val="00040B1D"/>
    <w:rsid w:val="00041B3D"/>
    <w:rsid w:val="00042B83"/>
    <w:rsid w:val="00043DB1"/>
    <w:rsid w:val="00044225"/>
    <w:rsid w:val="00047560"/>
    <w:rsid w:val="0004774F"/>
    <w:rsid w:val="0005120B"/>
    <w:rsid w:val="00052F79"/>
    <w:rsid w:val="000531DB"/>
    <w:rsid w:val="00057C42"/>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5717"/>
    <w:rsid w:val="000862D9"/>
    <w:rsid w:val="00086E74"/>
    <w:rsid w:val="00087878"/>
    <w:rsid w:val="000907C5"/>
    <w:rsid w:val="0009342E"/>
    <w:rsid w:val="000A130D"/>
    <w:rsid w:val="000A39C6"/>
    <w:rsid w:val="000B0D3B"/>
    <w:rsid w:val="000B24ED"/>
    <w:rsid w:val="000B4E53"/>
    <w:rsid w:val="000B53D3"/>
    <w:rsid w:val="000C59FC"/>
    <w:rsid w:val="000C6AF7"/>
    <w:rsid w:val="000C7FB8"/>
    <w:rsid w:val="000D0B7C"/>
    <w:rsid w:val="000D0F05"/>
    <w:rsid w:val="000D6DDD"/>
    <w:rsid w:val="000D75D0"/>
    <w:rsid w:val="000E1FD3"/>
    <w:rsid w:val="000E2B0D"/>
    <w:rsid w:val="000E74F7"/>
    <w:rsid w:val="000F1784"/>
    <w:rsid w:val="000F225C"/>
    <w:rsid w:val="000F43F2"/>
    <w:rsid w:val="000F521B"/>
    <w:rsid w:val="000F6B89"/>
    <w:rsid w:val="00102B03"/>
    <w:rsid w:val="00103625"/>
    <w:rsid w:val="00103BCB"/>
    <w:rsid w:val="0011566D"/>
    <w:rsid w:val="0012389B"/>
    <w:rsid w:val="00124AE4"/>
    <w:rsid w:val="001261DC"/>
    <w:rsid w:val="0012683F"/>
    <w:rsid w:val="00136A3F"/>
    <w:rsid w:val="00137EE5"/>
    <w:rsid w:val="001409C0"/>
    <w:rsid w:val="0014444F"/>
    <w:rsid w:val="00145F23"/>
    <w:rsid w:val="00146807"/>
    <w:rsid w:val="00146A8B"/>
    <w:rsid w:val="00151010"/>
    <w:rsid w:val="0015424F"/>
    <w:rsid w:val="00154680"/>
    <w:rsid w:val="001572AA"/>
    <w:rsid w:val="001608E0"/>
    <w:rsid w:val="001611BB"/>
    <w:rsid w:val="00161457"/>
    <w:rsid w:val="00162473"/>
    <w:rsid w:val="00162670"/>
    <w:rsid w:val="00162BB7"/>
    <w:rsid w:val="00163D2C"/>
    <w:rsid w:val="00170B6E"/>
    <w:rsid w:val="0017295B"/>
    <w:rsid w:val="00175314"/>
    <w:rsid w:val="00175A76"/>
    <w:rsid w:val="00175D11"/>
    <w:rsid w:val="00177AF5"/>
    <w:rsid w:val="00181634"/>
    <w:rsid w:val="00182FBF"/>
    <w:rsid w:val="00186580"/>
    <w:rsid w:val="001907E6"/>
    <w:rsid w:val="001911A9"/>
    <w:rsid w:val="00191DDC"/>
    <w:rsid w:val="00193F52"/>
    <w:rsid w:val="00195AC2"/>
    <w:rsid w:val="00195E08"/>
    <w:rsid w:val="00196D0B"/>
    <w:rsid w:val="001A0B89"/>
    <w:rsid w:val="001A1AFB"/>
    <w:rsid w:val="001A28C8"/>
    <w:rsid w:val="001A2BE0"/>
    <w:rsid w:val="001A2E99"/>
    <w:rsid w:val="001A7D50"/>
    <w:rsid w:val="001B038E"/>
    <w:rsid w:val="001B53B5"/>
    <w:rsid w:val="001B65FA"/>
    <w:rsid w:val="001B7D86"/>
    <w:rsid w:val="001C08FF"/>
    <w:rsid w:val="001C1175"/>
    <w:rsid w:val="001C180C"/>
    <w:rsid w:val="001C368C"/>
    <w:rsid w:val="001C6DF6"/>
    <w:rsid w:val="001D11C4"/>
    <w:rsid w:val="001D1E1F"/>
    <w:rsid w:val="001D1FB6"/>
    <w:rsid w:val="001D665A"/>
    <w:rsid w:val="001D7329"/>
    <w:rsid w:val="001E198B"/>
    <w:rsid w:val="001E24A4"/>
    <w:rsid w:val="001E3C0C"/>
    <w:rsid w:val="001E463D"/>
    <w:rsid w:val="001E62E7"/>
    <w:rsid w:val="001E752F"/>
    <w:rsid w:val="001F4EC9"/>
    <w:rsid w:val="001F7BD0"/>
    <w:rsid w:val="002009B9"/>
    <w:rsid w:val="00202DB6"/>
    <w:rsid w:val="00202DDF"/>
    <w:rsid w:val="00204724"/>
    <w:rsid w:val="00214329"/>
    <w:rsid w:val="00214C8F"/>
    <w:rsid w:val="00216E50"/>
    <w:rsid w:val="0022114A"/>
    <w:rsid w:val="00223B31"/>
    <w:rsid w:val="00225156"/>
    <w:rsid w:val="00227109"/>
    <w:rsid w:val="00227A45"/>
    <w:rsid w:val="002305EB"/>
    <w:rsid w:val="00230631"/>
    <w:rsid w:val="00230BB5"/>
    <w:rsid w:val="00232B78"/>
    <w:rsid w:val="002408CD"/>
    <w:rsid w:val="002412F7"/>
    <w:rsid w:val="00243409"/>
    <w:rsid w:val="00243549"/>
    <w:rsid w:val="00246014"/>
    <w:rsid w:val="002509B2"/>
    <w:rsid w:val="00252A4E"/>
    <w:rsid w:val="00256218"/>
    <w:rsid w:val="002613B6"/>
    <w:rsid w:val="00262036"/>
    <w:rsid w:val="002631BA"/>
    <w:rsid w:val="00265AB5"/>
    <w:rsid w:val="00267D60"/>
    <w:rsid w:val="00267F04"/>
    <w:rsid w:val="002700C4"/>
    <w:rsid w:val="002705AC"/>
    <w:rsid w:val="002724FA"/>
    <w:rsid w:val="00272EA7"/>
    <w:rsid w:val="002732E0"/>
    <w:rsid w:val="002748C8"/>
    <w:rsid w:val="00275844"/>
    <w:rsid w:val="00275B4E"/>
    <w:rsid w:val="002761ED"/>
    <w:rsid w:val="0028055E"/>
    <w:rsid w:val="00282775"/>
    <w:rsid w:val="00283689"/>
    <w:rsid w:val="00284F77"/>
    <w:rsid w:val="002860E8"/>
    <w:rsid w:val="00286FD0"/>
    <w:rsid w:val="00292601"/>
    <w:rsid w:val="00293C51"/>
    <w:rsid w:val="0029655E"/>
    <w:rsid w:val="002A080C"/>
    <w:rsid w:val="002A4E6B"/>
    <w:rsid w:val="002A5C68"/>
    <w:rsid w:val="002A7C4A"/>
    <w:rsid w:val="002B05D8"/>
    <w:rsid w:val="002B086B"/>
    <w:rsid w:val="002B1413"/>
    <w:rsid w:val="002B3568"/>
    <w:rsid w:val="002B47A3"/>
    <w:rsid w:val="002B4C75"/>
    <w:rsid w:val="002B5B7A"/>
    <w:rsid w:val="002C0AC6"/>
    <w:rsid w:val="002C6246"/>
    <w:rsid w:val="002C6A20"/>
    <w:rsid w:val="002D235C"/>
    <w:rsid w:val="002D39D3"/>
    <w:rsid w:val="002D5F17"/>
    <w:rsid w:val="002D6524"/>
    <w:rsid w:val="002D6F3D"/>
    <w:rsid w:val="002E41D8"/>
    <w:rsid w:val="002E7C2D"/>
    <w:rsid w:val="002F1D07"/>
    <w:rsid w:val="002F2C5E"/>
    <w:rsid w:val="002F6E4F"/>
    <w:rsid w:val="003178B3"/>
    <w:rsid w:val="00321D76"/>
    <w:rsid w:val="003233BE"/>
    <w:rsid w:val="003265ED"/>
    <w:rsid w:val="00326C09"/>
    <w:rsid w:val="003300DC"/>
    <w:rsid w:val="003323C1"/>
    <w:rsid w:val="00334571"/>
    <w:rsid w:val="00335781"/>
    <w:rsid w:val="00343169"/>
    <w:rsid w:val="00344DA1"/>
    <w:rsid w:val="00346793"/>
    <w:rsid w:val="003522F6"/>
    <w:rsid w:val="003552AB"/>
    <w:rsid w:val="0035691A"/>
    <w:rsid w:val="0036246E"/>
    <w:rsid w:val="00364844"/>
    <w:rsid w:val="00365F20"/>
    <w:rsid w:val="003673F0"/>
    <w:rsid w:val="00367E09"/>
    <w:rsid w:val="0037343E"/>
    <w:rsid w:val="00374752"/>
    <w:rsid w:val="0037535E"/>
    <w:rsid w:val="00377FCA"/>
    <w:rsid w:val="00380E55"/>
    <w:rsid w:val="003832D9"/>
    <w:rsid w:val="0038346D"/>
    <w:rsid w:val="003841AA"/>
    <w:rsid w:val="0038585B"/>
    <w:rsid w:val="003877FF"/>
    <w:rsid w:val="00390312"/>
    <w:rsid w:val="0039080E"/>
    <w:rsid w:val="00390B8B"/>
    <w:rsid w:val="00390CB1"/>
    <w:rsid w:val="00391EEA"/>
    <w:rsid w:val="00392144"/>
    <w:rsid w:val="00394CEC"/>
    <w:rsid w:val="003959A5"/>
    <w:rsid w:val="00396BF5"/>
    <w:rsid w:val="003A0908"/>
    <w:rsid w:val="003A1005"/>
    <w:rsid w:val="003A5175"/>
    <w:rsid w:val="003B004B"/>
    <w:rsid w:val="003B5055"/>
    <w:rsid w:val="003B5D4A"/>
    <w:rsid w:val="003B60C7"/>
    <w:rsid w:val="003B6F94"/>
    <w:rsid w:val="003C063A"/>
    <w:rsid w:val="003C0702"/>
    <w:rsid w:val="003C4536"/>
    <w:rsid w:val="003C4A4D"/>
    <w:rsid w:val="003C556F"/>
    <w:rsid w:val="003D05ED"/>
    <w:rsid w:val="003D1D90"/>
    <w:rsid w:val="003D5EDF"/>
    <w:rsid w:val="003D66CA"/>
    <w:rsid w:val="003F0E0A"/>
    <w:rsid w:val="003F259F"/>
    <w:rsid w:val="003F3D59"/>
    <w:rsid w:val="0040027B"/>
    <w:rsid w:val="00402B80"/>
    <w:rsid w:val="00403C26"/>
    <w:rsid w:val="00403FF9"/>
    <w:rsid w:val="0041405B"/>
    <w:rsid w:val="00415723"/>
    <w:rsid w:val="00423896"/>
    <w:rsid w:val="00424067"/>
    <w:rsid w:val="0042761A"/>
    <w:rsid w:val="00430485"/>
    <w:rsid w:val="004330BB"/>
    <w:rsid w:val="0043359E"/>
    <w:rsid w:val="00433B76"/>
    <w:rsid w:val="00433BA0"/>
    <w:rsid w:val="00436478"/>
    <w:rsid w:val="00437E40"/>
    <w:rsid w:val="00443B7C"/>
    <w:rsid w:val="004450A3"/>
    <w:rsid w:val="00446EE3"/>
    <w:rsid w:val="00451140"/>
    <w:rsid w:val="004558E4"/>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7015"/>
    <w:rsid w:val="00497555"/>
    <w:rsid w:val="004A338F"/>
    <w:rsid w:val="004A33B2"/>
    <w:rsid w:val="004A359F"/>
    <w:rsid w:val="004A3F94"/>
    <w:rsid w:val="004B0BAE"/>
    <w:rsid w:val="004B1000"/>
    <w:rsid w:val="004B118D"/>
    <w:rsid w:val="004B318A"/>
    <w:rsid w:val="004B3296"/>
    <w:rsid w:val="004B7072"/>
    <w:rsid w:val="004C44AC"/>
    <w:rsid w:val="004C6A70"/>
    <w:rsid w:val="004D1296"/>
    <w:rsid w:val="004D3101"/>
    <w:rsid w:val="004D3A7A"/>
    <w:rsid w:val="004D3E58"/>
    <w:rsid w:val="004D7F5D"/>
    <w:rsid w:val="004E016D"/>
    <w:rsid w:val="004E1A61"/>
    <w:rsid w:val="004E1B77"/>
    <w:rsid w:val="004E4E01"/>
    <w:rsid w:val="004E60F3"/>
    <w:rsid w:val="004E682E"/>
    <w:rsid w:val="004E7A32"/>
    <w:rsid w:val="004E7CDB"/>
    <w:rsid w:val="004F149C"/>
    <w:rsid w:val="004F1993"/>
    <w:rsid w:val="004F734E"/>
    <w:rsid w:val="004F7611"/>
    <w:rsid w:val="00501088"/>
    <w:rsid w:val="005012BD"/>
    <w:rsid w:val="005021C6"/>
    <w:rsid w:val="00502712"/>
    <w:rsid w:val="00504C45"/>
    <w:rsid w:val="005118FD"/>
    <w:rsid w:val="00512435"/>
    <w:rsid w:val="005158E4"/>
    <w:rsid w:val="00516A77"/>
    <w:rsid w:val="00517B73"/>
    <w:rsid w:val="0052020F"/>
    <w:rsid w:val="00521168"/>
    <w:rsid w:val="00523F9F"/>
    <w:rsid w:val="00525B2B"/>
    <w:rsid w:val="005265F1"/>
    <w:rsid w:val="0052677B"/>
    <w:rsid w:val="00527602"/>
    <w:rsid w:val="00527733"/>
    <w:rsid w:val="005279DC"/>
    <w:rsid w:val="00530CB7"/>
    <w:rsid w:val="00534A8D"/>
    <w:rsid w:val="005352DD"/>
    <w:rsid w:val="0053609D"/>
    <w:rsid w:val="005362D2"/>
    <w:rsid w:val="005362F0"/>
    <w:rsid w:val="00546B87"/>
    <w:rsid w:val="00547429"/>
    <w:rsid w:val="005501FB"/>
    <w:rsid w:val="00551C9D"/>
    <w:rsid w:val="00553C7A"/>
    <w:rsid w:val="00554722"/>
    <w:rsid w:val="0055531D"/>
    <w:rsid w:val="00555BCB"/>
    <w:rsid w:val="00555FF2"/>
    <w:rsid w:val="00562853"/>
    <w:rsid w:val="005652BC"/>
    <w:rsid w:val="00566D2A"/>
    <w:rsid w:val="00566EC7"/>
    <w:rsid w:val="005739DF"/>
    <w:rsid w:val="00576DD0"/>
    <w:rsid w:val="00577B6D"/>
    <w:rsid w:val="005832BC"/>
    <w:rsid w:val="005847D9"/>
    <w:rsid w:val="005866EB"/>
    <w:rsid w:val="00594280"/>
    <w:rsid w:val="00594FA0"/>
    <w:rsid w:val="00595398"/>
    <w:rsid w:val="00595C76"/>
    <w:rsid w:val="005A0951"/>
    <w:rsid w:val="005A5BDE"/>
    <w:rsid w:val="005A6935"/>
    <w:rsid w:val="005B0397"/>
    <w:rsid w:val="005B1935"/>
    <w:rsid w:val="005B1D7B"/>
    <w:rsid w:val="005B383B"/>
    <w:rsid w:val="005B6029"/>
    <w:rsid w:val="005C0A69"/>
    <w:rsid w:val="005C16FC"/>
    <w:rsid w:val="005C2556"/>
    <w:rsid w:val="005C7510"/>
    <w:rsid w:val="005D0670"/>
    <w:rsid w:val="005E00E0"/>
    <w:rsid w:val="005E1D88"/>
    <w:rsid w:val="005E2949"/>
    <w:rsid w:val="005E75EE"/>
    <w:rsid w:val="005F003F"/>
    <w:rsid w:val="005F49BF"/>
    <w:rsid w:val="0060185B"/>
    <w:rsid w:val="006023FC"/>
    <w:rsid w:val="00603204"/>
    <w:rsid w:val="00604E9A"/>
    <w:rsid w:val="00606A6B"/>
    <w:rsid w:val="00606CC6"/>
    <w:rsid w:val="006106B3"/>
    <w:rsid w:val="00611FE2"/>
    <w:rsid w:val="0061290F"/>
    <w:rsid w:val="00612968"/>
    <w:rsid w:val="0061496E"/>
    <w:rsid w:val="006160B1"/>
    <w:rsid w:val="00616DEE"/>
    <w:rsid w:val="00623067"/>
    <w:rsid w:val="00623A8F"/>
    <w:rsid w:val="00625335"/>
    <w:rsid w:val="00625AC1"/>
    <w:rsid w:val="00627357"/>
    <w:rsid w:val="00627D3F"/>
    <w:rsid w:val="006331C5"/>
    <w:rsid w:val="00635A5D"/>
    <w:rsid w:val="0063686A"/>
    <w:rsid w:val="00641F9E"/>
    <w:rsid w:val="00643F81"/>
    <w:rsid w:val="006444FD"/>
    <w:rsid w:val="006517FF"/>
    <w:rsid w:val="00651CDC"/>
    <w:rsid w:val="00653FEF"/>
    <w:rsid w:val="0065513E"/>
    <w:rsid w:val="0065640E"/>
    <w:rsid w:val="00657092"/>
    <w:rsid w:val="006636BF"/>
    <w:rsid w:val="00664299"/>
    <w:rsid w:val="00666B1C"/>
    <w:rsid w:val="00674255"/>
    <w:rsid w:val="00675339"/>
    <w:rsid w:val="00675AA4"/>
    <w:rsid w:val="00676AF9"/>
    <w:rsid w:val="00677496"/>
    <w:rsid w:val="0068242F"/>
    <w:rsid w:val="00684AA6"/>
    <w:rsid w:val="00685C99"/>
    <w:rsid w:val="00696A0E"/>
    <w:rsid w:val="00697773"/>
    <w:rsid w:val="006A12B8"/>
    <w:rsid w:val="006A5BDB"/>
    <w:rsid w:val="006A6494"/>
    <w:rsid w:val="006A67F5"/>
    <w:rsid w:val="006A7CE7"/>
    <w:rsid w:val="006A7D4E"/>
    <w:rsid w:val="006B007C"/>
    <w:rsid w:val="006B5855"/>
    <w:rsid w:val="006B7ADA"/>
    <w:rsid w:val="006C0D29"/>
    <w:rsid w:val="006C1480"/>
    <w:rsid w:val="006C1498"/>
    <w:rsid w:val="006C344C"/>
    <w:rsid w:val="006C3A15"/>
    <w:rsid w:val="006C5428"/>
    <w:rsid w:val="006C6CAF"/>
    <w:rsid w:val="006C6F7B"/>
    <w:rsid w:val="006C7EED"/>
    <w:rsid w:val="006D2E7F"/>
    <w:rsid w:val="006D6010"/>
    <w:rsid w:val="006D7318"/>
    <w:rsid w:val="006E3A8D"/>
    <w:rsid w:val="006E4BEC"/>
    <w:rsid w:val="006E60BC"/>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C97"/>
    <w:rsid w:val="00722703"/>
    <w:rsid w:val="00722F4D"/>
    <w:rsid w:val="00723C61"/>
    <w:rsid w:val="00730CDC"/>
    <w:rsid w:val="0073201E"/>
    <w:rsid w:val="00735720"/>
    <w:rsid w:val="007374B0"/>
    <w:rsid w:val="007408EA"/>
    <w:rsid w:val="007411F5"/>
    <w:rsid w:val="00744F2F"/>
    <w:rsid w:val="00746C4F"/>
    <w:rsid w:val="0075144F"/>
    <w:rsid w:val="00751FD5"/>
    <w:rsid w:val="00755085"/>
    <w:rsid w:val="00755295"/>
    <w:rsid w:val="007614D0"/>
    <w:rsid w:val="00761504"/>
    <w:rsid w:val="00762735"/>
    <w:rsid w:val="00764217"/>
    <w:rsid w:val="00764551"/>
    <w:rsid w:val="00764991"/>
    <w:rsid w:val="0076582D"/>
    <w:rsid w:val="0076601E"/>
    <w:rsid w:val="007675CC"/>
    <w:rsid w:val="007711B0"/>
    <w:rsid w:val="00771B52"/>
    <w:rsid w:val="007752E6"/>
    <w:rsid w:val="00777591"/>
    <w:rsid w:val="00782B5B"/>
    <w:rsid w:val="0078576C"/>
    <w:rsid w:val="00792589"/>
    <w:rsid w:val="00793D91"/>
    <w:rsid w:val="0079408B"/>
    <w:rsid w:val="00795C42"/>
    <w:rsid w:val="00795CE5"/>
    <w:rsid w:val="007973D4"/>
    <w:rsid w:val="007977A0"/>
    <w:rsid w:val="007A364A"/>
    <w:rsid w:val="007A41CF"/>
    <w:rsid w:val="007A45D2"/>
    <w:rsid w:val="007B12E9"/>
    <w:rsid w:val="007B25D6"/>
    <w:rsid w:val="007B5B23"/>
    <w:rsid w:val="007C0D7A"/>
    <w:rsid w:val="007C1A25"/>
    <w:rsid w:val="007C1AE6"/>
    <w:rsid w:val="007C7A66"/>
    <w:rsid w:val="007C7F3A"/>
    <w:rsid w:val="007D07F2"/>
    <w:rsid w:val="007D1BFA"/>
    <w:rsid w:val="007D29EF"/>
    <w:rsid w:val="007D6533"/>
    <w:rsid w:val="007E05F2"/>
    <w:rsid w:val="007E2CD9"/>
    <w:rsid w:val="007E392E"/>
    <w:rsid w:val="007E4E44"/>
    <w:rsid w:val="007F4680"/>
    <w:rsid w:val="007F5D9F"/>
    <w:rsid w:val="00801BB3"/>
    <w:rsid w:val="00803CAA"/>
    <w:rsid w:val="00804530"/>
    <w:rsid w:val="0080456F"/>
    <w:rsid w:val="00806538"/>
    <w:rsid w:val="00810AF3"/>
    <w:rsid w:val="00811B72"/>
    <w:rsid w:val="00814B38"/>
    <w:rsid w:val="00816814"/>
    <w:rsid w:val="00817B9F"/>
    <w:rsid w:val="00824788"/>
    <w:rsid w:val="00824E82"/>
    <w:rsid w:val="0082568B"/>
    <w:rsid w:val="0082746A"/>
    <w:rsid w:val="008323E0"/>
    <w:rsid w:val="0083422B"/>
    <w:rsid w:val="00834CB9"/>
    <w:rsid w:val="00835498"/>
    <w:rsid w:val="008367C5"/>
    <w:rsid w:val="008402F7"/>
    <w:rsid w:val="00846F24"/>
    <w:rsid w:val="00847D90"/>
    <w:rsid w:val="00852B6F"/>
    <w:rsid w:val="00855325"/>
    <w:rsid w:val="00856CA6"/>
    <w:rsid w:val="00856D5A"/>
    <w:rsid w:val="008579DF"/>
    <w:rsid w:val="00860F22"/>
    <w:rsid w:val="00860F4C"/>
    <w:rsid w:val="00866D63"/>
    <w:rsid w:val="008730CC"/>
    <w:rsid w:val="00873300"/>
    <w:rsid w:val="008753AD"/>
    <w:rsid w:val="008765DE"/>
    <w:rsid w:val="00877772"/>
    <w:rsid w:val="00884E41"/>
    <w:rsid w:val="008870D9"/>
    <w:rsid w:val="008874FD"/>
    <w:rsid w:val="008878EA"/>
    <w:rsid w:val="00893183"/>
    <w:rsid w:val="00896F9D"/>
    <w:rsid w:val="00897280"/>
    <w:rsid w:val="00897AE1"/>
    <w:rsid w:val="00897D04"/>
    <w:rsid w:val="008A1A01"/>
    <w:rsid w:val="008A2BFB"/>
    <w:rsid w:val="008A4BD9"/>
    <w:rsid w:val="008B2837"/>
    <w:rsid w:val="008B3F1B"/>
    <w:rsid w:val="008B4039"/>
    <w:rsid w:val="008B442E"/>
    <w:rsid w:val="008B4B39"/>
    <w:rsid w:val="008B6303"/>
    <w:rsid w:val="008B73DD"/>
    <w:rsid w:val="008B7D90"/>
    <w:rsid w:val="008C0618"/>
    <w:rsid w:val="008C346B"/>
    <w:rsid w:val="008C3A60"/>
    <w:rsid w:val="008C7A95"/>
    <w:rsid w:val="008D2A9B"/>
    <w:rsid w:val="008D58D5"/>
    <w:rsid w:val="008D63EC"/>
    <w:rsid w:val="008E31D9"/>
    <w:rsid w:val="008E456E"/>
    <w:rsid w:val="008E52C3"/>
    <w:rsid w:val="008E6B06"/>
    <w:rsid w:val="008E7C4A"/>
    <w:rsid w:val="008F232F"/>
    <w:rsid w:val="008F337E"/>
    <w:rsid w:val="008F389B"/>
    <w:rsid w:val="009002F7"/>
    <w:rsid w:val="00900981"/>
    <w:rsid w:val="00903E23"/>
    <w:rsid w:val="00905C9F"/>
    <w:rsid w:val="00906351"/>
    <w:rsid w:val="009066C6"/>
    <w:rsid w:val="0090671F"/>
    <w:rsid w:val="009071C2"/>
    <w:rsid w:val="00907EAF"/>
    <w:rsid w:val="00910386"/>
    <w:rsid w:val="0091186F"/>
    <w:rsid w:val="009125C8"/>
    <w:rsid w:val="00913760"/>
    <w:rsid w:val="00917FA6"/>
    <w:rsid w:val="00920218"/>
    <w:rsid w:val="00920424"/>
    <w:rsid w:val="00921BFF"/>
    <w:rsid w:val="00922B9A"/>
    <w:rsid w:val="00923223"/>
    <w:rsid w:val="0092736D"/>
    <w:rsid w:val="009329F4"/>
    <w:rsid w:val="00936679"/>
    <w:rsid w:val="00940933"/>
    <w:rsid w:val="0094647D"/>
    <w:rsid w:val="00947503"/>
    <w:rsid w:val="00954380"/>
    <w:rsid w:val="00956488"/>
    <w:rsid w:val="009570B7"/>
    <w:rsid w:val="009616CD"/>
    <w:rsid w:val="00962CFA"/>
    <w:rsid w:val="00966633"/>
    <w:rsid w:val="00971010"/>
    <w:rsid w:val="00971BC4"/>
    <w:rsid w:val="00980B20"/>
    <w:rsid w:val="00980EE4"/>
    <w:rsid w:val="00983FDA"/>
    <w:rsid w:val="009840D6"/>
    <w:rsid w:val="00984595"/>
    <w:rsid w:val="00984829"/>
    <w:rsid w:val="009869CE"/>
    <w:rsid w:val="0099100D"/>
    <w:rsid w:val="009922EE"/>
    <w:rsid w:val="009928AF"/>
    <w:rsid w:val="00992FBB"/>
    <w:rsid w:val="00992FD4"/>
    <w:rsid w:val="009A3341"/>
    <w:rsid w:val="009A423D"/>
    <w:rsid w:val="009A4E62"/>
    <w:rsid w:val="009B082C"/>
    <w:rsid w:val="009B1DD9"/>
    <w:rsid w:val="009B33B9"/>
    <w:rsid w:val="009B33CB"/>
    <w:rsid w:val="009B39B3"/>
    <w:rsid w:val="009B423F"/>
    <w:rsid w:val="009C229F"/>
    <w:rsid w:val="009C448F"/>
    <w:rsid w:val="009C60AD"/>
    <w:rsid w:val="009D1634"/>
    <w:rsid w:val="009E17B8"/>
    <w:rsid w:val="009E4BC8"/>
    <w:rsid w:val="009E532C"/>
    <w:rsid w:val="009E5D94"/>
    <w:rsid w:val="009E7653"/>
    <w:rsid w:val="009F0795"/>
    <w:rsid w:val="009F2D19"/>
    <w:rsid w:val="009F56A7"/>
    <w:rsid w:val="009F5B4B"/>
    <w:rsid w:val="009F7363"/>
    <w:rsid w:val="00A005FC"/>
    <w:rsid w:val="00A00CEC"/>
    <w:rsid w:val="00A02B66"/>
    <w:rsid w:val="00A047DE"/>
    <w:rsid w:val="00A04976"/>
    <w:rsid w:val="00A04F8D"/>
    <w:rsid w:val="00A055CB"/>
    <w:rsid w:val="00A06AC9"/>
    <w:rsid w:val="00A11B1B"/>
    <w:rsid w:val="00A230D4"/>
    <w:rsid w:val="00A25197"/>
    <w:rsid w:val="00A26D14"/>
    <w:rsid w:val="00A26D4C"/>
    <w:rsid w:val="00A30100"/>
    <w:rsid w:val="00A32CC9"/>
    <w:rsid w:val="00A37B9D"/>
    <w:rsid w:val="00A40A81"/>
    <w:rsid w:val="00A43226"/>
    <w:rsid w:val="00A44C82"/>
    <w:rsid w:val="00A45223"/>
    <w:rsid w:val="00A4557F"/>
    <w:rsid w:val="00A46504"/>
    <w:rsid w:val="00A476BF"/>
    <w:rsid w:val="00A51860"/>
    <w:rsid w:val="00A53F64"/>
    <w:rsid w:val="00A55E33"/>
    <w:rsid w:val="00A56B76"/>
    <w:rsid w:val="00A62944"/>
    <w:rsid w:val="00A62977"/>
    <w:rsid w:val="00A63845"/>
    <w:rsid w:val="00A7222C"/>
    <w:rsid w:val="00A80465"/>
    <w:rsid w:val="00A84434"/>
    <w:rsid w:val="00A87070"/>
    <w:rsid w:val="00A8782A"/>
    <w:rsid w:val="00A9224C"/>
    <w:rsid w:val="00A93266"/>
    <w:rsid w:val="00A947AA"/>
    <w:rsid w:val="00A95C8D"/>
    <w:rsid w:val="00AA0857"/>
    <w:rsid w:val="00AA1B4D"/>
    <w:rsid w:val="00AA3567"/>
    <w:rsid w:val="00AA38C6"/>
    <w:rsid w:val="00AA3E9B"/>
    <w:rsid w:val="00AA796B"/>
    <w:rsid w:val="00AB1FC3"/>
    <w:rsid w:val="00AB21C5"/>
    <w:rsid w:val="00AB2487"/>
    <w:rsid w:val="00AB277E"/>
    <w:rsid w:val="00AB4E06"/>
    <w:rsid w:val="00AB7117"/>
    <w:rsid w:val="00AC405F"/>
    <w:rsid w:val="00AC52B2"/>
    <w:rsid w:val="00AC75B0"/>
    <w:rsid w:val="00AD06D1"/>
    <w:rsid w:val="00AD6BA0"/>
    <w:rsid w:val="00AE0026"/>
    <w:rsid w:val="00AE7AD2"/>
    <w:rsid w:val="00AF03F1"/>
    <w:rsid w:val="00AF3A7A"/>
    <w:rsid w:val="00AF46D6"/>
    <w:rsid w:val="00AF4A6F"/>
    <w:rsid w:val="00AF4D34"/>
    <w:rsid w:val="00AF6BCC"/>
    <w:rsid w:val="00AF7889"/>
    <w:rsid w:val="00B01808"/>
    <w:rsid w:val="00B04CEB"/>
    <w:rsid w:val="00B051E3"/>
    <w:rsid w:val="00B05A6A"/>
    <w:rsid w:val="00B121BC"/>
    <w:rsid w:val="00B1366B"/>
    <w:rsid w:val="00B174C3"/>
    <w:rsid w:val="00B2125E"/>
    <w:rsid w:val="00B2375A"/>
    <w:rsid w:val="00B244F0"/>
    <w:rsid w:val="00B27E00"/>
    <w:rsid w:val="00B30FF5"/>
    <w:rsid w:val="00B31014"/>
    <w:rsid w:val="00B34A36"/>
    <w:rsid w:val="00B3763A"/>
    <w:rsid w:val="00B41DDD"/>
    <w:rsid w:val="00B41DEB"/>
    <w:rsid w:val="00B46414"/>
    <w:rsid w:val="00B479BD"/>
    <w:rsid w:val="00B5139A"/>
    <w:rsid w:val="00B542CA"/>
    <w:rsid w:val="00B57FD9"/>
    <w:rsid w:val="00B66D22"/>
    <w:rsid w:val="00B670DD"/>
    <w:rsid w:val="00B700D7"/>
    <w:rsid w:val="00B70284"/>
    <w:rsid w:val="00B70F3B"/>
    <w:rsid w:val="00B70FC6"/>
    <w:rsid w:val="00B714BE"/>
    <w:rsid w:val="00B71601"/>
    <w:rsid w:val="00B75433"/>
    <w:rsid w:val="00B75CE5"/>
    <w:rsid w:val="00B77132"/>
    <w:rsid w:val="00B7739A"/>
    <w:rsid w:val="00B77F4C"/>
    <w:rsid w:val="00B810F9"/>
    <w:rsid w:val="00B81A05"/>
    <w:rsid w:val="00B8201D"/>
    <w:rsid w:val="00B8372D"/>
    <w:rsid w:val="00B83B81"/>
    <w:rsid w:val="00B856F3"/>
    <w:rsid w:val="00B877C5"/>
    <w:rsid w:val="00B908C5"/>
    <w:rsid w:val="00B93C88"/>
    <w:rsid w:val="00B9566B"/>
    <w:rsid w:val="00B96D3E"/>
    <w:rsid w:val="00BA057F"/>
    <w:rsid w:val="00BA114D"/>
    <w:rsid w:val="00BA2DB6"/>
    <w:rsid w:val="00BA3D8E"/>
    <w:rsid w:val="00BA5E5C"/>
    <w:rsid w:val="00BA71BA"/>
    <w:rsid w:val="00BB2D8E"/>
    <w:rsid w:val="00BC094A"/>
    <w:rsid w:val="00BC20CD"/>
    <w:rsid w:val="00BC6E38"/>
    <w:rsid w:val="00BD4FA6"/>
    <w:rsid w:val="00BD6AF3"/>
    <w:rsid w:val="00BE4F83"/>
    <w:rsid w:val="00BF32FA"/>
    <w:rsid w:val="00BF455B"/>
    <w:rsid w:val="00BF54BE"/>
    <w:rsid w:val="00C025A7"/>
    <w:rsid w:val="00C04E49"/>
    <w:rsid w:val="00C13653"/>
    <w:rsid w:val="00C149BA"/>
    <w:rsid w:val="00C16CA4"/>
    <w:rsid w:val="00C16DF7"/>
    <w:rsid w:val="00C251CD"/>
    <w:rsid w:val="00C32125"/>
    <w:rsid w:val="00C341C5"/>
    <w:rsid w:val="00C37433"/>
    <w:rsid w:val="00C41654"/>
    <w:rsid w:val="00C417EB"/>
    <w:rsid w:val="00C443E9"/>
    <w:rsid w:val="00C516DF"/>
    <w:rsid w:val="00C52F62"/>
    <w:rsid w:val="00C55305"/>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CD4"/>
    <w:rsid w:val="00C85161"/>
    <w:rsid w:val="00C8635F"/>
    <w:rsid w:val="00C86686"/>
    <w:rsid w:val="00C86A14"/>
    <w:rsid w:val="00C8712C"/>
    <w:rsid w:val="00C92B7D"/>
    <w:rsid w:val="00C9373C"/>
    <w:rsid w:val="00C93CE5"/>
    <w:rsid w:val="00C93F85"/>
    <w:rsid w:val="00C96F30"/>
    <w:rsid w:val="00CA0DE3"/>
    <w:rsid w:val="00CA2CE6"/>
    <w:rsid w:val="00CA3964"/>
    <w:rsid w:val="00CA3F7C"/>
    <w:rsid w:val="00CA47F9"/>
    <w:rsid w:val="00CA4FAE"/>
    <w:rsid w:val="00CA75AF"/>
    <w:rsid w:val="00CB31E9"/>
    <w:rsid w:val="00CB3CD9"/>
    <w:rsid w:val="00CB6B53"/>
    <w:rsid w:val="00CB6F22"/>
    <w:rsid w:val="00CB74ED"/>
    <w:rsid w:val="00CC2FDE"/>
    <w:rsid w:val="00CC3BDB"/>
    <w:rsid w:val="00CC483C"/>
    <w:rsid w:val="00CC5FD1"/>
    <w:rsid w:val="00CC648B"/>
    <w:rsid w:val="00CD2321"/>
    <w:rsid w:val="00CE0DD7"/>
    <w:rsid w:val="00CE1890"/>
    <w:rsid w:val="00CE277E"/>
    <w:rsid w:val="00CE3F8C"/>
    <w:rsid w:val="00CE4639"/>
    <w:rsid w:val="00CE6EC8"/>
    <w:rsid w:val="00CF1AE4"/>
    <w:rsid w:val="00CF2C6C"/>
    <w:rsid w:val="00CF3CFE"/>
    <w:rsid w:val="00CF6A54"/>
    <w:rsid w:val="00CF6BB2"/>
    <w:rsid w:val="00CF730E"/>
    <w:rsid w:val="00D03E62"/>
    <w:rsid w:val="00D050A3"/>
    <w:rsid w:val="00D05A15"/>
    <w:rsid w:val="00D14A02"/>
    <w:rsid w:val="00D22AED"/>
    <w:rsid w:val="00D23F4F"/>
    <w:rsid w:val="00D242CD"/>
    <w:rsid w:val="00D26144"/>
    <w:rsid w:val="00D261F8"/>
    <w:rsid w:val="00D270F3"/>
    <w:rsid w:val="00D271F9"/>
    <w:rsid w:val="00D27C44"/>
    <w:rsid w:val="00D31DEA"/>
    <w:rsid w:val="00D321A7"/>
    <w:rsid w:val="00D3325C"/>
    <w:rsid w:val="00D36197"/>
    <w:rsid w:val="00D377AB"/>
    <w:rsid w:val="00D4135D"/>
    <w:rsid w:val="00D443D6"/>
    <w:rsid w:val="00D52376"/>
    <w:rsid w:val="00D56064"/>
    <w:rsid w:val="00D60F43"/>
    <w:rsid w:val="00D622FD"/>
    <w:rsid w:val="00D63E5B"/>
    <w:rsid w:val="00D63FAC"/>
    <w:rsid w:val="00D64CA6"/>
    <w:rsid w:val="00D70293"/>
    <w:rsid w:val="00D7150A"/>
    <w:rsid w:val="00D746FD"/>
    <w:rsid w:val="00D75298"/>
    <w:rsid w:val="00D7595D"/>
    <w:rsid w:val="00D801DC"/>
    <w:rsid w:val="00D80519"/>
    <w:rsid w:val="00D8127E"/>
    <w:rsid w:val="00D833C0"/>
    <w:rsid w:val="00D8690B"/>
    <w:rsid w:val="00D9266A"/>
    <w:rsid w:val="00D9426A"/>
    <w:rsid w:val="00D94615"/>
    <w:rsid w:val="00D969A5"/>
    <w:rsid w:val="00DA2FFC"/>
    <w:rsid w:val="00DA5354"/>
    <w:rsid w:val="00DB17D0"/>
    <w:rsid w:val="00DB46C9"/>
    <w:rsid w:val="00DB5A1A"/>
    <w:rsid w:val="00DB6A8A"/>
    <w:rsid w:val="00DB7AE6"/>
    <w:rsid w:val="00DC167C"/>
    <w:rsid w:val="00DC3B15"/>
    <w:rsid w:val="00DC641E"/>
    <w:rsid w:val="00DC6550"/>
    <w:rsid w:val="00DC7C7E"/>
    <w:rsid w:val="00DD1E6E"/>
    <w:rsid w:val="00DD26D6"/>
    <w:rsid w:val="00DD6D3D"/>
    <w:rsid w:val="00DE4383"/>
    <w:rsid w:val="00DE469B"/>
    <w:rsid w:val="00DF00E4"/>
    <w:rsid w:val="00DF2900"/>
    <w:rsid w:val="00DF2DAA"/>
    <w:rsid w:val="00DF761C"/>
    <w:rsid w:val="00E01B0C"/>
    <w:rsid w:val="00E10FEF"/>
    <w:rsid w:val="00E1290A"/>
    <w:rsid w:val="00E12D33"/>
    <w:rsid w:val="00E14B35"/>
    <w:rsid w:val="00E15D5E"/>
    <w:rsid w:val="00E2006D"/>
    <w:rsid w:val="00E209E8"/>
    <w:rsid w:val="00E216B8"/>
    <w:rsid w:val="00E24837"/>
    <w:rsid w:val="00E24DCB"/>
    <w:rsid w:val="00E30B72"/>
    <w:rsid w:val="00E312BA"/>
    <w:rsid w:val="00E31B1D"/>
    <w:rsid w:val="00E373E0"/>
    <w:rsid w:val="00E410F7"/>
    <w:rsid w:val="00E41CF3"/>
    <w:rsid w:val="00E429D3"/>
    <w:rsid w:val="00E42D74"/>
    <w:rsid w:val="00E5053E"/>
    <w:rsid w:val="00E5765B"/>
    <w:rsid w:val="00E60036"/>
    <w:rsid w:val="00E645C1"/>
    <w:rsid w:val="00E65B77"/>
    <w:rsid w:val="00E66E0A"/>
    <w:rsid w:val="00E66E1E"/>
    <w:rsid w:val="00E70181"/>
    <w:rsid w:val="00E71B18"/>
    <w:rsid w:val="00E73537"/>
    <w:rsid w:val="00E742B3"/>
    <w:rsid w:val="00E750FF"/>
    <w:rsid w:val="00E75A0C"/>
    <w:rsid w:val="00E75DE4"/>
    <w:rsid w:val="00E82605"/>
    <w:rsid w:val="00E879D4"/>
    <w:rsid w:val="00E91DBA"/>
    <w:rsid w:val="00EA0622"/>
    <w:rsid w:val="00EA224E"/>
    <w:rsid w:val="00EA4770"/>
    <w:rsid w:val="00EB24E4"/>
    <w:rsid w:val="00EB2F15"/>
    <w:rsid w:val="00EB5CD7"/>
    <w:rsid w:val="00EC0D50"/>
    <w:rsid w:val="00EC1FC0"/>
    <w:rsid w:val="00EC231A"/>
    <w:rsid w:val="00EC5731"/>
    <w:rsid w:val="00EC7CBC"/>
    <w:rsid w:val="00ED4CB1"/>
    <w:rsid w:val="00ED5CF9"/>
    <w:rsid w:val="00ED7739"/>
    <w:rsid w:val="00ED7C4F"/>
    <w:rsid w:val="00EE15AB"/>
    <w:rsid w:val="00EE1D69"/>
    <w:rsid w:val="00EE4845"/>
    <w:rsid w:val="00EE4C5B"/>
    <w:rsid w:val="00EE5AB9"/>
    <w:rsid w:val="00EE6237"/>
    <w:rsid w:val="00EE7445"/>
    <w:rsid w:val="00EF5D27"/>
    <w:rsid w:val="00EF642A"/>
    <w:rsid w:val="00F04042"/>
    <w:rsid w:val="00F05E8E"/>
    <w:rsid w:val="00F0764E"/>
    <w:rsid w:val="00F15D71"/>
    <w:rsid w:val="00F1787B"/>
    <w:rsid w:val="00F21FBF"/>
    <w:rsid w:val="00F224B2"/>
    <w:rsid w:val="00F22719"/>
    <w:rsid w:val="00F231CC"/>
    <w:rsid w:val="00F233AA"/>
    <w:rsid w:val="00F25A93"/>
    <w:rsid w:val="00F26D4D"/>
    <w:rsid w:val="00F27D10"/>
    <w:rsid w:val="00F3013A"/>
    <w:rsid w:val="00F31413"/>
    <w:rsid w:val="00F320E1"/>
    <w:rsid w:val="00F34EA4"/>
    <w:rsid w:val="00F37394"/>
    <w:rsid w:val="00F41965"/>
    <w:rsid w:val="00F436FE"/>
    <w:rsid w:val="00F44568"/>
    <w:rsid w:val="00F47C7E"/>
    <w:rsid w:val="00F538A9"/>
    <w:rsid w:val="00F579A9"/>
    <w:rsid w:val="00F63BCF"/>
    <w:rsid w:val="00F712A5"/>
    <w:rsid w:val="00F7212F"/>
    <w:rsid w:val="00F72BD7"/>
    <w:rsid w:val="00F74D6A"/>
    <w:rsid w:val="00F80F43"/>
    <w:rsid w:val="00F81406"/>
    <w:rsid w:val="00F81B5C"/>
    <w:rsid w:val="00F843AF"/>
    <w:rsid w:val="00F850C2"/>
    <w:rsid w:val="00F874CD"/>
    <w:rsid w:val="00F90650"/>
    <w:rsid w:val="00F935BC"/>
    <w:rsid w:val="00F93FE6"/>
    <w:rsid w:val="00F97462"/>
    <w:rsid w:val="00FA254D"/>
    <w:rsid w:val="00FA2F61"/>
    <w:rsid w:val="00FA54B0"/>
    <w:rsid w:val="00FA718A"/>
    <w:rsid w:val="00FB3B3A"/>
    <w:rsid w:val="00FB43D2"/>
    <w:rsid w:val="00FB52F1"/>
    <w:rsid w:val="00FB7759"/>
    <w:rsid w:val="00FC2098"/>
    <w:rsid w:val="00FC4073"/>
    <w:rsid w:val="00FC44E5"/>
    <w:rsid w:val="00FC5C8D"/>
    <w:rsid w:val="00FD177F"/>
    <w:rsid w:val="00FD246E"/>
    <w:rsid w:val="00FD60C7"/>
    <w:rsid w:val="00FE13CD"/>
    <w:rsid w:val="00FE2AAD"/>
    <w:rsid w:val="00FE73E1"/>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8B4D"/>
  <w15:docId w15:val="{AD4F9DC5-EFA2-46AE-A29A-A4D2C1B8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96E14-89D9-44B4-B14E-7DA083A38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3</Words>
  <Characters>5378</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2</cp:revision>
  <cp:lastPrinted>2022-02-24T16:31:00Z</cp:lastPrinted>
  <dcterms:created xsi:type="dcterms:W3CDTF">2022-02-24T16:32:00Z</dcterms:created>
  <dcterms:modified xsi:type="dcterms:W3CDTF">2022-02-24T16:32:00Z</dcterms:modified>
</cp:coreProperties>
</file>